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595968" w14:textId="77777777" w:rsidR="003E5D8C" w:rsidRDefault="003E5D8C" w:rsidP="003E5D8C"/>
    <w:p w14:paraId="4A0C3BC7" w14:textId="77777777" w:rsidR="003E5D8C" w:rsidRDefault="003E5D8C" w:rsidP="003E5D8C"/>
    <w:p w14:paraId="7FD092AF" w14:textId="718CD90D" w:rsidR="003E5D8C" w:rsidRDefault="0062345D" w:rsidP="007D707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NETWORK SECURITY FUND</w:t>
      </w:r>
      <w:r w:rsidR="007D7077">
        <w:rPr>
          <w:rFonts w:ascii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hAnsi="Times New Roman" w:cs="Times New Roman"/>
          <w:b/>
          <w:bCs/>
          <w:sz w:val="24"/>
          <w:szCs w:val="24"/>
        </w:rPr>
        <w:t>MEN</w:t>
      </w:r>
      <w:r w:rsidR="007D7077">
        <w:rPr>
          <w:rFonts w:ascii="Times New Roman" w:hAnsi="Times New Roman" w:cs="Times New Roman"/>
          <w:b/>
          <w:bCs/>
          <w:sz w:val="24"/>
          <w:szCs w:val="24"/>
        </w:rPr>
        <w:t>T</w:t>
      </w:r>
      <w:r>
        <w:rPr>
          <w:rFonts w:ascii="Times New Roman" w:hAnsi="Times New Roman" w:cs="Times New Roman"/>
          <w:b/>
          <w:bCs/>
          <w:sz w:val="24"/>
          <w:szCs w:val="24"/>
        </w:rPr>
        <w:t>ALS</w:t>
      </w:r>
    </w:p>
    <w:p w14:paraId="436FB3D8" w14:textId="5A14E0DF" w:rsidR="007D7077" w:rsidRDefault="007D7077" w:rsidP="007D707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ASE STUDY</w:t>
      </w:r>
      <w:bookmarkStart w:id="0" w:name="_GoBack"/>
      <w:bookmarkEnd w:id="0"/>
    </w:p>
    <w:p w14:paraId="58CD8831" w14:textId="5FEEA3E7" w:rsidR="0062345D" w:rsidRDefault="0062345D" w:rsidP="003E5D8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112C888" w14:textId="28A3EDA9" w:rsidR="0062345D" w:rsidRDefault="0062345D" w:rsidP="003E5D8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3E14795" w14:textId="6483FB24" w:rsidR="0062345D" w:rsidRDefault="0062345D" w:rsidP="003E5D8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6467004" w14:textId="47441E6C" w:rsidR="0062345D" w:rsidRDefault="0062345D" w:rsidP="003E5D8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B4FEE54" w14:textId="6476BEDE" w:rsidR="0062345D" w:rsidRDefault="0062345D" w:rsidP="003E5D8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A8526E3" w14:textId="21319CF2" w:rsidR="0062345D" w:rsidRDefault="0062345D" w:rsidP="003E5D8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75EB886" w14:textId="57D9A087" w:rsidR="0062345D" w:rsidRDefault="0062345D" w:rsidP="003E5D8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2F04F8E" w14:textId="6828E5BB" w:rsidR="0062345D" w:rsidRDefault="0062345D" w:rsidP="003E5D8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4022D66" w14:textId="62945C32" w:rsidR="0062345D" w:rsidRDefault="0062345D" w:rsidP="003E5D8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0A1E891" w14:textId="0E63ECED" w:rsidR="0062345D" w:rsidRDefault="0062345D" w:rsidP="003E5D8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A850974" w14:textId="4CC87A50" w:rsidR="0062345D" w:rsidRDefault="0062345D" w:rsidP="003E5D8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2091A5E" w14:textId="724550AD" w:rsidR="0062345D" w:rsidRDefault="0062345D" w:rsidP="003E5D8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834F674" w14:textId="52DFB8D9" w:rsidR="0062345D" w:rsidRDefault="0062345D" w:rsidP="003E5D8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BC34E92" w14:textId="3EAA2CE7" w:rsidR="0062345D" w:rsidRDefault="0062345D" w:rsidP="003E5D8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189691F" w14:textId="2F927D84" w:rsidR="0062345D" w:rsidRDefault="0062345D" w:rsidP="003E5D8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CDD919A" w14:textId="77777777" w:rsidR="0062345D" w:rsidRDefault="0062345D" w:rsidP="006234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mily Name: David Selvam</w:t>
      </w:r>
    </w:p>
    <w:p w14:paraId="2B2767AF" w14:textId="77777777" w:rsidR="0062345D" w:rsidRDefault="0062345D" w:rsidP="006234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ven Name: Visahl Samson</w:t>
      </w:r>
    </w:p>
    <w:p w14:paraId="21C17AE5" w14:textId="77777777" w:rsidR="0062345D" w:rsidRDefault="0062345D" w:rsidP="006234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Number: 10498743</w:t>
      </w:r>
    </w:p>
    <w:p w14:paraId="16946043" w14:textId="1E6EF7F3" w:rsidR="0062345D" w:rsidRDefault="0062345D" w:rsidP="006234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nit code and Title: </w:t>
      </w:r>
      <w:r>
        <w:rPr>
          <w:rFonts w:ascii="Times New Roman" w:hAnsi="Times New Roman" w:cs="Times New Roman"/>
          <w:sz w:val="24"/>
          <w:szCs w:val="24"/>
        </w:rPr>
        <w:t>CSI3207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Network Security Fundamentals</w:t>
      </w:r>
    </w:p>
    <w:p w14:paraId="553D9F3D" w14:textId="68E25773" w:rsidR="0062345D" w:rsidRDefault="0062345D" w:rsidP="0062345D">
      <w:pPr>
        <w:rPr>
          <w:rFonts w:ascii="Times New Roman" w:hAnsi="Times New Roman" w:cs="Times New Roman"/>
          <w:sz w:val="24"/>
          <w:szCs w:val="24"/>
        </w:rPr>
      </w:pPr>
      <w:r w:rsidRPr="003D7C8F">
        <w:rPr>
          <w:rFonts w:ascii="Times New Roman" w:hAnsi="Times New Roman" w:cs="Times New Roman"/>
          <w:sz w:val="24"/>
          <w:szCs w:val="24"/>
        </w:rPr>
        <w:t>Name of Lecturer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Loh Kah Yee</w:t>
      </w:r>
    </w:p>
    <w:p w14:paraId="3812CA24" w14:textId="77777777" w:rsidR="0062345D" w:rsidRDefault="0062345D" w:rsidP="006234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mpus: PSB Academy, Singapore</w:t>
      </w:r>
    </w:p>
    <w:p w14:paraId="43E19EE5" w14:textId="77777777" w:rsidR="0062345D" w:rsidRDefault="0062345D" w:rsidP="006234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urse: </w:t>
      </w:r>
      <w:r w:rsidRPr="003D7C8F">
        <w:rPr>
          <w:rFonts w:ascii="Times New Roman" w:hAnsi="Times New Roman" w:cs="Times New Roman"/>
          <w:sz w:val="24"/>
          <w:szCs w:val="24"/>
        </w:rPr>
        <w:t>Bachelors of Science in Cyber Security (FT)</w:t>
      </w:r>
    </w:p>
    <w:p w14:paraId="21E5EDB9" w14:textId="1A5D5CFF" w:rsidR="0062345D" w:rsidRPr="0062345D" w:rsidRDefault="0062345D" w:rsidP="0062345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e Date: </w:t>
      </w:r>
      <w:r w:rsidR="00FA1444">
        <w:rPr>
          <w:rFonts w:ascii="Times New Roman" w:hAnsi="Times New Roman" w:cs="Times New Roman"/>
          <w:sz w:val="24"/>
          <w:szCs w:val="24"/>
        </w:rPr>
        <w:t>22</w:t>
      </w:r>
      <w:r w:rsidR="00FA1444" w:rsidRPr="00FA1444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FA1444">
        <w:rPr>
          <w:rFonts w:ascii="Times New Roman" w:hAnsi="Times New Roman" w:cs="Times New Roman"/>
          <w:sz w:val="24"/>
          <w:szCs w:val="24"/>
        </w:rPr>
        <w:t xml:space="preserve"> November</w:t>
      </w:r>
      <w:r>
        <w:rPr>
          <w:rFonts w:ascii="Times New Roman" w:hAnsi="Times New Roman" w:cs="Times New Roman"/>
          <w:sz w:val="24"/>
          <w:szCs w:val="24"/>
        </w:rPr>
        <w:t xml:space="preserve"> 2019</w:t>
      </w:r>
    </w:p>
    <w:p w14:paraId="0DD7AD5A" w14:textId="77777777" w:rsidR="003E5D8C" w:rsidRDefault="003E5D8C" w:rsidP="003E5D8C"/>
    <w:p w14:paraId="05A68D8D" w14:textId="77777777" w:rsidR="003E5D8C" w:rsidRDefault="003E5D8C" w:rsidP="003E5D8C"/>
    <w:sdt>
      <w:sdtPr>
        <w:id w:val="-2071641690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  <w:lang w:val="en-IN"/>
        </w:rPr>
      </w:sdtEndPr>
      <w:sdtContent>
        <w:p w14:paraId="3817FB75" w14:textId="459FAA17" w:rsidR="003E5D8C" w:rsidRDefault="003E5D8C">
          <w:pPr>
            <w:pStyle w:val="TOCHeading"/>
          </w:pPr>
          <w:r>
            <w:t>Contents</w:t>
          </w:r>
        </w:p>
        <w:p w14:paraId="63AAD456" w14:textId="3CAA9240" w:rsidR="00DC2B50" w:rsidRPr="00DC2B50" w:rsidRDefault="003E5D8C" w:rsidP="00DC2B50">
          <w:pPr>
            <w:pStyle w:val="TOC1"/>
            <w:tabs>
              <w:tab w:val="right" w:leader="dot" w:pos="935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en-IN"/>
            </w:rPr>
          </w:pPr>
          <w:r w:rsidRPr="00DC2B50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DC2B50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DC2B50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25266942" w:history="1">
            <w:r w:rsidR="00DC2B50" w:rsidRPr="00DC2B5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Task 1 – Configuring Firewall using iptables</w:t>
            </w:r>
            <w:r w:rsidR="00DC2B50"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DC2B50"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DC2B50"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5266942 \h </w:instrText>
            </w:r>
            <w:r w:rsidR="00DC2B50"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DC2B50"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C2B50"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DC2B50"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BA0D4F0" w14:textId="63EE1659" w:rsidR="00DC2B50" w:rsidRPr="00DC2B50" w:rsidRDefault="00DC2B50" w:rsidP="00DC2B50">
          <w:pPr>
            <w:pStyle w:val="TOC2"/>
            <w:tabs>
              <w:tab w:val="right" w:leader="dot" w:pos="935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en-IN"/>
            </w:rPr>
          </w:pPr>
          <w:hyperlink w:anchor="_Toc25266943" w:history="1">
            <w:r w:rsidRPr="00DC2B5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Firewall configuration</w:t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5266943 \h </w:instrText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415D207" w14:textId="25277866" w:rsidR="00DC2B50" w:rsidRPr="00DC2B50" w:rsidRDefault="00DC2B50" w:rsidP="00DC2B50">
          <w:pPr>
            <w:pStyle w:val="TOC2"/>
            <w:tabs>
              <w:tab w:val="right" w:leader="dot" w:pos="935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en-IN"/>
            </w:rPr>
          </w:pPr>
          <w:hyperlink w:anchor="_Toc25266944" w:history="1">
            <w:r w:rsidRPr="00DC2B5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Vulnerability assessment</w:t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5266944 \h </w:instrText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7</w:t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4274463" w14:textId="00CD3644" w:rsidR="00DC2B50" w:rsidRPr="00DC2B50" w:rsidRDefault="00DC2B50" w:rsidP="00DC2B50">
          <w:pPr>
            <w:pStyle w:val="TOC1"/>
            <w:tabs>
              <w:tab w:val="right" w:leader="dot" w:pos="935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en-IN"/>
            </w:rPr>
          </w:pPr>
          <w:hyperlink w:anchor="_Toc25266945" w:history="1">
            <w:r w:rsidRPr="00DC2B5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Task 2 Webserver Hardening</w:t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5266945 \h </w:instrText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0</w:t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1776EBE" w14:textId="768B717A" w:rsidR="00DC2B50" w:rsidRPr="00DC2B50" w:rsidRDefault="00DC2B50" w:rsidP="00DC2B50">
          <w:pPr>
            <w:pStyle w:val="TOC1"/>
            <w:tabs>
              <w:tab w:val="right" w:leader="dot" w:pos="935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en-IN"/>
            </w:rPr>
          </w:pPr>
          <w:hyperlink w:anchor="_Toc25266946" w:history="1">
            <w:r w:rsidRPr="00DC2B5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Task 3. Issues with current network design</w:t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5266946 \h </w:instrText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3</w:t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DE054A0" w14:textId="171DEA30" w:rsidR="00DC2B50" w:rsidRPr="00DC2B50" w:rsidRDefault="00DC2B50" w:rsidP="00DC2B50">
          <w:pPr>
            <w:pStyle w:val="TOC2"/>
            <w:tabs>
              <w:tab w:val="right" w:leader="dot" w:pos="935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en-IN"/>
            </w:rPr>
          </w:pPr>
          <w:hyperlink w:anchor="_Toc25266947" w:history="1">
            <w:r w:rsidRPr="00DC2B5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Issue 1 – Usage of Single Layer 2 Switch</w:t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5266947 \h </w:instrText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3</w:t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21B63A7" w14:textId="76644468" w:rsidR="00DC2B50" w:rsidRPr="00DC2B50" w:rsidRDefault="00DC2B50" w:rsidP="00DC2B50">
          <w:pPr>
            <w:pStyle w:val="TOC2"/>
            <w:tabs>
              <w:tab w:val="right" w:leader="dot" w:pos="935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en-IN"/>
            </w:rPr>
          </w:pPr>
          <w:hyperlink w:anchor="_Toc25266948" w:history="1">
            <w:r w:rsidRPr="00DC2B5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Issue 2 All the servers are connected directly to the switches</w:t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5266948 \h </w:instrText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3</w:t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FCADC4D" w14:textId="3530D83B" w:rsidR="00DC2B50" w:rsidRPr="00DC2B50" w:rsidRDefault="00DC2B50" w:rsidP="00DC2B50">
          <w:pPr>
            <w:pStyle w:val="TOC2"/>
            <w:tabs>
              <w:tab w:val="right" w:leader="dot" w:pos="935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en-IN"/>
            </w:rPr>
          </w:pPr>
          <w:hyperlink w:anchor="_Toc25266949" w:history="1">
            <w:r w:rsidRPr="00DC2B5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Issue 3 No network segmentation</w:t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5266949 \h </w:instrText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3</w:t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4725FA0" w14:textId="4F46DD93" w:rsidR="00DC2B50" w:rsidRPr="00DC2B50" w:rsidRDefault="00DC2B50" w:rsidP="00DC2B50">
          <w:pPr>
            <w:pStyle w:val="TOC2"/>
            <w:tabs>
              <w:tab w:val="right" w:leader="dot" w:pos="935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en-IN"/>
            </w:rPr>
          </w:pPr>
          <w:hyperlink w:anchor="_Toc25266950" w:history="1">
            <w:r w:rsidRPr="00DC2B5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Issue 4 Usage of Single firewall</w:t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5266950 \h </w:instrText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3</w:t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2CB3518" w14:textId="7DF177C5" w:rsidR="00DC2B50" w:rsidRPr="00DC2B50" w:rsidRDefault="00DC2B50" w:rsidP="00DC2B50">
          <w:pPr>
            <w:pStyle w:val="TOC1"/>
            <w:tabs>
              <w:tab w:val="right" w:leader="dot" w:pos="935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en-IN"/>
            </w:rPr>
          </w:pPr>
          <w:hyperlink w:anchor="_Toc25266951" w:history="1">
            <w:r w:rsidRPr="00DC2B5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Task 4. Improved Network Design</w:t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5266951 \h </w:instrText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4</w:t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8C0CDDB" w14:textId="7E65034D" w:rsidR="00DC2B50" w:rsidRPr="00DC2B50" w:rsidRDefault="00DC2B50" w:rsidP="00DC2B50">
          <w:pPr>
            <w:pStyle w:val="TOC3"/>
            <w:tabs>
              <w:tab w:val="right" w:leader="dot" w:pos="935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en-IN"/>
            </w:rPr>
          </w:pPr>
          <w:hyperlink w:anchor="_Toc25266952" w:history="1">
            <w:r w:rsidRPr="00DC2B5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Configuration details</w:t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5266952 \h </w:instrText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4</w:t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7A63939" w14:textId="3B4F6715" w:rsidR="00DC2B50" w:rsidRPr="00DC2B50" w:rsidRDefault="00DC2B50" w:rsidP="00DC2B50">
          <w:pPr>
            <w:pStyle w:val="TOC3"/>
            <w:tabs>
              <w:tab w:val="right" w:leader="dot" w:pos="935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en-IN"/>
            </w:rPr>
          </w:pPr>
          <w:hyperlink w:anchor="_Toc25266953" w:history="1">
            <w:r w:rsidRPr="00DC2B5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Effectiveness of the proposed design</w:t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5266953 \h </w:instrText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5</w:t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EEE4AC6" w14:textId="69F4C720" w:rsidR="00DC2B50" w:rsidRPr="00DC2B50" w:rsidRDefault="00DC2B50" w:rsidP="00DC2B50">
          <w:pPr>
            <w:pStyle w:val="TOC1"/>
            <w:tabs>
              <w:tab w:val="right" w:leader="dot" w:pos="935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en-IN"/>
            </w:rPr>
          </w:pPr>
          <w:hyperlink w:anchor="_Toc25266954" w:history="1">
            <w:r w:rsidRPr="00DC2B5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Task 5. Internet Usage Monitoring Policy</w:t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5266954 \h </w:instrText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6</w:t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6B76C90" w14:textId="571C8FC3" w:rsidR="00DC2B50" w:rsidRPr="00DC2B50" w:rsidRDefault="00DC2B50" w:rsidP="00DC2B50">
          <w:pPr>
            <w:pStyle w:val="TOC2"/>
            <w:tabs>
              <w:tab w:val="right" w:leader="dot" w:pos="935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en-IN"/>
            </w:rPr>
          </w:pPr>
          <w:hyperlink w:anchor="_Toc25266955" w:history="1">
            <w:r w:rsidRPr="00DC2B5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5.1 Internet Monitoring</w:t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5266955 \h </w:instrText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6</w:t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5CCB9F6" w14:textId="08D6BF4F" w:rsidR="00DC2B50" w:rsidRPr="00DC2B50" w:rsidRDefault="00DC2B50" w:rsidP="00DC2B50">
          <w:pPr>
            <w:pStyle w:val="TOC2"/>
            <w:tabs>
              <w:tab w:val="right" w:leader="dot" w:pos="935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en-IN"/>
            </w:rPr>
          </w:pPr>
          <w:hyperlink w:anchor="_Toc25266956" w:history="1">
            <w:r w:rsidRPr="00DC2B5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5.2 Internet filtering policy</w:t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5266956 \h </w:instrText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6</w:t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A06F08E" w14:textId="69C74405" w:rsidR="00DC2B50" w:rsidRPr="00DC2B50" w:rsidRDefault="00DC2B50" w:rsidP="00DC2B50">
          <w:pPr>
            <w:pStyle w:val="TOC2"/>
            <w:tabs>
              <w:tab w:val="right" w:leader="dot" w:pos="935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en-IN"/>
            </w:rPr>
          </w:pPr>
          <w:hyperlink w:anchor="_Toc25266957" w:history="1">
            <w:r w:rsidRPr="00DC2B5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5.3 End-user responsibilities</w:t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5266957 \h </w:instrText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7</w:t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747376C" w14:textId="28185B0B" w:rsidR="00DC2B50" w:rsidRPr="00DC2B50" w:rsidRDefault="00DC2B50" w:rsidP="00DC2B50">
          <w:pPr>
            <w:pStyle w:val="TOC1"/>
            <w:tabs>
              <w:tab w:val="right" w:leader="dot" w:pos="935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en-IN"/>
            </w:rPr>
          </w:pPr>
          <w:hyperlink w:anchor="_Toc25266958" w:history="1">
            <w:r w:rsidRPr="00DC2B5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References</w:t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5266958 \h </w:instrText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8</w:t>
            </w:r>
            <w:r w:rsidRPr="00DC2B5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B167C11" w14:textId="16555BAE" w:rsidR="003E5D8C" w:rsidRDefault="003E5D8C" w:rsidP="00DC2B50">
          <w:pPr>
            <w:spacing w:line="360" w:lineRule="auto"/>
          </w:pPr>
          <w:r w:rsidRPr="00DC2B50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426E3846" w14:textId="7AFF4EAB" w:rsidR="003E5D8C" w:rsidRDefault="003E5D8C" w:rsidP="003E5D8C">
      <w:pPr>
        <w:rPr>
          <w:noProof/>
        </w:rPr>
      </w:pPr>
    </w:p>
    <w:p w14:paraId="2F79DCED" w14:textId="711D2BAA" w:rsidR="0007486B" w:rsidRDefault="0007486B" w:rsidP="003E5D8C">
      <w:pPr>
        <w:rPr>
          <w:noProof/>
        </w:rPr>
      </w:pPr>
    </w:p>
    <w:p w14:paraId="0721021C" w14:textId="5EB62E57" w:rsidR="0007486B" w:rsidRDefault="0007486B" w:rsidP="003E5D8C">
      <w:pPr>
        <w:rPr>
          <w:noProof/>
        </w:rPr>
      </w:pPr>
    </w:p>
    <w:p w14:paraId="0E1CB266" w14:textId="0FD79E80" w:rsidR="0007486B" w:rsidRDefault="0007486B" w:rsidP="003E5D8C">
      <w:pPr>
        <w:rPr>
          <w:noProof/>
        </w:rPr>
      </w:pPr>
    </w:p>
    <w:p w14:paraId="5DE85862" w14:textId="01488FE5" w:rsidR="0007486B" w:rsidRDefault="0007486B" w:rsidP="003E5D8C">
      <w:pPr>
        <w:rPr>
          <w:noProof/>
        </w:rPr>
      </w:pPr>
    </w:p>
    <w:p w14:paraId="57C4E5AF" w14:textId="7EA1457C" w:rsidR="0007486B" w:rsidRDefault="0007486B" w:rsidP="003E5D8C">
      <w:pPr>
        <w:rPr>
          <w:noProof/>
        </w:rPr>
      </w:pPr>
    </w:p>
    <w:p w14:paraId="0BF3AF05" w14:textId="74722292" w:rsidR="0007486B" w:rsidRDefault="0007486B" w:rsidP="003E5D8C">
      <w:pPr>
        <w:rPr>
          <w:noProof/>
        </w:rPr>
      </w:pPr>
    </w:p>
    <w:p w14:paraId="7ED43F80" w14:textId="1AB8E678" w:rsidR="00092220" w:rsidRDefault="00EC58E8" w:rsidP="001D12C6">
      <w:pPr>
        <w:pStyle w:val="Heading1"/>
        <w:spacing w:line="360" w:lineRule="auto"/>
        <w:jc w:val="both"/>
        <w:rPr>
          <w:noProof/>
        </w:rPr>
      </w:pPr>
      <w:bookmarkStart w:id="1" w:name="_Toc25266942"/>
      <w:r>
        <w:rPr>
          <w:noProof/>
        </w:rPr>
        <w:t>Task 1</w:t>
      </w:r>
      <w:r w:rsidR="00846743">
        <w:rPr>
          <w:noProof/>
        </w:rPr>
        <w:t xml:space="preserve"> – Configuring Firewall using iptables</w:t>
      </w:r>
      <w:bookmarkEnd w:id="1"/>
    </w:p>
    <w:p w14:paraId="1E7E06A4" w14:textId="52622BA3" w:rsidR="00EC58E8" w:rsidRDefault="00EC58E8" w:rsidP="001D12C6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Assuming that the news agency using a single layer 2 (i.e. Datalink layer) network switch to connect all its devices which include their PCs, Web Server, Proxy and </w:t>
      </w:r>
      <w:r w:rsidR="00295820">
        <w:rPr>
          <w:rFonts w:ascii="Times New Roman" w:hAnsi="Times New Roman" w:cs="Times New Roman"/>
          <w:noProof/>
          <w:sz w:val="24"/>
          <w:szCs w:val="24"/>
        </w:rPr>
        <w:t>File Server</w:t>
      </w:r>
      <w:r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="00FC4908">
        <w:rPr>
          <w:rFonts w:ascii="Times New Roman" w:hAnsi="Times New Roman" w:cs="Times New Roman"/>
          <w:noProof/>
          <w:sz w:val="24"/>
          <w:szCs w:val="24"/>
        </w:rPr>
        <w:t>The network range here is 192.168.33.0/24. Whenever the internal user wants</w:t>
      </w:r>
      <w:r w:rsidR="00CE50A2">
        <w:rPr>
          <w:rFonts w:ascii="Times New Roman" w:hAnsi="Times New Roman" w:cs="Times New Roman"/>
          <w:noProof/>
          <w:sz w:val="24"/>
          <w:szCs w:val="24"/>
        </w:rPr>
        <w:t xml:space="preserve"> to</w:t>
      </w:r>
      <w:r w:rsidR="00FC4908">
        <w:rPr>
          <w:rFonts w:ascii="Times New Roman" w:hAnsi="Times New Roman" w:cs="Times New Roman"/>
          <w:noProof/>
          <w:sz w:val="24"/>
          <w:szCs w:val="24"/>
        </w:rPr>
        <w:t xml:space="preserve"> access their internal services i.e </w:t>
      </w:r>
      <w:r w:rsidR="00295820">
        <w:rPr>
          <w:rFonts w:ascii="Times New Roman" w:hAnsi="Times New Roman" w:cs="Times New Roman"/>
          <w:noProof/>
          <w:sz w:val="24"/>
          <w:szCs w:val="24"/>
        </w:rPr>
        <w:t>FILE SERVER</w:t>
      </w:r>
      <w:r w:rsidR="00FC4908">
        <w:rPr>
          <w:rFonts w:ascii="Times New Roman" w:hAnsi="Times New Roman" w:cs="Times New Roman"/>
          <w:noProof/>
          <w:sz w:val="24"/>
          <w:szCs w:val="24"/>
        </w:rPr>
        <w:t xml:space="preserve">, Web server the traffic goes through their switch. Since the webserver serving to external users and connected to </w:t>
      </w:r>
      <w:r w:rsidR="00CE50A2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FC4908">
        <w:rPr>
          <w:rFonts w:ascii="Times New Roman" w:hAnsi="Times New Roman" w:cs="Times New Roman"/>
          <w:noProof/>
          <w:sz w:val="24"/>
          <w:szCs w:val="24"/>
        </w:rPr>
        <w:t>same switch it can possibl</w:t>
      </w:r>
      <w:r w:rsidR="00CE50A2">
        <w:rPr>
          <w:rFonts w:ascii="Times New Roman" w:hAnsi="Times New Roman" w:cs="Times New Roman"/>
          <w:noProof/>
          <w:sz w:val="24"/>
          <w:szCs w:val="24"/>
        </w:rPr>
        <w:t>y</w:t>
      </w:r>
      <w:r w:rsidR="00FC4908">
        <w:rPr>
          <w:rFonts w:ascii="Times New Roman" w:hAnsi="Times New Roman" w:cs="Times New Roman"/>
          <w:noProof/>
          <w:sz w:val="24"/>
          <w:szCs w:val="24"/>
        </w:rPr>
        <w:t xml:space="preserve"> expose the internal systems to the external users. So here the Ubuntu will be acting as a firewall/router that will filter the traffic.</w:t>
      </w:r>
    </w:p>
    <w:p w14:paraId="1E789EE5" w14:textId="77777777" w:rsidR="00FC4908" w:rsidRDefault="00FC4908" w:rsidP="001D12C6">
      <w:pPr>
        <w:keepNext/>
        <w:spacing w:line="360" w:lineRule="auto"/>
        <w:jc w:val="both"/>
      </w:pPr>
      <w:r>
        <w:rPr>
          <w:noProof/>
        </w:rPr>
        <mc:AlternateContent>
          <mc:Choice Requires="wps">
            <w:drawing>
              <wp:inline distT="0" distB="0" distL="0" distR="0" wp14:anchorId="013D97F3" wp14:editId="03F64D68">
                <wp:extent cx="304800" cy="304800"/>
                <wp:effectExtent l="0" t="0" r="0" b="0"/>
                <wp:docPr id="2" name="Rectangl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E38B578" id="Rectangle 2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" filled="f" stroked="f">
                <o:lock v:ext="edit" aspectratio="t"/>
                <w10:anchorlock/>
              </v:rect>
            </w:pict>
          </mc:Fallback>
        </mc:AlternateContent>
      </w:r>
      <w:r w:rsidRPr="00FC4908">
        <w:rPr>
          <w:noProof/>
        </w:rPr>
        <w:drawing>
          <wp:inline distT="0" distB="0" distL="0" distR="0" wp14:anchorId="1C9EFF4C" wp14:editId="690B728A">
            <wp:extent cx="2921448" cy="2855903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30212" cy="2864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9C71B" w14:textId="7705F183" w:rsidR="00FC4908" w:rsidRDefault="00FC4908" w:rsidP="001D12C6">
      <w:pPr>
        <w:pStyle w:val="Caption"/>
        <w:spacing w:line="360" w:lineRule="auto"/>
        <w:jc w:val="both"/>
      </w:pPr>
      <w:r>
        <w:t xml:space="preserve">Figure </w:t>
      </w:r>
      <w:r w:rsidR="00702FBF">
        <w:fldChar w:fldCharType="begin"/>
      </w:r>
      <w:r w:rsidR="00702FBF">
        <w:instrText xml:space="preserve"> SEQ Figure \* ARABIC </w:instrText>
      </w:r>
      <w:r w:rsidR="00702FBF">
        <w:fldChar w:fldCharType="separate"/>
      </w:r>
      <w:r>
        <w:rPr>
          <w:noProof/>
        </w:rPr>
        <w:t>1</w:t>
      </w:r>
      <w:r w:rsidR="00702FBF">
        <w:rPr>
          <w:noProof/>
        </w:rPr>
        <w:fldChar w:fldCharType="end"/>
      </w:r>
      <w:r>
        <w:t xml:space="preserve">  Given network configuration</w:t>
      </w:r>
    </w:p>
    <w:p w14:paraId="3A0F346A" w14:textId="745A89DE" w:rsidR="00FC4908" w:rsidRPr="00846743" w:rsidRDefault="00FC4908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067EECD" w14:textId="40F67052" w:rsidR="00FC4908" w:rsidRDefault="00846743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nce the network is 192.168.33.0/24 based</w:t>
      </w:r>
      <w:r w:rsidR="00CE50A2">
        <w:rPr>
          <w:rFonts w:ascii="Times New Roman" w:hAnsi="Times New Roman" w:cs="Times New Roman"/>
          <w:sz w:val="24"/>
          <w:szCs w:val="24"/>
        </w:rPr>
        <w:t xml:space="preserve"> on,</w:t>
      </w:r>
      <w:r>
        <w:rPr>
          <w:rFonts w:ascii="Times New Roman" w:hAnsi="Times New Roman" w:cs="Times New Roman"/>
          <w:sz w:val="24"/>
          <w:szCs w:val="24"/>
        </w:rPr>
        <w:t xml:space="preserve"> the webserver IP assigned as 192.168.33.</w:t>
      </w:r>
      <w:r w:rsidR="00D5453B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682BEA9" w14:textId="7420068C" w:rsidR="00846743" w:rsidRDefault="00846743" w:rsidP="001D12C6">
      <w:pPr>
        <w:pStyle w:val="Heading2"/>
        <w:spacing w:line="360" w:lineRule="auto"/>
        <w:jc w:val="both"/>
      </w:pPr>
      <w:bookmarkStart w:id="2" w:name="_Toc25266943"/>
      <w:r>
        <w:t>Firewall configuration</w:t>
      </w:r>
      <w:bookmarkEnd w:id="2"/>
    </w:p>
    <w:p w14:paraId="0BA82D30" w14:textId="52E480B4" w:rsidR="00846743" w:rsidRDefault="00846743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configuring the firewall we require 2 NIC’s. One is to deal with internal and another one is to deal with external. So for the internal interface</w:t>
      </w:r>
      <w:r w:rsidR="00CE50A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 IP address is 192.168.33.11 and </w:t>
      </w:r>
      <w:r w:rsidR="00CE50A2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external interface would be </w:t>
      </w:r>
      <w:r w:rsidR="00CE50A2">
        <w:rPr>
          <w:rFonts w:ascii="Times New Roman" w:hAnsi="Times New Roman" w:cs="Times New Roman"/>
          <w:sz w:val="24"/>
          <w:szCs w:val="24"/>
        </w:rPr>
        <w:t xml:space="preserve">at the </w:t>
      </w:r>
      <w:r>
        <w:rPr>
          <w:rFonts w:ascii="Times New Roman" w:hAnsi="Times New Roman" w:cs="Times New Roman"/>
          <w:sz w:val="24"/>
          <w:szCs w:val="24"/>
        </w:rPr>
        <w:t>different range which is 182.168.</w:t>
      </w:r>
      <w:r w:rsidR="00537F9F">
        <w:rPr>
          <w:rFonts w:ascii="Times New Roman" w:hAnsi="Times New Roman" w:cs="Times New Roman"/>
          <w:sz w:val="24"/>
          <w:szCs w:val="24"/>
        </w:rPr>
        <w:t xml:space="preserve">92.143. </w:t>
      </w:r>
    </w:p>
    <w:p w14:paraId="66952D07" w14:textId="77777777" w:rsidR="00537F9F" w:rsidRDefault="00537F9F" w:rsidP="001D12C6">
      <w:pPr>
        <w:keepNext/>
        <w:spacing w:line="360" w:lineRule="auto"/>
        <w:jc w:val="both"/>
      </w:pPr>
      <w:r>
        <w:rPr>
          <w:noProof/>
        </w:rPr>
        <w:lastRenderedPageBreak/>
        <w:drawing>
          <wp:inline distT="0" distB="0" distL="0" distR="0" wp14:anchorId="1393953A" wp14:editId="77CCC5E5">
            <wp:extent cx="3942783" cy="1897380"/>
            <wp:effectExtent l="0" t="0" r="635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37550" t="31525" r="24800" b="36265"/>
                    <a:stretch/>
                  </pic:blipFill>
                  <pic:spPr bwMode="auto">
                    <a:xfrm>
                      <a:off x="0" y="0"/>
                      <a:ext cx="3946870" cy="18993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5E7D51" w14:textId="191BC886" w:rsidR="00537F9F" w:rsidRDefault="00537F9F" w:rsidP="001D12C6">
      <w:pPr>
        <w:pStyle w:val="Caption"/>
        <w:spacing w:line="360" w:lineRule="auto"/>
        <w:jc w:val="both"/>
      </w:pPr>
      <w:r>
        <w:t xml:space="preserve">Screenshot </w:t>
      </w:r>
      <w:r w:rsidR="00702FBF">
        <w:fldChar w:fldCharType="begin"/>
      </w:r>
      <w:r w:rsidR="00702FBF">
        <w:instrText xml:space="preserve"> SEQ Screenshot \* ARABIC </w:instrText>
      </w:r>
      <w:r w:rsidR="00702FBF">
        <w:fldChar w:fldCharType="separate"/>
      </w:r>
      <w:r w:rsidR="00224352">
        <w:rPr>
          <w:noProof/>
        </w:rPr>
        <w:t>1</w:t>
      </w:r>
      <w:r w:rsidR="00702FBF">
        <w:rPr>
          <w:noProof/>
        </w:rPr>
        <w:fldChar w:fldCharType="end"/>
      </w:r>
      <w:r>
        <w:t xml:space="preserve"> IP Configuration</w:t>
      </w:r>
    </w:p>
    <w:p w14:paraId="40EA317C" w14:textId="232A4D8A" w:rsidR="00FC4908" w:rsidRDefault="00537F9F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bove screenshot show</w:t>
      </w:r>
      <w:r w:rsidR="00CE50A2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he IP configuration for both the network interface where ens36 is for internal and ens 38 is for external.</w:t>
      </w:r>
    </w:p>
    <w:p w14:paraId="1EDDC45C" w14:textId="51C509D2" w:rsidR="00733D2B" w:rsidRDefault="00733D2B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F169C27" wp14:editId="717135FE">
            <wp:extent cx="4879737" cy="58674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37436" t="26894" r="23975" b="64857"/>
                    <a:stretch/>
                  </pic:blipFill>
                  <pic:spPr bwMode="auto">
                    <a:xfrm>
                      <a:off x="0" y="0"/>
                      <a:ext cx="4881880" cy="5869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55A3F3" w14:textId="6E12A748" w:rsidR="00537F9F" w:rsidRDefault="00733D2B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3D2B">
        <w:rPr>
          <w:noProof/>
        </w:rPr>
        <w:t xml:space="preserve"> </w:t>
      </w:r>
      <w:r>
        <w:rPr>
          <w:noProof/>
        </w:rPr>
        <w:drawing>
          <wp:inline distT="0" distB="0" distL="0" distR="0" wp14:anchorId="2C0B3DCB" wp14:editId="33AC6161">
            <wp:extent cx="4255186" cy="1996440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37436" t="31453" r="25128" b="37322"/>
                    <a:stretch/>
                  </pic:blipFill>
                  <pic:spPr bwMode="auto">
                    <a:xfrm>
                      <a:off x="0" y="0"/>
                      <a:ext cx="4267375" cy="20021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FC9EA2" w14:textId="77777777" w:rsidR="00E35824" w:rsidRDefault="00733D2B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0ACA7EAF" wp14:editId="43AFD980">
                <wp:simplePos x="0" y="0"/>
                <wp:positionH relativeFrom="column">
                  <wp:posOffset>796925</wp:posOffset>
                </wp:positionH>
                <wp:positionV relativeFrom="paragraph">
                  <wp:posOffset>203835</wp:posOffset>
                </wp:positionV>
                <wp:extent cx="4213225" cy="635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132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D190122" w14:textId="65EC2AC2" w:rsidR="00702FBF" w:rsidRPr="00D22B60" w:rsidRDefault="00702FBF" w:rsidP="0015531B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Screenshot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Screenshot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 Opening Network interfaces 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ACA7EAF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62.75pt;margin-top:16.05pt;width:331.75pt;height:.05pt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" stroked="f">
                <v:textbox style="mso-fit-shape-to-text:t" inset="0,0,0,0">
                  <w:txbxContent>
                    <w:p w14:paraId="2D190122" w14:textId="65EC2AC2" w:rsidR="00702FBF" w:rsidRPr="00D22B60" w:rsidRDefault="00702FBF" w:rsidP="0015531B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Screenshot </w:t>
                      </w:r>
                      <w:r>
                        <w:fldChar w:fldCharType="begin"/>
                      </w:r>
                      <w:r>
                        <w:instrText xml:space="preserve"> SEQ Screenshot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 xml:space="preserve">  Opening Network interfaces file</w:t>
                      </w:r>
                    </w:p>
                  </w:txbxContent>
                </v:textbox>
              </v:shape>
            </w:pict>
          </mc:Fallback>
        </mc:AlternateContent>
      </w:r>
    </w:p>
    <w:p w14:paraId="425DAA2B" w14:textId="07766490" w:rsidR="0015531B" w:rsidRDefault="0015531B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bove screenshots shows the usage of command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sudo nano /etc/network/interfaces </w:t>
      </w:r>
      <w:r>
        <w:rPr>
          <w:rFonts w:ascii="Times New Roman" w:hAnsi="Times New Roman" w:cs="Times New Roman"/>
          <w:sz w:val="24"/>
          <w:szCs w:val="24"/>
        </w:rPr>
        <w:t xml:space="preserve">to open the network interfaces files in Editor and have added the command </w:t>
      </w:r>
      <w:r w:rsidRPr="0015531B">
        <w:rPr>
          <w:rFonts w:ascii="Times New Roman" w:hAnsi="Times New Roman" w:cs="Times New Roman"/>
          <w:b/>
          <w:bCs/>
          <w:sz w:val="24"/>
          <w:szCs w:val="24"/>
        </w:rPr>
        <w:t>auto ens38 iface ens33 inet dhcp pre-up iptables-restore &lt; /iptables.rule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at use to enable the external interface 38 to act as DHCP server for the connections that are coming from external users. </w:t>
      </w:r>
      <w:r w:rsidR="00CE0FD0">
        <w:rPr>
          <w:rFonts w:ascii="Times New Roman" w:hAnsi="Times New Roman" w:cs="Times New Roman"/>
          <w:sz w:val="24"/>
          <w:szCs w:val="24"/>
        </w:rPr>
        <w:t>And the remaining commands use to map the internal interface with its relevant netmask and network.</w:t>
      </w:r>
    </w:p>
    <w:p w14:paraId="4AE90250" w14:textId="254133DF" w:rsidR="00CE0FD0" w:rsidRDefault="00BB3561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516FC7E1" wp14:editId="1091DB1F">
                <wp:simplePos x="0" y="0"/>
                <wp:positionH relativeFrom="column">
                  <wp:posOffset>1005840</wp:posOffset>
                </wp:positionH>
                <wp:positionV relativeFrom="paragraph">
                  <wp:posOffset>3806190</wp:posOffset>
                </wp:positionV>
                <wp:extent cx="3974465" cy="635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744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7B46EB3" w14:textId="18205161" w:rsidR="00702FBF" w:rsidRPr="00F0360E" w:rsidRDefault="00702FBF" w:rsidP="00BB3561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Screenshot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Screenshot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 Enabling the rou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6FC7E1" id="Text Box 10" o:spid="_x0000_s1027" type="#_x0000_t202" style="position:absolute;left:0;text-align:left;margin-left:79.2pt;margin-top:299.7pt;width:312.95pt;height:.05pt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" stroked="f">
                <v:textbox style="mso-fit-shape-to-text:t" inset="0,0,0,0">
                  <w:txbxContent>
                    <w:p w14:paraId="77B46EB3" w14:textId="18205161" w:rsidR="00702FBF" w:rsidRPr="00F0360E" w:rsidRDefault="00702FBF" w:rsidP="00BB3561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Screenshot </w:t>
                      </w:r>
                      <w:r>
                        <w:fldChar w:fldCharType="begin"/>
                      </w:r>
                      <w:r>
                        <w:instrText xml:space="preserve"> SEQ Screenshot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 xml:space="preserve">  Enabling the routin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1312" behindDoc="1" locked="0" layoutInCell="1" allowOverlap="1" wp14:anchorId="3A503575" wp14:editId="0A63DE32">
            <wp:simplePos x="0" y="0"/>
            <wp:positionH relativeFrom="column">
              <wp:posOffset>1005840</wp:posOffset>
            </wp:positionH>
            <wp:positionV relativeFrom="paragraph">
              <wp:posOffset>754380</wp:posOffset>
            </wp:positionV>
            <wp:extent cx="3974465" cy="2994660"/>
            <wp:effectExtent l="0" t="0" r="698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180" t="26667" r="23974" b="21298"/>
                    <a:stretch/>
                  </pic:blipFill>
                  <pic:spPr bwMode="auto">
                    <a:xfrm>
                      <a:off x="0" y="0"/>
                      <a:ext cx="3974465" cy="2994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0FD0">
        <w:rPr>
          <w:noProof/>
        </w:rPr>
        <w:drawing>
          <wp:inline distT="0" distB="0" distL="0" distR="0" wp14:anchorId="0831ECC3" wp14:editId="5C31C1E8">
            <wp:extent cx="4259334" cy="769620"/>
            <wp:effectExtent l="0" t="0" r="825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37308" t="26439" r="23846" b="61083"/>
                    <a:stretch/>
                  </pic:blipFill>
                  <pic:spPr bwMode="auto">
                    <a:xfrm>
                      <a:off x="0" y="0"/>
                      <a:ext cx="4261334" cy="7699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776BB8" w14:textId="0603BF97" w:rsidR="00CE0FD0" w:rsidRDefault="00CE0FD0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8D9ADE4" w14:textId="31F0D9D9" w:rsidR="00BB3561" w:rsidRDefault="00BB3561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FE22163" w14:textId="2127BEB7" w:rsidR="00BB3561" w:rsidRDefault="00BB3561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CCC2DC1" w14:textId="1003EC3B" w:rsidR="00BB3561" w:rsidRDefault="00BB3561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18A3FDF" w14:textId="2FC0F679" w:rsidR="00BB3561" w:rsidRDefault="00BB3561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8BC5D19" w14:textId="0D4C3E99" w:rsidR="00BB3561" w:rsidRDefault="00BB3561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10A1962" w14:textId="3B7CA3B9" w:rsidR="00BB3561" w:rsidRDefault="00BB3561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7A1CD92" w14:textId="555819F4" w:rsidR="00BB3561" w:rsidRDefault="00BB3561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FE87D28" w14:textId="0516475E" w:rsidR="00BB3561" w:rsidRDefault="00BB3561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87F2679" w14:textId="34A00582" w:rsidR="00BB3561" w:rsidRDefault="00D10C47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creenshot 3 shoes the usage of command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sudo nano /etc/sysctl.conf </w:t>
      </w:r>
      <w:r>
        <w:rPr>
          <w:rFonts w:ascii="Times New Roman" w:hAnsi="Times New Roman" w:cs="Times New Roman"/>
          <w:sz w:val="24"/>
          <w:szCs w:val="24"/>
        </w:rPr>
        <w:t xml:space="preserve">that helps to open the sysctl.conf file that helps to change the parameters dynamically in </w:t>
      </w:r>
      <w:r w:rsidR="00CE50A2"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 xml:space="preserve">inux. Once the file opened I uncommented the line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net.ipv4.ip_forward=1 </w:t>
      </w:r>
      <w:r>
        <w:rPr>
          <w:rFonts w:ascii="Times New Roman" w:hAnsi="Times New Roman" w:cs="Times New Roman"/>
          <w:sz w:val="24"/>
          <w:szCs w:val="24"/>
        </w:rPr>
        <w:t>that enables the system to route the IPv4 traffic between external and internal interfaces.</w:t>
      </w:r>
    </w:p>
    <w:p w14:paraId="62604A8E" w14:textId="057D7D70" w:rsidR="0025790D" w:rsidRDefault="000F433C" w:rsidP="001D12C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ptables</w:t>
      </w:r>
    </w:p>
    <w:p w14:paraId="60111716" w14:textId="24A880EB" w:rsidR="000F433C" w:rsidRDefault="0042307A" w:rsidP="001D12C6">
      <w:pPr>
        <w:keepNext/>
        <w:spacing w:line="360" w:lineRule="auto"/>
        <w:jc w:val="both"/>
      </w:pPr>
      <w:r>
        <w:rPr>
          <w:noProof/>
        </w:rPr>
        <w:drawing>
          <wp:inline distT="0" distB="0" distL="0" distR="0" wp14:anchorId="6F6688E4" wp14:editId="3EE8ADE7">
            <wp:extent cx="4695919" cy="967740"/>
            <wp:effectExtent l="0" t="0" r="9525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37564" t="41254" r="24487" b="44843"/>
                    <a:stretch/>
                  </pic:blipFill>
                  <pic:spPr bwMode="auto">
                    <a:xfrm>
                      <a:off x="0" y="0"/>
                      <a:ext cx="4725118" cy="9737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41E3D1" w14:textId="42E7CDF7" w:rsidR="000F433C" w:rsidRDefault="000F433C" w:rsidP="001D12C6">
      <w:pPr>
        <w:pStyle w:val="Caption"/>
        <w:spacing w:line="360" w:lineRule="auto"/>
        <w:jc w:val="both"/>
      </w:pPr>
      <w:r>
        <w:t xml:space="preserve">Screenshot </w:t>
      </w:r>
      <w:r w:rsidR="001017F5">
        <w:fldChar w:fldCharType="begin"/>
      </w:r>
      <w:r w:rsidR="001017F5">
        <w:instrText xml:space="preserve"> SEQ Screenshot \* ARABIC </w:instrText>
      </w:r>
      <w:r w:rsidR="001017F5">
        <w:fldChar w:fldCharType="separate"/>
      </w:r>
      <w:r w:rsidR="00224352">
        <w:rPr>
          <w:noProof/>
        </w:rPr>
        <w:t>4</w:t>
      </w:r>
      <w:r w:rsidR="001017F5">
        <w:rPr>
          <w:noProof/>
        </w:rPr>
        <w:fldChar w:fldCharType="end"/>
      </w:r>
      <w:r>
        <w:t xml:space="preserve"> Configuring INPUT chain</w:t>
      </w:r>
    </w:p>
    <w:p w14:paraId="4E345DD6" w14:textId="3615ED37" w:rsidR="000F433C" w:rsidRDefault="00CE50A2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</w:t>
      </w:r>
      <w:r w:rsidR="009616FA">
        <w:rPr>
          <w:rFonts w:ascii="Times New Roman" w:hAnsi="Times New Roman" w:cs="Times New Roman"/>
          <w:sz w:val="24"/>
          <w:szCs w:val="24"/>
        </w:rPr>
        <w:t>bove</w:t>
      </w:r>
      <w:r>
        <w:rPr>
          <w:rFonts w:ascii="Times New Roman" w:hAnsi="Times New Roman" w:cs="Times New Roman"/>
          <w:sz w:val="24"/>
          <w:szCs w:val="24"/>
        </w:rPr>
        <w:t>-</w:t>
      </w:r>
      <w:r w:rsidR="009616FA">
        <w:rPr>
          <w:rFonts w:ascii="Times New Roman" w:hAnsi="Times New Roman" w:cs="Times New Roman"/>
          <w:sz w:val="24"/>
          <w:szCs w:val="24"/>
        </w:rPr>
        <w:t xml:space="preserve">given screenshot shows the setting-up process of INPUT chain. The commands used here allowes the firewall to accept the traffic and route them. Command </w:t>
      </w:r>
      <w:r w:rsidR="009616FA">
        <w:rPr>
          <w:rFonts w:ascii="Times New Roman" w:hAnsi="Times New Roman" w:cs="Times New Roman"/>
          <w:b/>
          <w:bCs/>
          <w:sz w:val="24"/>
          <w:szCs w:val="24"/>
        </w:rPr>
        <w:t>sudo iptables – A INPUT -I ens3</w:t>
      </w:r>
      <w:r w:rsidR="0042307A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9616FA">
        <w:rPr>
          <w:rFonts w:ascii="Times New Roman" w:hAnsi="Times New Roman" w:cs="Times New Roman"/>
          <w:b/>
          <w:bCs/>
          <w:sz w:val="24"/>
          <w:szCs w:val="24"/>
        </w:rPr>
        <w:t xml:space="preserve"> – DROP </w:t>
      </w:r>
      <w:r w:rsidR="009616FA">
        <w:rPr>
          <w:rFonts w:ascii="Times New Roman" w:hAnsi="Times New Roman" w:cs="Times New Roman"/>
          <w:sz w:val="24"/>
          <w:szCs w:val="24"/>
        </w:rPr>
        <w:t>configuring the firewall to drop all non-http and non-https traffic.</w:t>
      </w:r>
    </w:p>
    <w:p w14:paraId="3DFFF168" w14:textId="57E51D90" w:rsidR="00C3224C" w:rsidRDefault="0042307A" w:rsidP="001D12C6">
      <w:pPr>
        <w:keepNext/>
        <w:spacing w:line="360" w:lineRule="auto"/>
        <w:jc w:val="both"/>
      </w:pPr>
      <w:r>
        <w:rPr>
          <w:noProof/>
        </w:rPr>
        <w:lastRenderedPageBreak/>
        <w:drawing>
          <wp:inline distT="0" distB="0" distL="0" distR="0" wp14:anchorId="0BAC0371" wp14:editId="141AE5F4">
            <wp:extent cx="5358003" cy="373380"/>
            <wp:effectExtent l="0" t="0" r="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48205" t="49687" r="15000" b="45755"/>
                    <a:stretch/>
                  </pic:blipFill>
                  <pic:spPr bwMode="auto">
                    <a:xfrm>
                      <a:off x="0" y="0"/>
                      <a:ext cx="5361999" cy="3736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28FE20" w14:textId="4F8715A7" w:rsidR="009616FA" w:rsidRDefault="00C3224C" w:rsidP="001D12C6">
      <w:pPr>
        <w:pStyle w:val="Caption"/>
        <w:spacing w:line="360" w:lineRule="auto"/>
        <w:jc w:val="both"/>
      </w:pPr>
      <w:r>
        <w:t xml:space="preserve">Screenshot </w:t>
      </w:r>
      <w:r w:rsidR="001017F5">
        <w:fldChar w:fldCharType="begin"/>
      </w:r>
      <w:r w:rsidR="001017F5">
        <w:instrText xml:space="preserve"> SEQ Screenshot \* ARABIC </w:instrText>
      </w:r>
      <w:r w:rsidR="001017F5">
        <w:fldChar w:fldCharType="separate"/>
      </w:r>
      <w:r w:rsidR="00224352">
        <w:rPr>
          <w:noProof/>
        </w:rPr>
        <w:t>5</w:t>
      </w:r>
      <w:r w:rsidR="001017F5">
        <w:rPr>
          <w:noProof/>
        </w:rPr>
        <w:fldChar w:fldCharType="end"/>
      </w:r>
      <w:r>
        <w:t xml:space="preserve">  Configuring OUTPUT Chain</w:t>
      </w:r>
    </w:p>
    <w:p w14:paraId="37D12895" w14:textId="0C6465FE" w:rsidR="00C3224C" w:rsidRDefault="00CE50A2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</w:t>
      </w:r>
      <w:r w:rsidR="00C3224C">
        <w:rPr>
          <w:rFonts w:ascii="Times New Roman" w:hAnsi="Times New Roman" w:cs="Times New Roman"/>
          <w:sz w:val="24"/>
          <w:szCs w:val="24"/>
        </w:rPr>
        <w:t xml:space="preserve">bove screenshot elucidates the setting-up process of OUTPUT chain when the command </w:t>
      </w:r>
      <w:r w:rsidR="00C3224C">
        <w:rPr>
          <w:rFonts w:ascii="Times New Roman" w:hAnsi="Times New Roman" w:cs="Times New Roman"/>
          <w:b/>
          <w:bCs/>
          <w:sz w:val="24"/>
          <w:szCs w:val="24"/>
        </w:rPr>
        <w:t xml:space="preserve">sudo iptables -P OUTPUT ACCEPT </w:t>
      </w:r>
      <w:r w:rsidR="00C3224C">
        <w:rPr>
          <w:rFonts w:ascii="Times New Roman" w:hAnsi="Times New Roman" w:cs="Times New Roman"/>
          <w:sz w:val="24"/>
          <w:szCs w:val="24"/>
        </w:rPr>
        <w:t xml:space="preserve">allows the firewall to allow all the output traffic to pass through. </w:t>
      </w:r>
    </w:p>
    <w:p w14:paraId="15ED09C1" w14:textId="5AF45B85" w:rsidR="006544C0" w:rsidRDefault="002B5C01" w:rsidP="001D12C6">
      <w:pPr>
        <w:keepNext/>
        <w:spacing w:line="360" w:lineRule="auto"/>
        <w:jc w:val="both"/>
      </w:pPr>
      <w:r>
        <w:rPr>
          <w:noProof/>
        </w:rPr>
        <w:drawing>
          <wp:inline distT="0" distB="0" distL="0" distR="0" wp14:anchorId="6B67D2CF" wp14:editId="5F89AED9">
            <wp:extent cx="4834255" cy="449580"/>
            <wp:effectExtent l="0" t="0" r="4445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52949" t="52472" r="9359" b="41297"/>
                    <a:stretch/>
                  </pic:blipFill>
                  <pic:spPr bwMode="auto">
                    <a:xfrm>
                      <a:off x="0" y="0"/>
                      <a:ext cx="4839347" cy="4500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D377B6" w14:textId="28D0F5F6" w:rsidR="006544C0" w:rsidRDefault="006544C0" w:rsidP="001D12C6">
      <w:pPr>
        <w:pStyle w:val="Caption"/>
        <w:spacing w:line="360" w:lineRule="auto"/>
        <w:jc w:val="both"/>
      </w:pPr>
      <w:r>
        <w:t xml:space="preserve">Screenshot </w:t>
      </w:r>
      <w:r w:rsidR="001017F5">
        <w:fldChar w:fldCharType="begin"/>
      </w:r>
      <w:r w:rsidR="001017F5">
        <w:instrText xml:space="preserve"> SEQ Screenshot \* ARABIC </w:instrText>
      </w:r>
      <w:r w:rsidR="001017F5">
        <w:fldChar w:fldCharType="separate"/>
      </w:r>
      <w:r w:rsidR="00224352">
        <w:rPr>
          <w:noProof/>
        </w:rPr>
        <w:t>6</w:t>
      </w:r>
      <w:r w:rsidR="001017F5">
        <w:rPr>
          <w:noProof/>
        </w:rPr>
        <w:fldChar w:fldCharType="end"/>
      </w:r>
      <w:r>
        <w:t xml:space="preserve">  Configuring FORWARD Chain</w:t>
      </w:r>
    </w:p>
    <w:p w14:paraId="7393AB36" w14:textId="02A973EE" w:rsidR="006544C0" w:rsidRDefault="006544C0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reenshot 6 shows the setting-up process of FORWARD chain where the commands indicate the firewall to forward the traffic from internal network to external interface and all the remaining transfer would be dropped.</w:t>
      </w:r>
    </w:p>
    <w:p w14:paraId="568F34DA" w14:textId="77777777" w:rsidR="003A02B0" w:rsidRDefault="002B5C01" w:rsidP="001D12C6">
      <w:pPr>
        <w:keepNext/>
        <w:spacing w:line="360" w:lineRule="auto"/>
        <w:jc w:val="both"/>
      </w:pPr>
      <w:r>
        <w:rPr>
          <w:noProof/>
        </w:rPr>
        <w:drawing>
          <wp:inline distT="0" distB="0" distL="0" distR="0" wp14:anchorId="485C0C2C" wp14:editId="166AE0B5">
            <wp:extent cx="4972050" cy="112776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37436" t="59704" r="24103" b="24787"/>
                    <a:stretch/>
                  </pic:blipFill>
                  <pic:spPr bwMode="auto">
                    <a:xfrm>
                      <a:off x="0" y="0"/>
                      <a:ext cx="4972050" cy="11277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89CC1F" w14:textId="1307E304" w:rsidR="002B5C01" w:rsidRDefault="003A02B0" w:rsidP="001D12C6">
      <w:pPr>
        <w:pStyle w:val="Caption"/>
        <w:spacing w:line="360" w:lineRule="auto"/>
        <w:jc w:val="both"/>
      </w:pPr>
      <w:r>
        <w:t xml:space="preserve">Screenshot </w:t>
      </w:r>
      <w:r w:rsidR="001017F5">
        <w:fldChar w:fldCharType="begin"/>
      </w:r>
      <w:r w:rsidR="001017F5">
        <w:instrText xml:space="preserve"> SEQ Screenshot \* ARABIC </w:instrText>
      </w:r>
      <w:r w:rsidR="001017F5">
        <w:fldChar w:fldCharType="separate"/>
      </w:r>
      <w:r w:rsidR="00224352">
        <w:rPr>
          <w:noProof/>
        </w:rPr>
        <w:t>7</w:t>
      </w:r>
      <w:r w:rsidR="001017F5">
        <w:rPr>
          <w:noProof/>
        </w:rPr>
        <w:fldChar w:fldCharType="end"/>
      </w:r>
      <w:r>
        <w:t xml:space="preserve">  Configuring NAT operations</w:t>
      </w:r>
    </w:p>
    <w:p w14:paraId="313FD64F" w14:textId="04410B00" w:rsidR="003A02B0" w:rsidRDefault="00CE50A2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</w:t>
      </w:r>
      <w:r w:rsidR="003A02B0">
        <w:rPr>
          <w:rFonts w:ascii="Times New Roman" w:hAnsi="Times New Roman" w:cs="Times New Roman"/>
          <w:sz w:val="24"/>
          <w:szCs w:val="24"/>
        </w:rPr>
        <w:t>bove</w:t>
      </w:r>
      <w:r>
        <w:rPr>
          <w:rFonts w:ascii="Times New Roman" w:hAnsi="Times New Roman" w:cs="Times New Roman"/>
          <w:sz w:val="24"/>
          <w:szCs w:val="24"/>
        </w:rPr>
        <w:t>-</w:t>
      </w:r>
      <w:r w:rsidR="003A02B0">
        <w:rPr>
          <w:rFonts w:ascii="Times New Roman" w:hAnsi="Times New Roman" w:cs="Times New Roman"/>
          <w:sz w:val="24"/>
          <w:szCs w:val="24"/>
        </w:rPr>
        <w:t xml:space="preserve">given screenshot shows the configuration of nat operations in firewall which enables it to transfer the traffic between different networks. </w:t>
      </w:r>
    </w:p>
    <w:p w14:paraId="4E4F9EB2" w14:textId="0D065275" w:rsidR="0007486B" w:rsidRDefault="0007486B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69600E2" w14:textId="03ACC8A7" w:rsidR="0007486B" w:rsidRDefault="0007486B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69A6D63" w14:textId="3D6323B7" w:rsidR="0007486B" w:rsidRDefault="0007486B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F5DF887" w14:textId="73140CBC" w:rsidR="0007486B" w:rsidRDefault="0007486B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3398341" w14:textId="306D314D" w:rsidR="0007486B" w:rsidRDefault="0007486B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80924E5" w14:textId="77777777" w:rsidR="0007486B" w:rsidRPr="003A02B0" w:rsidRDefault="0007486B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7C3246" w14:textId="473A374C" w:rsidR="006544C0" w:rsidRDefault="00AC6531" w:rsidP="00B81E6F">
      <w:pPr>
        <w:pStyle w:val="Heading2"/>
      </w:pPr>
      <w:bookmarkStart w:id="3" w:name="_Toc25266944"/>
      <w:r>
        <w:lastRenderedPageBreak/>
        <w:t>Vulnerability assessment</w:t>
      </w:r>
      <w:bookmarkEnd w:id="3"/>
    </w:p>
    <w:p w14:paraId="5591E416" w14:textId="2893EB94" w:rsidR="00AC6531" w:rsidRDefault="00AC6531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order to do the Vulnerability assessment</w:t>
      </w:r>
      <w:r w:rsidR="00CE50A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 have used Kali Linux. The tools I used include NMAP</w:t>
      </w:r>
      <w:r w:rsidR="00CE50A2">
        <w:rPr>
          <w:rFonts w:ascii="Times New Roman" w:hAnsi="Times New Roman" w:cs="Times New Roman"/>
          <w:sz w:val="24"/>
          <w:szCs w:val="24"/>
        </w:rPr>
        <w:t>, Nikto,</w:t>
      </w:r>
      <w:r>
        <w:rPr>
          <w:rFonts w:ascii="Times New Roman" w:hAnsi="Times New Roman" w:cs="Times New Roman"/>
          <w:sz w:val="24"/>
          <w:szCs w:val="24"/>
        </w:rPr>
        <w:t xml:space="preserve"> and WPscan. The test results ha</w:t>
      </w:r>
      <w:r w:rsidR="00CE50A2">
        <w:rPr>
          <w:rFonts w:ascii="Times New Roman" w:hAnsi="Times New Roman" w:cs="Times New Roman"/>
          <w:sz w:val="24"/>
          <w:szCs w:val="24"/>
        </w:rPr>
        <w:t>ve</w:t>
      </w:r>
      <w:r>
        <w:rPr>
          <w:rFonts w:ascii="Times New Roman" w:hAnsi="Times New Roman" w:cs="Times New Roman"/>
          <w:sz w:val="24"/>
          <w:szCs w:val="24"/>
        </w:rPr>
        <w:t xml:space="preserve"> been given below</w:t>
      </w:r>
    </w:p>
    <w:p w14:paraId="5C7BB0D3" w14:textId="77777777" w:rsidR="00F14B84" w:rsidRDefault="00AC6531" w:rsidP="001D12C6">
      <w:pPr>
        <w:keepNext/>
        <w:spacing w:line="360" w:lineRule="auto"/>
        <w:jc w:val="both"/>
      </w:pPr>
      <w:r>
        <w:rPr>
          <w:noProof/>
        </w:rPr>
        <w:drawing>
          <wp:inline distT="0" distB="0" distL="0" distR="0" wp14:anchorId="4BAD175E" wp14:editId="3CF074E8">
            <wp:extent cx="3984309" cy="107442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37564" t="32821" r="28205" b="50769"/>
                    <a:stretch/>
                  </pic:blipFill>
                  <pic:spPr bwMode="auto">
                    <a:xfrm>
                      <a:off x="0" y="0"/>
                      <a:ext cx="3985701" cy="10747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701478" w14:textId="5EA945CB" w:rsidR="00AC6531" w:rsidRDefault="00F14B84" w:rsidP="001D12C6">
      <w:pPr>
        <w:pStyle w:val="Caption"/>
        <w:spacing w:line="360" w:lineRule="auto"/>
        <w:jc w:val="both"/>
      </w:pPr>
      <w:r>
        <w:t xml:space="preserve">Screenshot </w:t>
      </w:r>
      <w:r w:rsidR="001017F5">
        <w:fldChar w:fldCharType="begin"/>
      </w:r>
      <w:r w:rsidR="001017F5">
        <w:instrText xml:space="preserve"> SEQ Screenshot \* ARABIC </w:instrText>
      </w:r>
      <w:r w:rsidR="001017F5">
        <w:fldChar w:fldCharType="separate"/>
      </w:r>
      <w:r w:rsidR="00224352">
        <w:rPr>
          <w:noProof/>
        </w:rPr>
        <w:t>8</w:t>
      </w:r>
      <w:r w:rsidR="001017F5">
        <w:rPr>
          <w:noProof/>
        </w:rPr>
        <w:fldChar w:fldCharType="end"/>
      </w:r>
      <w:r>
        <w:t xml:space="preserve">  NMAP Scan</w:t>
      </w:r>
    </w:p>
    <w:p w14:paraId="0A85AAEA" w14:textId="4E8CF68B" w:rsidR="00F14B84" w:rsidRDefault="00CE50A2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</w:t>
      </w:r>
      <w:r w:rsidR="00F14B84">
        <w:rPr>
          <w:rFonts w:ascii="Times New Roman" w:hAnsi="Times New Roman" w:cs="Times New Roman"/>
          <w:sz w:val="24"/>
          <w:szCs w:val="24"/>
        </w:rPr>
        <w:t>bove</w:t>
      </w:r>
      <w:r>
        <w:rPr>
          <w:rFonts w:ascii="Times New Roman" w:hAnsi="Times New Roman" w:cs="Times New Roman"/>
          <w:sz w:val="24"/>
          <w:szCs w:val="24"/>
        </w:rPr>
        <w:t>-</w:t>
      </w:r>
      <w:r w:rsidR="00F14B84">
        <w:rPr>
          <w:rFonts w:ascii="Times New Roman" w:hAnsi="Times New Roman" w:cs="Times New Roman"/>
          <w:sz w:val="24"/>
          <w:szCs w:val="24"/>
        </w:rPr>
        <w:t xml:space="preserve">given screenshot shows the basic NMAP scan results. The command used here is </w:t>
      </w:r>
      <w:r w:rsidR="00F14B84">
        <w:rPr>
          <w:rFonts w:ascii="Times New Roman" w:hAnsi="Times New Roman" w:cs="Times New Roman"/>
          <w:b/>
          <w:bCs/>
          <w:sz w:val="24"/>
          <w:szCs w:val="24"/>
        </w:rPr>
        <w:t xml:space="preserve">nmap 192.168.33.4 </w:t>
      </w:r>
      <w:r w:rsidR="00F14B84">
        <w:rPr>
          <w:rFonts w:ascii="Times New Roman" w:hAnsi="Times New Roman" w:cs="Times New Roman"/>
          <w:sz w:val="24"/>
          <w:szCs w:val="24"/>
        </w:rPr>
        <w:t xml:space="preserve">which permits the nmap to perform scanning on the given IP address (in here its 192.168.33.4). </w:t>
      </w:r>
    </w:p>
    <w:p w14:paraId="5F4F3E9A" w14:textId="10DB1508" w:rsidR="00F14B84" w:rsidRPr="00F14B84" w:rsidRDefault="00F14B84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 we can see in the screenshot the http and https ports are open which allows the external users to access the webserver.</w:t>
      </w:r>
    </w:p>
    <w:p w14:paraId="1FE03C9D" w14:textId="77777777" w:rsidR="001331F3" w:rsidRDefault="00B07F9C" w:rsidP="001D12C6">
      <w:pPr>
        <w:keepNext/>
        <w:spacing w:line="360" w:lineRule="auto"/>
        <w:jc w:val="both"/>
      </w:pPr>
      <w:r>
        <w:rPr>
          <w:noProof/>
        </w:rPr>
        <w:drawing>
          <wp:inline distT="0" distB="0" distL="0" distR="0" wp14:anchorId="52263345" wp14:editId="4AAB6707">
            <wp:extent cx="6266311" cy="3596640"/>
            <wp:effectExtent l="0" t="0" r="1270" b="38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14872" t="17322" r="20128" b="16353"/>
                    <a:stretch/>
                  </pic:blipFill>
                  <pic:spPr bwMode="auto">
                    <a:xfrm>
                      <a:off x="0" y="0"/>
                      <a:ext cx="6271632" cy="35996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DE247C" w14:textId="2F07B673" w:rsidR="00B07F9C" w:rsidRDefault="001331F3" w:rsidP="001D12C6">
      <w:pPr>
        <w:pStyle w:val="Caption"/>
        <w:spacing w:line="360" w:lineRule="auto"/>
        <w:jc w:val="both"/>
      </w:pPr>
      <w:r>
        <w:t xml:space="preserve">Screenshot </w:t>
      </w:r>
      <w:r w:rsidR="001017F5">
        <w:fldChar w:fldCharType="begin"/>
      </w:r>
      <w:r w:rsidR="001017F5">
        <w:instrText xml:space="preserve"> SEQ Screenshot \* ARABIC </w:instrText>
      </w:r>
      <w:r w:rsidR="001017F5">
        <w:fldChar w:fldCharType="separate"/>
      </w:r>
      <w:r w:rsidR="00224352">
        <w:rPr>
          <w:noProof/>
        </w:rPr>
        <w:t>9</w:t>
      </w:r>
      <w:r w:rsidR="001017F5">
        <w:rPr>
          <w:noProof/>
        </w:rPr>
        <w:fldChar w:fldCharType="end"/>
      </w:r>
      <w:r>
        <w:t xml:space="preserve">  Nikto scan</w:t>
      </w:r>
    </w:p>
    <w:p w14:paraId="73C9A54F" w14:textId="23FEB5B7" w:rsidR="001331F3" w:rsidRDefault="001331F3" w:rsidP="001D12C6">
      <w:pPr>
        <w:spacing w:line="360" w:lineRule="auto"/>
        <w:jc w:val="both"/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Above screenshot 9 elucidates the usage of Nikto scanner to perform vulnerability assessment. I have used Nikto to perform scanning on the webserver. The command used here is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nikto -h 192.168.33.2 </w:t>
      </w:r>
      <w:r>
        <w:rPr>
          <w:rFonts w:ascii="Times New Roman" w:hAnsi="Times New Roman" w:cs="Times New Roman"/>
          <w:sz w:val="24"/>
          <w:szCs w:val="24"/>
        </w:rPr>
        <w:t>which enable</w:t>
      </w:r>
      <w:r w:rsidR="00CE50A2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Nikto to perform scanning on the given web server. As we can see in the screenshot it displays all the possible web application vulnerabilities.</w:t>
      </w:r>
      <w:r w:rsidR="00B07F9C">
        <w:rPr>
          <w:noProof/>
        </w:rPr>
        <w:drawing>
          <wp:inline distT="0" distB="0" distL="0" distR="0" wp14:anchorId="6C967022" wp14:editId="6E4EE7A5">
            <wp:extent cx="6477000" cy="389255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2179" t="7522" r="44872"/>
                    <a:stretch/>
                  </pic:blipFill>
                  <pic:spPr bwMode="auto">
                    <a:xfrm>
                      <a:off x="0" y="0"/>
                      <a:ext cx="6483759" cy="38966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75820DA0" wp14:editId="4CC5826C">
            <wp:extent cx="6537960" cy="2837815"/>
            <wp:effectExtent l="0" t="0" r="0" b="63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2180" t="11852" r="35513"/>
                    <a:stretch/>
                  </pic:blipFill>
                  <pic:spPr bwMode="auto">
                    <a:xfrm>
                      <a:off x="0" y="0"/>
                      <a:ext cx="6625160" cy="28756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557960" w14:textId="31DB961F" w:rsidR="00B07F9C" w:rsidRDefault="001331F3" w:rsidP="001D12C6">
      <w:pPr>
        <w:pStyle w:val="Caption"/>
        <w:spacing w:line="360" w:lineRule="auto"/>
        <w:jc w:val="both"/>
      </w:pPr>
      <w:r>
        <w:t xml:space="preserve">Screenshot </w:t>
      </w:r>
      <w:r w:rsidR="001017F5">
        <w:fldChar w:fldCharType="begin"/>
      </w:r>
      <w:r w:rsidR="001017F5">
        <w:instrText xml:space="preserve"> SEQ Screenshot \* ARABIC </w:instrText>
      </w:r>
      <w:r w:rsidR="001017F5">
        <w:fldChar w:fldCharType="separate"/>
      </w:r>
      <w:r w:rsidR="00224352">
        <w:rPr>
          <w:noProof/>
        </w:rPr>
        <w:t>10</w:t>
      </w:r>
      <w:r w:rsidR="001017F5">
        <w:rPr>
          <w:noProof/>
        </w:rPr>
        <w:fldChar w:fldCharType="end"/>
      </w:r>
      <w:r>
        <w:t xml:space="preserve"> WPscan</w:t>
      </w:r>
    </w:p>
    <w:p w14:paraId="0E4F3E99" w14:textId="57C36630" w:rsidR="001331F3" w:rsidRDefault="001331F3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Screenshot 10 shows the usage of WPscan to scan the web application. The command I used here is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wpscan –url </w:t>
      </w:r>
      <w:hyperlink r:id="rId20" w:history="1">
        <w:r w:rsidRPr="00D01902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http://192.168.33.4</w:t>
        </w:r>
      </w:hyperlink>
      <w:r>
        <w:rPr>
          <w:rFonts w:ascii="Times New Roman" w:hAnsi="Times New Roman" w:cs="Times New Roman"/>
          <w:b/>
          <w:bCs/>
          <w:sz w:val="24"/>
          <w:szCs w:val="24"/>
        </w:rPr>
        <w:t xml:space="preserve"> enumerate – U </w:t>
      </w:r>
      <w:r>
        <w:rPr>
          <w:rFonts w:ascii="Times New Roman" w:hAnsi="Times New Roman" w:cs="Times New Roman"/>
          <w:sz w:val="24"/>
          <w:szCs w:val="24"/>
        </w:rPr>
        <w:t>where this command runs WPScan on the web application and displays all the enumerated plugins, themes from the given web application.</w:t>
      </w:r>
    </w:p>
    <w:p w14:paraId="7E341B5F" w14:textId="57F20EE8" w:rsidR="00B46B83" w:rsidRDefault="0007486B" w:rsidP="0007486B">
      <w:pPr>
        <w:pStyle w:val="Heading1"/>
      </w:pPr>
      <w:bookmarkStart w:id="4" w:name="_Toc25266945"/>
      <w:r>
        <w:t xml:space="preserve">Task 2 </w:t>
      </w:r>
      <w:r w:rsidR="00AE55C6">
        <w:t>Webserver</w:t>
      </w:r>
      <w:r w:rsidR="00B46B83">
        <w:t xml:space="preserve"> Hardening</w:t>
      </w:r>
      <w:bookmarkEnd w:id="4"/>
    </w:p>
    <w:p w14:paraId="120918BD" w14:textId="5B984FB5" w:rsidR="00B46B83" w:rsidRDefault="00B46B83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uring the Vulnerability assessment</w:t>
      </w:r>
      <w:r w:rsidR="00CE50A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t became clear that the webserver has enough security measures with the use of iptables.</w:t>
      </w:r>
    </w:p>
    <w:p w14:paraId="15F94DB8" w14:textId="4F6AC1B4" w:rsidR="00B46B83" w:rsidRDefault="00B46B83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order to harden it</w:t>
      </w:r>
      <w:r w:rsidR="00CE50A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 have implemented Snort. It is basically a</w:t>
      </w:r>
      <w:r w:rsidR="001017F5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72F4F">
        <w:rPr>
          <w:rFonts w:ascii="Times New Roman" w:hAnsi="Times New Roman" w:cs="Times New Roman"/>
          <w:sz w:val="24"/>
          <w:szCs w:val="24"/>
        </w:rPr>
        <w:t xml:space="preserve">Intrusion Prevention System </w:t>
      </w:r>
      <w:r w:rsidR="00CE50A2">
        <w:rPr>
          <w:rFonts w:ascii="Times New Roman" w:hAnsi="Times New Roman" w:cs="Times New Roman"/>
          <w:sz w:val="24"/>
          <w:szCs w:val="24"/>
        </w:rPr>
        <w:t>that</w:t>
      </w:r>
      <w:r w:rsidR="00372F4F">
        <w:rPr>
          <w:rFonts w:ascii="Times New Roman" w:hAnsi="Times New Roman" w:cs="Times New Roman"/>
          <w:sz w:val="24"/>
          <w:szCs w:val="24"/>
        </w:rPr>
        <w:t xml:space="preserve"> can perform real-time traffic analysis</w:t>
      </w:r>
      <w:r w:rsidR="00702FBF" w:rsidRPr="00702FBF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="00702FBF" w:rsidRPr="00702FB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Snort.org, 2019)</w:t>
      </w:r>
      <w:r w:rsidR="00372F4F">
        <w:rPr>
          <w:rFonts w:ascii="Times New Roman" w:hAnsi="Times New Roman" w:cs="Times New Roman"/>
          <w:sz w:val="24"/>
          <w:szCs w:val="24"/>
        </w:rPr>
        <w:t>.</w:t>
      </w:r>
    </w:p>
    <w:p w14:paraId="5A09AAEC" w14:textId="77777777" w:rsidR="00372F4F" w:rsidRDefault="00372F4F" w:rsidP="001D12C6">
      <w:pPr>
        <w:keepNext/>
        <w:spacing w:line="360" w:lineRule="auto"/>
        <w:jc w:val="both"/>
      </w:pPr>
      <w:r>
        <w:rPr>
          <w:noProof/>
        </w:rPr>
        <w:drawing>
          <wp:inline distT="0" distB="0" distL="0" distR="0" wp14:anchorId="6234C0E4" wp14:editId="22AC234D">
            <wp:extent cx="4958342" cy="159258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308" t="26894" r="23974" b="50997"/>
                    <a:stretch/>
                  </pic:blipFill>
                  <pic:spPr bwMode="auto">
                    <a:xfrm>
                      <a:off x="0" y="0"/>
                      <a:ext cx="4962769" cy="15940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304061" w14:textId="4403ADA0" w:rsidR="00372F4F" w:rsidRDefault="00372F4F" w:rsidP="001D12C6">
      <w:pPr>
        <w:pStyle w:val="Caption"/>
        <w:spacing w:line="360" w:lineRule="auto"/>
        <w:jc w:val="both"/>
      </w:pPr>
      <w:r>
        <w:t xml:space="preserve">Screenshot </w:t>
      </w:r>
      <w:r w:rsidR="00702FBF">
        <w:fldChar w:fldCharType="begin"/>
      </w:r>
      <w:r w:rsidR="00702FBF">
        <w:instrText xml:space="preserve"> SEQ Screenshot \* ARABIC </w:instrText>
      </w:r>
      <w:r w:rsidR="00702FBF">
        <w:fldChar w:fldCharType="separate"/>
      </w:r>
      <w:r w:rsidR="00224352">
        <w:rPr>
          <w:noProof/>
        </w:rPr>
        <w:t>11</w:t>
      </w:r>
      <w:r w:rsidR="00702FBF">
        <w:rPr>
          <w:noProof/>
        </w:rPr>
        <w:fldChar w:fldCharType="end"/>
      </w:r>
      <w:r>
        <w:t xml:space="preserve"> Configuring SNORT</w:t>
      </w:r>
    </w:p>
    <w:p w14:paraId="07880A29" w14:textId="286D7AF7" w:rsidR="00372F4F" w:rsidRDefault="00CE50A2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</w:t>
      </w:r>
      <w:r w:rsidR="00372F4F">
        <w:rPr>
          <w:rFonts w:ascii="Times New Roman" w:hAnsi="Times New Roman" w:cs="Times New Roman"/>
          <w:sz w:val="24"/>
          <w:szCs w:val="24"/>
        </w:rPr>
        <w:t xml:space="preserve">bove screenshot shows the usage of command </w:t>
      </w:r>
      <w:r w:rsidR="00372F4F">
        <w:rPr>
          <w:rFonts w:ascii="Times New Roman" w:hAnsi="Times New Roman" w:cs="Times New Roman"/>
          <w:b/>
          <w:bCs/>
          <w:sz w:val="24"/>
          <w:szCs w:val="24"/>
        </w:rPr>
        <w:t xml:space="preserve">apt install snort </w:t>
      </w:r>
      <w:r w:rsidR="00372F4F">
        <w:rPr>
          <w:rFonts w:ascii="Times New Roman" w:hAnsi="Times New Roman" w:cs="Times New Roman"/>
          <w:sz w:val="24"/>
          <w:szCs w:val="24"/>
        </w:rPr>
        <w:t xml:space="preserve">which will install the SNORT IPS. Then the command </w:t>
      </w:r>
      <w:r w:rsidR="00372F4F">
        <w:rPr>
          <w:rFonts w:ascii="Times New Roman" w:hAnsi="Times New Roman" w:cs="Times New Roman"/>
          <w:b/>
          <w:bCs/>
          <w:sz w:val="24"/>
          <w:szCs w:val="24"/>
        </w:rPr>
        <w:t xml:space="preserve">nano /etc/snort/rules/web_server.rules </w:t>
      </w:r>
      <w:r w:rsidR="00372F4F">
        <w:rPr>
          <w:rFonts w:ascii="Times New Roman" w:hAnsi="Times New Roman" w:cs="Times New Roman"/>
          <w:sz w:val="24"/>
          <w:szCs w:val="24"/>
        </w:rPr>
        <w:t>used to create a rul</w:t>
      </w:r>
      <w:r w:rsidR="00130586">
        <w:rPr>
          <w:rFonts w:ascii="Times New Roman" w:hAnsi="Times New Roman" w:cs="Times New Roman"/>
          <w:sz w:val="24"/>
          <w:szCs w:val="24"/>
        </w:rPr>
        <w:t>e file</w:t>
      </w:r>
      <w:r w:rsidR="00372F4F">
        <w:rPr>
          <w:rFonts w:ascii="Times New Roman" w:hAnsi="Times New Roman" w:cs="Times New Roman"/>
          <w:sz w:val="24"/>
          <w:szCs w:val="24"/>
        </w:rPr>
        <w:t xml:space="preserve"> </w:t>
      </w:r>
      <w:r w:rsidR="00130586">
        <w:rPr>
          <w:rFonts w:ascii="Times New Roman" w:hAnsi="Times New Roman" w:cs="Times New Roman"/>
          <w:sz w:val="24"/>
          <w:szCs w:val="24"/>
        </w:rPr>
        <w:t>named web_server.rules where</w:t>
      </w:r>
      <w:r w:rsidR="00372F4F">
        <w:rPr>
          <w:rFonts w:ascii="Times New Roman" w:hAnsi="Times New Roman" w:cs="Times New Roman"/>
          <w:sz w:val="24"/>
          <w:szCs w:val="24"/>
        </w:rPr>
        <w:t xml:space="preserve"> it allows to add rules to monitor. </w:t>
      </w:r>
    </w:p>
    <w:p w14:paraId="2D01C8C2" w14:textId="77777777" w:rsidR="00130586" w:rsidRDefault="00372F4F" w:rsidP="001D12C6">
      <w:pPr>
        <w:keepNext/>
        <w:spacing w:line="360" w:lineRule="auto"/>
        <w:jc w:val="both"/>
      </w:pPr>
      <w:r>
        <w:rPr>
          <w:noProof/>
        </w:rPr>
        <w:drawing>
          <wp:inline distT="0" distB="0" distL="0" distR="0" wp14:anchorId="148E2AD0" wp14:editId="22759CAA">
            <wp:extent cx="5848865" cy="1082040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692" t="13220" r="21025" b="69914"/>
                    <a:stretch/>
                  </pic:blipFill>
                  <pic:spPr bwMode="auto">
                    <a:xfrm>
                      <a:off x="0" y="0"/>
                      <a:ext cx="5860815" cy="1084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B0F670" w14:textId="07412CB0" w:rsidR="00372F4F" w:rsidRDefault="00130586" w:rsidP="001D12C6">
      <w:pPr>
        <w:pStyle w:val="Caption"/>
        <w:spacing w:line="360" w:lineRule="auto"/>
        <w:jc w:val="both"/>
      </w:pPr>
      <w:r>
        <w:t xml:space="preserve">Screenshot </w:t>
      </w:r>
      <w:r w:rsidR="00702FBF">
        <w:fldChar w:fldCharType="begin"/>
      </w:r>
      <w:r w:rsidR="00702FBF">
        <w:instrText xml:space="preserve"> SEQ Screenshot \* ARABIC </w:instrText>
      </w:r>
      <w:r w:rsidR="00702FBF">
        <w:fldChar w:fldCharType="separate"/>
      </w:r>
      <w:r w:rsidR="00224352">
        <w:rPr>
          <w:noProof/>
        </w:rPr>
        <w:t>12</w:t>
      </w:r>
      <w:r w:rsidR="00702FBF">
        <w:rPr>
          <w:noProof/>
        </w:rPr>
        <w:fldChar w:fldCharType="end"/>
      </w:r>
      <w:r>
        <w:t xml:space="preserve"> Adding Rules</w:t>
      </w:r>
    </w:p>
    <w:p w14:paraId="318E8B16" w14:textId="0689A8E5" w:rsidR="00130586" w:rsidRPr="00130586" w:rsidRDefault="00130586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FA29ADF" w14:textId="75B3B825" w:rsidR="00130586" w:rsidRDefault="00130586" w:rsidP="001D12C6">
      <w:pPr>
        <w:keepNext/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ide the rules files</w:t>
      </w:r>
      <w:r w:rsidR="00CE50A2">
        <w:rPr>
          <w:rFonts w:ascii="Times New Roman" w:hAnsi="Times New Roman" w:cs="Times New Roman"/>
          <w:sz w:val="24"/>
          <w:szCs w:val="24"/>
        </w:rPr>
        <w:t>, for now,</w:t>
      </w:r>
      <w:r>
        <w:rPr>
          <w:rFonts w:ascii="Times New Roman" w:hAnsi="Times New Roman" w:cs="Times New Roman"/>
          <w:sz w:val="24"/>
          <w:szCs w:val="24"/>
        </w:rPr>
        <w:t xml:space="preserve"> I have added 3 rules which will alert 3 types of NMAP scans such as Ping sweep, TCP scan, and XMAS scan. The command used here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alert icmp any any -&gt; </w:t>
      </w: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192.168.33.4 any (msg: “NMAP PING SWEEP SCAN DETECTED”; disize:0 sid:10000004; )</w:t>
      </w:r>
    </w:p>
    <w:p w14:paraId="759A02B5" w14:textId="11CB0A73" w:rsidR="00130586" w:rsidRDefault="00130586" w:rsidP="001D12C6">
      <w:pPr>
        <w:keepNext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0586">
        <w:rPr>
          <w:rFonts w:ascii="Times New Roman" w:hAnsi="Times New Roman" w:cs="Times New Roman"/>
          <w:b/>
          <w:bCs/>
          <w:sz w:val="24"/>
          <w:szCs w:val="24"/>
        </w:rPr>
        <w:t xml:space="preserve">Icmp stands </w:t>
      </w:r>
      <w:r w:rsidRPr="00C46D02">
        <w:rPr>
          <w:rFonts w:ascii="Times New Roman" w:hAnsi="Times New Roman" w:cs="Times New Roman"/>
          <w:sz w:val="24"/>
          <w:szCs w:val="24"/>
        </w:rPr>
        <w:t>for the protocol</w:t>
      </w:r>
      <w:r w:rsidR="00C46D02">
        <w:rPr>
          <w:rFonts w:ascii="Times New Roman" w:hAnsi="Times New Roman" w:cs="Times New Roman"/>
          <w:sz w:val="24"/>
          <w:szCs w:val="24"/>
        </w:rPr>
        <w:t xml:space="preserve"> </w:t>
      </w:r>
      <w:r w:rsidRPr="00130586">
        <w:rPr>
          <w:rFonts w:ascii="Times New Roman" w:hAnsi="Times New Roman" w:cs="Times New Roman"/>
          <w:b/>
          <w:bCs/>
          <w:sz w:val="24"/>
          <w:szCs w:val="24"/>
        </w:rPr>
        <w:t xml:space="preserve">any any which stands </w:t>
      </w:r>
      <w:r w:rsidRPr="00C46D02">
        <w:rPr>
          <w:rFonts w:ascii="Times New Roman" w:hAnsi="Times New Roman" w:cs="Times New Roman"/>
          <w:sz w:val="24"/>
          <w:szCs w:val="24"/>
        </w:rPr>
        <w:t>for traffic from any ip and any port</w:t>
      </w:r>
      <w:r w:rsidR="00C46D0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C46D02">
        <w:rPr>
          <w:rFonts w:ascii="Times New Roman" w:hAnsi="Times New Roman" w:cs="Times New Roman"/>
          <w:b/>
          <w:bCs/>
          <w:sz w:val="24"/>
          <w:szCs w:val="24"/>
        </w:rPr>
        <w:t>192.168.33.4 any</w:t>
      </w:r>
      <w:r>
        <w:rPr>
          <w:rFonts w:ascii="Times New Roman" w:hAnsi="Times New Roman" w:cs="Times New Roman"/>
          <w:sz w:val="24"/>
          <w:szCs w:val="24"/>
        </w:rPr>
        <w:t xml:space="preserve"> where 192.168.33.4 is web server ip address and any stands for any port on webserver</w:t>
      </w:r>
      <w:r w:rsidR="00C46D02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C46D02">
        <w:rPr>
          <w:rFonts w:ascii="Times New Roman" w:hAnsi="Times New Roman" w:cs="Times New Roman"/>
          <w:b/>
          <w:bCs/>
          <w:sz w:val="24"/>
          <w:szCs w:val="24"/>
        </w:rPr>
        <w:t>Msg</w:t>
      </w:r>
      <w:r>
        <w:rPr>
          <w:rFonts w:ascii="Times New Roman" w:hAnsi="Times New Roman" w:cs="Times New Roman"/>
          <w:sz w:val="24"/>
          <w:szCs w:val="24"/>
        </w:rPr>
        <w:t xml:space="preserve"> stands the text that it should display</w:t>
      </w:r>
      <w:r w:rsidR="00C46D02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C46D02">
        <w:rPr>
          <w:rFonts w:ascii="Times New Roman" w:hAnsi="Times New Roman" w:cs="Times New Roman"/>
          <w:b/>
          <w:bCs/>
          <w:sz w:val="24"/>
          <w:szCs w:val="24"/>
        </w:rPr>
        <w:t>sid:1000004</w:t>
      </w:r>
      <w:r>
        <w:rPr>
          <w:rFonts w:ascii="Times New Roman" w:hAnsi="Times New Roman" w:cs="Times New Roman"/>
          <w:sz w:val="24"/>
          <w:szCs w:val="24"/>
        </w:rPr>
        <w:t xml:space="preserve"> is rule id number</w:t>
      </w:r>
    </w:p>
    <w:p w14:paraId="5FF098A5" w14:textId="77777777" w:rsidR="00C46D02" w:rsidRDefault="00C46D02" w:rsidP="001D12C6">
      <w:pPr>
        <w:keepNext/>
        <w:spacing w:line="360" w:lineRule="auto"/>
        <w:jc w:val="both"/>
      </w:pPr>
      <w:r>
        <w:rPr>
          <w:noProof/>
        </w:rPr>
        <w:drawing>
          <wp:inline distT="0" distB="0" distL="0" distR="0" wp14:anchorId="5BFBAECF" wp14:editId="28383C45">
            <wp:extent cx="3566160" cy="25146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461" t="65071" r="41539" b="31168"/>
                    <a:stretch/>
                  </pic:blipFill>
                  <pic:spPr bwMode="auto">
                    <a:xfrm>
                      <a:off x="0" y="0"/>
                      <a:ext cx="3568242" cy="2516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5CA7E2" w14:textId="092631BE" w:rsidR="00C46D02" w:rsidRDefault="00C46D02" w:rsidP="001D12C6">
      <w:pPr>
        <w:pStyle w:val="Caption"/>
        <w:spacing w:line="360" w:lineRule="auto"/>
        <w:jc w:val="both"/>
      </w:pPr>
      <w:r>
        <w:t xml:space="preserve">Screenshot </w:t>
      </w:r>
      <w:r w:rsidR="00702FBF">
        <w:fldChar w:fldCharType="begin"/>
      </w:r>
      <w:r w:rsidR="00702FBF">
        <w:instrText xml:space="preserve"> SEQ Screenshot \* ARABIC </w:instrText>
      </w:r>
      <w:r w:rsidR="00702FBF">
        <w:fldChar w:fldCharType="separate"/>
      </w:r>
      <w:r w:rsidR="00224352">
        <w:rPr>
          <w:noProof/>
        </w:rPr>
        <w:t>13</w:t>
      </w:r>
      <w:r w:rsidR="00702FBF">
        <w:rPr>
          <w:noProof/>
        </w:rPr>
        <w:fldChar w:fldCharType="end"/>
      </w:r>
      <w:r>
        <w:t xml:space="preserve"> Modifying SNORT configuration</w:t>
      </w:r>
    </w:p>
    <w:p w14:paraId="12679EC8" w14:textId="67E2E177" w:rsidR="00130586" w:rsidRDefault="002B73D8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creenshot 13 shows the usage of command </w:t>
      </w:r>
      <w:r>
        <w:rPr>
          <w:rFonts w:ascii="Times New Roman" w:hAnsi="Times New Roman" w:cs="Times New Roman"/>
          <w:b/>
          <w:bCs/>
          <w:sz w:val="24"/>
          <w:szCs w:val="24"/>
        </w:rPr>
        <w:t>nano /etc/snort/snort.conf</w:t>
      </w:r>
      <w:r>
        <w:rPr>
          <w:rFonts w:ascii="Times New Roman" w:hAnsi="Times New Roman" w:cs="Times New Roman"/>
          <w:sz w:val="24"/>
          <w:szCs w:val="24"/>
        </w:rPr>
        <w:t xml:space="preserve"> which allows </w:t>
      </w:r>
      <w:r w:rsidR="00CE50A2">
        <w:rPr>
          <w:rFonts w:ascii="Times New Roman" w:hAnsi="Times New Roman" w:cs="Times New Roman"/>
          <w:sz w:val="24"/>
          <w:szCs w:val="24"/>
        </w:rPr>
        <w:t>modifying</w:t>
      </w:r>
      <w:r>
        <w:rPr>
          <w:rFonts w:ascii="Times New Roman" w:hAnsi="Times New Roman" w:cs="Times New Roman"/>
          <w:sz w:val="24"/>
          <w:szCs w:val="24"/>
        </w:rPr>
        <w:t xml:space="preserve"> the snort configuration file. Once I entered the command I got the configuration file in </w:t>
      </w:r>
      <w:r w:rsidR="00CE50A2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editor and added </w:t>
      </w:r>
      <w:r>
        <w:rPr>
          <w:rStyle w:val="Strong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 xml:space="preserve">include $RULE_PATH/web_server.rule </w:t>
      </w:r>
      <w:r>
        <w:rPr>
          <w:rFonts w:ascii="Times New Roman" w:hAnsi="Times New Roman" w:cs="Times New Roman"/>
          <w:sz w:val="24"/>
          <w:szCs w:val="24"/>
        </w:rPr>
        <w:t>that allows SNORT to perform based on the rules provided in the rules file. The screenshot is given below.</w:t>
      </w:r>
    </w:p>
    <w:p w14:paraId="2C1BAE4A" w14:textId="77777777" w:rsidR="002B73D8" w:rsidRDefault="002B73D8" w:rsidP="001D12C6">
      <w:pPr>
        <w:keepNext/>
        <w:spacing w:line="360" w:lineRule="auto"/>
        <w:jc w:val="both"/>
      </w:pPr>
      <w:r>
        <w:rPr>
          <w:noProof/>
        </w:rPr>
        <w:drawing>
          <wp:inline distT="0" distB="0" distL="0" distR="0" wp14:anchorId="271A3A3D" wp14:editId="4B371074">
            <wp:extent cx="3708368" cy="1927860"/>
            <wp:effectExtent l="0" t="0" r="698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821" t="12764" r="33461" b="51452"/>
                    <a:stretch/>
                  </pic:blipFill>
                  <pic:spPr bwMode="auto">
                    <a:xfrm>
                      <a:off x="0" y="0"/>
                      <a:ext cx="3716590" cy="1932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EE4C2F" w14:textId="5F7D75DD" w:rsidR="002B73D8" w:rsidRDefault="002B73D8" w:rsidP="001D12C6">
      <w:pPr>
        <w:pStyle w:val="Caption"/>
        <w:spacing w:line="360" w:lineRule="auto"/>
        <w:jc w:val="both"/>
      </w:pPr>
      <w:r>
        <w:t xml:space="preserve">Screenshot </w:t>
      </w:r>
      <w:r w:rsidR="00702FBF">
        <w:fldChar w:fldCharType="begin"/>
      </w:r>
      <w:r w:rsidR="00702FBF">
        <w:instrText xml:space="preserve"> SEQ Screenshot \* ARABIC </w:instrText>
      </w:r>
      <w:r w:rsidR="00702FBF">
        <w:fldChar w:fldCharType="separate"/>
      </w:r>
      <w:r w:rsidR="00224352">
        <w:rPr>
          <w:noProof/>
        </w:rPr>
        <w:t>14</w:t>
      </w:r>
      <w:r w:rsidR="00702FBF">
        <w:rPr>
          <w:noProof/>
        </w:rPr>
        <w:fldChar w:fldCharType="end"/>
      </w:r>
      <w:r>
        <w:t xml:space="preserve"> Adding specific rules to SNORT</w:t>
      </w:r>
    </w:p>
    <w:p w14:paraId="5AFF218B" w14:textId="21A19E2B" w:rsidR="002B73D8" w:rsidRDefault="002B73D8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ce the rules are added I used the command </w:t>
      </w:r>
      <w:r w:rsidRPr="002B73D8">
        <w:rPr>
          <w:rFonts w:ascii="Times New Roman" w:hAnsi="Times New Roman" w:cs="Times New Roman"/>
          <w:b/>
          <w:bCs/>
          <w:sz w:val="24"/>
          <w:szCs w:val="24"/>
        </w:rPr>
        <w:t>snort -l /var/log/snort -b -c /etc/snort/snort.conf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hich will log the SNORT activity.</w:t>
      </w:r>
    </w:p>
    <w:p w14:paraId="503DA027" w14:textId="0407E6F9" w:rsidR="002B73D8" w:rsidRPr="002B73D8" w:rsidRDefault="002B73D8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ce everything is done I have started SNORT on external interface (i.e ens38) by using the command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sudo snort -A console -q -c /etc/snort/snort.conf -i ens38. </w:t>
      </w:r>
      <w:r>
        <w:rPr>
          <w:rFonts w:ascii="Times New Roman" w:hAnsi="Times New Roman" w:cs="Times New Roman"/>
          <w:sz w:val="24"/>
          <w:szCs w:val="24"/>
        </w:rPr>
        <w:t xml:space="preserve">The screenshot is given below. </w:t>
      </w:r>
    </w:p>
    <w:p w14:paraId="338A6E82" w14:textId="77777777" w:rsidR="002B73D8" w:rsidRDefault="002B73D8" w:rsidP="001D12C6">
      <w:pPr>
        <w:keepNext/>
        <w:spacing w:line="360" w:lineRule="auto"/>
        <w:jc w:val="both"/>
      </w:pPr>
      <w:r>
        <w:rPr>
          <w:noProof/>
        </w:rPr>
        <w:lastRenderedPageBreak/>
        <w:drawing>
          <wp:inline distT="0" distB="0" distL="0" distR="0" wp14:anchorId="3570523F" wp14:editId="075B2394">
            <wp:extent cx="4671695" cy="624840"/>
            <wp:effectExtent l="0" t="0" r="0" b="381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693" t="12764" r="20769" b="74981"/>
                    <a:stretch/>
                  </pic:blipFill>
                  <pic:spPr bwMode="auto">
                    <a:xfrm>
                      <a:off x="0" y="0"/>
                      <a:ext cx="4676183" cy="625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8521E5" w14:textId="40840E7F" w:rsidR="002B73D8" w:rsidRDefault="002B73D8" w:rsidP="001D12C6">
      <w:pPr>
        <w:pStyle w:val="Caption"/>
        <w:spacing w:line="360" w:lineRule="auto"/>
        <w:jc w:val="both"/>
      </w:pPr>
      <w:r>
        <w:t xml:space="preserve">Screenshot </w:t>
      </w:r>
      <w:r w:rsidR="00702FBF">
        <w:fldChar w:fldCharType="begin"/>
      </w:r>
      <w:r w:rsidR="00702FBF">
        <w:instrText xml:space="preserve"> SEQ Screenshot \* ARABIC </w:instrText>
      </w:r>
      <w:r w:rsidR="00702FBF">
        <w:fldChar w:fldCharType="separate"/>
      </w:r>
      <w:r w:rsidR="00224352">
        <w:rPr>
          <w:noProof/>
        </w:rPr>
        <w:t>15</w:t>
      </w:r>
      <w:r w:rsidR="00702FBF">
        <w:rPr>
          <w:noProof/>
        </w:rPr>
        <w:fldChar w:fldCharType="end"/>
      </w:r>
      <w:r>
        <w:t xml:space="preserve">  starting SNORT</w:t>
      </w:r>
    </w:p>
    <w:p w14:paraId="7D583E96" w14:textId="77E10CFF" w:rsidR="002B73D8" w:rsidRDefault="002B73D8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starting SNORT on interface ens38 I used NMAP to perform an ICMP scan on webserver</w:t>
      </w:r>
      <w:r w:rsidR="00224352">
        <w:rPr>
          <w:rFonts w:ascii="Times New Roman" w:hAnsi="Times New Roman" w:cs="Times New Roman"/>
          <w:sz w:val="24"/>
          <w:szCs w:val="24"/>
        </w:rPr>
        <w:t xml:space="preserve"> with the command nmap -sP 192.168.33.4 –</w:t>
      </w:r>
      <w:r w:rsidR="00224352" w:rsidRPr="00224352">
        <w:rPr>
          <w:rFonts w:ascii="Times New Roman" w:hAnsi="Times New Roman" w:cs="Times New Roman"/>
          <w:b/>
          <w:bCs/>
          <w:sz w:val="24"/>
          <w:szCs w:val="24"/>
        </w:rPr>
        <w:t>disable-arp-ping</w:t>
      </w:r>
      <w:r w:rsidR="00224352">
        <w:rPr>
          <w:rFonts w:ascii="Times New Roman" w:hAnsi="Times New Roman" w:cs="Times New Roman"/>
          <w:sz w:val="24"/>
          <w:szCs w:val="24"/>
        </w:rPr>
        <w:t xml:space="preserve"> where the syntax disable-arp-ping used to send specifically ICMP packets to the target.</w:t>
      </w:r>
      <w:r w:rsidR="00CE50A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 screenshot is given below.</w:t>
      </w:r>
    </w:p>
    <w:p w14:paraId="1DD5F9DE" w14:textId="66057A8F" w:rsidR="002B73D8" w:rsidRPr="002B73D8" w:rsidRDefault="002B73D8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F737354" wp14:editId="4EA9E00F">
            <wp:extent cx="3244891" cy="70866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948" t="12535" r="53975" b="74623"/>
                    <a:stretch/>
                  </pic:blipFill>
                  <pic:spPr bwMode="auto">
                    <a:xfrm>
                      <a:off x="0" y="0"/>
                      <a:ext cx="3253617" cy="7105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8A9895" w14:textId="3747E3F0" w:rsidR="001331F3" w:rsidRDefault="00224352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ce the NMAP scan started SNORT started to display the alert. </w:t>
      </w:r>
    </w:p>
    <w:p w14:paraId="5AF920ED" w14:textId="77777777" w:rsidR="00224352" w:rsidRDefault="00224352" w:rsidP="001D12C6">
      <w:pPr>
        <w:keepNext/>
        <w:spacing w:line="360" w:lineRule="auto"/>
        <w:jc w:val="both"/>
      </w:pPr>
      <w:r>
        <w:rPr>
          <w:noProof/>
        </w:rPr>
        <w:drawing>
          <wp:inline distT="0" distB="0" distL="0" distR="0" wp14:anchorId="24FE1E45" wp14:editId="18F81B6A">
            <wp:extent cx="5701589" cy="2148840"/>
            <wp:effectExtent l="0" t="0" r="0" b="381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821" t="12764" r="21154" b="53048"/>
                    <a:stretch/>
                  </pic:blipFill>
                  <pic:spPr bwMode="auto">
                    <a:xfrm>
                      <a:off x="0" y="0"/>
                      <a:ext cx="5711734" cy="21526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0049D3" w14:textId="5B4B6FF8" w:rsidR="00224352" w:rsidRDefault="00224352" w:rsidP="001D12C6">
      <w:pPr>
        <w:pStyle w:val="Caption"/>
        <w:spacing w:line="360" w:lineRule="auto"/>
        <w:jc w:val="both"/>
      </w:pPr>
      <w:r>
        <w:t xml:space="preserve">Screenshot </w:t>
      </w:r>
      <w:r w:rsidR="00702FBF">
        <w:fldChar w:fldCharType="begin"/>
      </w:r>
      <w:r w:rsidR="00702FBF">
        <w:instrText xml:space="preserve"> SEQ Screenshot \* ARABIC </w:instrText>
      </w:r>
      <w:r w:rsidR="00702FBF">
        <w:fldChar w:fldCharType="separate"/>
      </w:r>
      <w:r>
        <w:rPr>
          <w:noProof/>
        </w:rPr>
        <w:t>16</w:t>
      </w:r>
      <w:r w:rsidR="00702FBF">
        <w:rPr>
          <w:noProof/>
        </w:rPr>
        <w:fldChar w:fldCharType="end"/>
      </w:r>
      <w:r>
        <w:t xml:space="preserve"> Detection in SNORT</w:t>
      </w:r>
    </w:p>
    <w:p w14:paraId="78136CE2" w14:textId="55E60F46" w:rsidR="00224352" w:rsidRDefault="00224352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reenshot 16 shows the detection of SNORT IPS of the ICMP packets. Where it displays rule id 10000004, alert message, source IP 182.168.92.129, and Destination IP 192.168.33.4</w:t>
      </w:r>
    </w:p>
    <w:p w14:paraId="75E4DCD9" w14:textId="0FBC7DB6" w:rsidR="0090520C" w:rsidRDefault="0090520C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so, the event logs will be stored in SNORT directory which will allow to view them later.</w:t>
      </w:r>
    </w:p>
    <w:p w14:paraId="00A3FE54" w14:textId="77777777" w:rsidR="00E35824" w:rsidRPr="00224352" w:rsidRDefault="00E35824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406A2DB" w14:textId="18DCBB46" w:rsidR="0025790D" w:rsidRDefault="00B81E6F" w:rsidP="001D12C6">
      <w:pPr>
        <w:pStyle w:val="Heading1"/>
        <w:spacing w:line="360" w:lineRule="auto"/>
        <w:jc w:val="both"/>
      </w:pPr>
      <w:bookmarkStart w:id="5" w:name="_Toc25266946"/>
      <w:r>
        <w:lastRenderedPageBreak/>
        <w:t xml:space="preserve">Task </w:t>
      </w:r>
      <w:r w:rsidR="0025790D">
        <w:t>3. Issues with current network design</w:t>
      </w:r>
      <w:bookmarkEnd w:id="5"/>
    </w:p>
    <w:p w14:paraId="7F8C4E8B" w14:textId="4F05DC87" w:rsidR="0025790D" w:rsidRDefault="0025790D" w:rsidP="001D12C6">
      <w:pPr>
        <w:pStyle w:val="Heading2"/>
        <w:spacing w:line="360" w:lineRule="auto"/>
        <w:jc w:val="both"/>
      </w:pPr>
      <w:bookmarkStart w:id="6" w:name="_Toc25266947"/>
      <w:r>
        <w:t>Issue 1</w:t>
      </w:r>
      <w:r w:rsidR="00A45823">
        <w:t xml:space="preserve"> – Usage of </w:t>
      </w:r>
      <w:r w:rsidR="00F10DB0">
        <w:t xml:space="preserve">Single </w:t>
      </w:r>
      <w:r w:rsidR="00A45823">
        <w:t>Layer 2 Switch</w:t>
      </w:r>
      <w:bookmarkEnd w:id="6"/>
    </w:p>
    <w:p w14:paraId="332ECE60" w14:textId="4D2F7852" w:rsidR="0025790D" w:rsidRPr="00A45823" w:rsidRDefault="0025790D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the devices are connected here with the help of Layer 2 switch (i.e. Datalink layer). </w:t>
      </w:r>
      <w:r w:rsidR="00863C9E">
        <w:rPr>
          <w:rFonts w:ascii="Times New Roman" w:hAnsi="Times New Roman" w:cs="Times New Roman"/>
          <w:sz w:val="24"/>
          <w:szCs w:val="24"/>
        </w:rPr>
        <w:t xml:space="preserve">Using Layer 2 switch at this point to connect </w:t>
      </w:r>
      <w:r w:rsidR="00CE50A2">
        <w:rPr>
          <w:rFonts w:ascii="Times New Roman" w:hAnsi="Times New Roman" w:cs="Times New Roman"/>
          <w:sz w:val="24"/>
          <w:szCs w:val="24"/>
        </w:rPr>
        <w:t xml:space="preserve">the </w:t>
      </w:r>
      <w:r w:rsidR="00863C9E">
        <w:rPr>
          <w:rFonts w:ascii="Times New Roman" w:hAnsi="Times New Roman" w:cs="Times New Roman"/>
          <w:sz w:val="24"/>
          <w:szCs w:val="24"/>
        </w:rPr>
        <w:t xml:space="preserve">server is not encouraged. Because there are several security attacks can be performed on Layer 2 Switch which includes </w:t>
      </w:r>
      <w:r w:rsidR="00A45823">
        <w:rPr>
          <w:rFonts w:ascii="Times New Roman" w:hAnsi="Times New Roman" w:cs="Times New Roman"/>
          <w:sz w:val="24"/>
          <w:szCs w:val="24"/>
        </w:rPr>
        <w:t xml:space="preserve">MAC Attacks, ARP Attacks, VLAN “Hopping” attack, STP (Spanning Tree Protocol) attack, DHCP starvation stacks, </w:t>
      </w:r>
    </w:p>
    <w:p w14:paraId="4E18EDB5" w14:textId="15E2EDCE" w:rsidR="00863C9E" w:rsidRDefault="00DE2A9F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sically,</w:t>
      </w:r>
      <w:r w:rsidR="00702FBF" w:rsidRPr="00702FBF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="00702FBF" w:rsidRPr="00702FB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Spiceworks, 2014)</w:t>
      </w:r>
      <w:r w:rsidR="00863C9E">
        <w:rPr>
          <w:rFonts w:ascii="Times New Roman" w:hAnsi="Times New Roman" w:cs="Times New Roman"/>
          <w:sz w:val="24"/>
          <w:szCs w:val="24"/>
        </w:rPr>
        <w:t xml:space="preserve"> </w:t>
      </w:r>
      <w:r w:rsidR="00A45823">
        <w:rPr>
          <w:rFonts w:ascii="Times New Roman" w:hAnsi="Times New Roman" w:cs="Times New Roman"/>
          <w:sz w:val="24"/>
          <w:szCs w:val="24"/>
        </w:rPr>
        <w:t>in layer 2 switch</w:t>
      </w:r>
      <w:r w:rsidR="00CE50A2">
        <w:rPr>
          <w:rFonts w:ascii="Times New Roman" w:hAnsi="Times New Roman" w:cs="Times New Roman"/>
          <w:sz w:val="24"/>
          <w:szCs w:val="24"/>
        </w:rPr>
        <w:t>es</w:t>
      </w:r>
      <w:r w:rsidR="00A45823">
        <w:rPr>
          <w:rFonts w:ascii="Times New Roman" w:hAnsi="Times New Roman" w:cs="Times New Roman"/>
          <w:sz w:val="24"/>
          <w:szCs w:val="24"/>
        </w:rPr>
        <w:t xml:space="preserve"> anything that transmitted by one device will be transmit</w:t>
      </w:r>
      <w:r w:rsidR="00CE50A2">
        <w:rPr>
          <w:rFonts w:ascii="Times New Roman" w:hAnsi="Times New Roman" w:cs="Times New Roman"/>
          <w:sz w:val="24"/>
          <w:szCs w:val="24"/>
        </w:rPr>
        <w:t>ted</w:t>
      </w:r>
      <w:r w:rsidR="00A45823">
        <w:rPr>
          <w:rFonts w:ascii="Times New Roman" w:hAnsi="Times New Roman" w:cs="Times New Roman"/>
          <w:sz w:val="24"/>
          <w:szCs w:val="24"/>
        </w:rPr>
        <w:t xml:space="preserve"> to all other devices that are connected to the switch which cause</w:t>
      </w:r>
      <w:r w:rsidR="00CE50A2">
        <w:rPr>
          <w:rFonts w:ascii="Times New Roman" w:hAnsi="Times New Roman" w:cs="Times New Roman"/>
          <w:sz w:val="24"/>
          <w:szCs w:val="24"/>
        </w:rPr>
        <w:t>-</w:t>
      </w:r>
      <w:r w:rsidR="00A45823">
        <w:rPr>
          <w:rFonts w:ascii="Times New Roman" w:hAnsi="Times New Roman" w:cs="Times New Roman"/>
          <w:sz w:val="24"/>
          <w:szCs w:val="24"/>
        </w:rPr>
        <w:t xml:space="preserve">effect in QOS (Quality of Service). </w:t>
      </w:r>
    </w:p>
    <w:p w14:paraId="03F2F371" w14:textId="521050FE" w:rsidR="00CD46D4" w:rsidRDefault="00A45823" w:rsidP="001D12C6">
      <w:pPr>
        <w:pStyle w:val="Heading2"/>
        <w:spacing w:line="360" w:lineRule="auto"/>
        <w:jc w:val="both"/>
      </w:pPr>
      <w:bookmarkStart w:id="7" w:name="_Toc25266948"/>
      <w:r>
        <w:t>Issue 2</w:t>
      </w:r>
      <w:r w:rsidR="00CD46D4">
        <w:t xml:space="preserve"> All the servers are connected </w:t>
      </w:r>
      <w:r w:rsidR="00F10DB0">
        <w:t>directly to the switches</w:t>
      </w:r>
      <w:bookmarkEnd w:id="7"/>
    </w:p>
    <w:p w14:paraId="5CF9399A" w14:textId="7E9176DC" w:rsidR="00CD46D4" w:rsidRDefault="00CD46D4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given in assumptions all the webserver, proxy and </w:t>
      </w:r>
      <w:r w:rsidR="00295820">
        <w:rPr>
          <w:rFonts w:ascii="Times New Roman" w:hAnsi="Times New Roman" w:cs="Times New Roman"/>
          <w:sz w:val="24"/>
          <w:szCs w:val="24"/>
        </w:rPr>
        <w:t>File Server</w:t>
      </w:r>
      <w:r>
        <w:rPr>
          <w:rFonts w:ascii="Times New Roman" w:hAnsi="Times New Roman" w:cs="Times New Roman"/>
          <w:sz w:val="24"/>
          <w:szCs w:val="24"/>
        </w:rPr>
        <w:t xml:space="preserve">s are connected through </w:t>
      </w:r>
      <w:r w:rsidR="00CE50A2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same switch. </w:t>
      </w:r>
      <w:r w:rsidR="00C33F98">
        <w:rPr>
          <w:rFonts w:ascii="Times New Roman" w:hAnsi="Times New Roman" w:cs="Times New Roman"/>
          <w:sz w:val="24"/>
          <w:szCs w:val="24"/>
        </w:rPr>
        <w:t xml:space="preserve">Since web server should be accessible to the external users it puts proxy and </w:t>
      </w:r>
      <w:r w:rsidR="00295820">
        <w:rPr>
          <w:rFonts w:ascii="Times New Roman" w:hAnsi="Times New Roman" w:cs="Times New Roman"/>
          <w:sz w:val="24"/>
          <w:szCs w:val="24"/>
        </w:rPr>
        <w:t>File Server</w:t>
      </w:r>
      <w:r w:rsidR="00C33F98">
        <w:rPr>
          <w:rFonts w:ascii="Times New Roman" w:hAnsi="Times New Roman" w:cs="Times New Roman"/>
          <w:sz w:val="24"/>
          <w:szCs w:val="24"/>
        </w:rPr>
        <w:t xml:space="preserve"> in risk. Due to this co</w:t>
      </w:r>
      <w:r>
        <w:rPr>
          <w:rFonts w:ascii="Times New Roman" w:hAnsi="Times New Roman" w:cs="Times New Roman"/>
          <w:sz w:val="24"/>
          <w:szCs w:val="24"/>
        </w:rPr>
        <w:t>nfiguration</w:t>
      </w:r>
      <w:r w:rsidR="00CE50A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 organization’s </w:t>
      </w:r>
      <w:r w:rsidR="00C33F98">
        <w:rPr>
          <w:rFonts w:ascii="Times New Roman" w:hAnsi="Times New Roman" w:cs="Times New Roman"/>
          <w:sz w:val="24"/>
          <w:szCs w:val="24"/>
        </w:rPr>
        <w:t xml:space="preserve">internal/confidential </w:t>
      </w:r>
      <w:r>
        <w:rPr>
          <w:rFonts w:ascii="Times New Roman" w:hAnsi="Times New Roman" w:cs="Times New Roman"/>
          <w:sz w:val="24"/>
          <w:szCs w:val="24"/>
        </w:rPr>
        <w:t xml:space="preserve">data </w:t>
      </w:r>
      <w:r w:rsidR="00C33F98">
        <w:rPr>
          <w:rFonts w:ascii="Times New Roman" w:hAnsi="Times New Roman" w:cs="Times New Roman"/>
          <w:sz w:val="24"/>
          <w:szCs w:val="24"/>
        </w:rPr>
        <w:t xml:space="preserve">will become accessible to external users. </w:t>
      </w:r>
    </w:p>
    <w:p w14:paraId="0FDA7C27" w14:textId="3F68A7AB" w:rsidR="00C33F98" w:rsidRDefault="00D77039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so, in general</w:t>
      </w:r>
      <w:r w:rsidR="00CE50A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t’s recommended</w:t>
      </w:r>
      <w:r w:rsidR="00702FBF">
        <w:rPr>
          <w:rFonts w:ascii="Times New Roman" w:hAnsi="Times New Roman" w:cs="Times New Roman"/>
          <w:sz w:val="24"/>
          <w:szCs w:val="24"/>
        </w:rPr>
        <w:t xml:space="preserve"> </w:t>
      </w:r>
      <w:r w:rsidR="00702FBF" w:rsidRPr="00702FB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Mike, 2012)</w:t>
      </w:r>
      <w:r>
        <w:rPr>
          <w:rFonts w:ascii="Times New Roman" w:hAnsi="Times New Roman" w:cs="Times New Roman"/>
          <w:sz w:val="24"/>
          <w:szCs w:val="24"/>
        </w:rPr>
        <w:t xml:space="preserve"> to keep the internal servers into DMZ where the servers cannot be accessed by the outside of the network.</w:t>
      </w:r>
    </w:p>
    <w:p w14:paraId="51296084" w14:textId="74D0B968" w:rsidR="00D77039" w:rsidRDefault="00D77039" w:rsidP="001D12C6">
      <w:pPr>
        <w:pStyle w:val="Heading2"/>
        <w:spacing w:line="360" w:lineRule="auto"/>
        <w:jc w:val="both"/>
      </w:pPr>
      <w:bookmarkStart w:id="8" w:name="_Toc25266949"/>
      <w:r>
        <w:t>Issue 3 No network segmentation</w:t>
      </w:r>
      <w:bookmarkEnd w:id="8"/>
    </w:p>
    <w:p w14:paraId="12189BB8" w14:textId="7975CA6C" w:rsidR="00D77039" w:rsidRDefault="00D77039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current network design</w:t>
      </w:r>
      <w:r w:rsidR="00CE50A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ll the devices are com</w:t>
      </w:r>
      <w:r w:rsidR="00CE50A2">
        <w:rPr>
          <w:rFonts w:ascii="Times New Roman" w:hAnsi="Times New Roman" w:cs="Times New Roman"/>
          <w:sz w:val="24"/>
          <w:szCs w:val="24"/>
        </w:rPr>
        <w:t>ing</w:t>
      </w:r>
      <w:r>
        <w:rPr>
          <w:rFonts w:ascii="Times New Roman" w:hAnsi="Times New Roman" w:cs="Times New Roman"/>
          <w:sz w:val="24"/>
          <w:szCs w:val="24"/>
        </w:rPr>
        <w:t xml:space="preserve"> under </w:t>
      </w:r>
      <w:r w:rsidR="00CE50A2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same network (i.e 192.168.33.</w:t>
      </w:r>
      <w:r w:rsidR="006A3B01"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 xml:space="preserve">/24) where if one system is compromised it leads to </w:t>
      </w:r>
      <w:r w:rsidR="00CE50A2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exploitation of other devices. The best example </w:t>
      </w:r>
      <w:r w:rsidR="00CE50A2">
        <w:rPr>
          <w:rFonts w:ascii="Times New Roman" w:hAnsi="Times New Roman" w:cs="Times New Roman"/>
          <w:sz w:val="24"/>
          <w:szCs w:val="24"/>
        </w:rPr>
        <w:t>of</w:t>
      </w:r>
      <w:r>
        <w:rPr>
          <w:rFonts w:ascii="Times New Roman" w:hAnsi="Times New Roman" w:cs="Times New Roman"/>
          <w:sz w:val="24"/>
          <w:szCs w:val="24"/>
        </w:rPr>
        <w:t xml:space="preserve"> these kind</w:t>
      </w:r>
      <w:r w:rsidR="00CE50A2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of incidents is Target Data Breach </w:t>
      </w:r>
      <w:r w:rsidR="006A3B01" w:rsidRPr="006A3B0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Shu, Ke, Andrew &amp; Danfeng (Daphne), 2017)</w:t>
      </w:r>
      <w:r w:rsidR="006A3B0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happened in 2013. Where the malware</w:t>
      </w:r>
      <w:r w:rsidR="00CE50A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fected one POS and since, all the devices are connected in </w:t>
      </w:r>
      <w:r w:rsidR="00CE50A2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same network the Malware spread all over the network and resulted in </w:t>
      </w:r>
      <w:r w:rsidR="00283DC9">
        <w:rPr>
          <w:rFonts w:ascii="Times New Roman" w:hAnsi="Times New Roman" w:cs="Times New Roman"/>
          <w:sz w:val="24"/>
          <w:szCs w:val="24"/>
        </w:rPr>
        <w:t>one of the biggest data beaches</w:t>
      </w:r>
      <w:r w:rsidR="006A3B01">
        <w:rPr>
          <w:rFonts w:ascii="Times New Roman" w:hAnsi="Times New Roman" w:cs="Times New Roman"/>
          <w:sz w:val="24"/>
          <w:szCs w:val="24"/>
        </w:rPr>
        <w:t xml:space="preserve"> </w:t>
      </w:r>
      <w:r w:rsidR="006A3B01" w:rsidRPr="006A3B0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Aaron, 2019)</w:t>
      </w:r>
      <w:r w:rsidR="00283DC9">
        <w:rPr>
          <w:rFonts w:ascii="Times New Roman" w:hAnsi="Times New Roman" w:cs="Times New Roman"/>
          <w:sz w:val="24"/>
          <w:szCs w:val="24"/>
        </w:rPr>
        <w:t xml:space="preserve"> in the world</w:t>
      </w:r>
      <w:r w:rsidR="003A4442">
        <w:rPr>
          <w:rFonts w:ascii="Times New Roman" w:hAnsi="Times New Roman" w:cs="Times New Roman"/>
          <w:sz w:val="24"/>
          <w:szCs w:val="24"/>
        </w:rPr>
        <w:t>.</w:t>
      </w:r>
    </w:p>
    <w:p w14:paraId="5D56CCCE" w14:textId="36E38932" w:rsidR="003A4442" w:rsidRDefault="003A4442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overcome this issue it’s recommended to configure VLAN where the Systems will be separated from the rest of the devices in the network.</w:t>
      </w:r>
    </w:p>
    <w:p w14:paraId="26B13F1E" w14:textId="460473AC" w:rsidR="009831A4" w:rsidRDefault="009831A4" w:rsidP="001D12C6">
      <w:pPr>
        <w:pStyle w:val="Heading2"/>
        <w:spacing w:line="360" w:lineRule="auto"/>
        <w:jc w:val="both"/>
      </w:pPr>
      <w:bookmarkStart w:id="9" w:name="_Toc25266950"/>
      <w:r>
        <w:t>Issue 4 Usage of Single firewall</w:t>
      </w:r>
      <w:bookmarkEnd w:id="9"/>
    </w:p>
    <w:p w14:paraId="33D65AA9" w14:textId="22E2EE1A" w:rsidR="009831A4" w:rsidRDefault="009831A4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="00CE50A2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current design</w:t>
      </w:r>
      <w:r w:rsidR="00CE50A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only one firewall is used where it perform</w:t>
      </w:r>
      <w:r w:rsidR="00CE50A2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s </w:t>
      </w:r>
      <w:r w:rsidR="00CE50A2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shared resource between </w:t>
      </w:r>
      <w:r w:rsidR="00CE50A2">
        <w:rPr>
          <w:rFonts w:ascii="Times New Roman" w:hAnsi="Times New Roman" w:cs="Times New Roman"/>
          <w:sz w:val="24"/>
          <w:szCs w:val="24"/>
        </w:rPr>
        <w:t xml:space="preserve">an </w:t>
      </w:r>
      <w:r>
        <w:rPr>
          <w:rFonts w:ascii="Times New Roman" w:hAnsi="Times New Roman" w:cs="Times New Roman"/>
          <w:sz w:val="24"/>
          <w:szCs w:val="24"/>
        </w:rPr>
        <w:t>internal and external network</w:t>
      </w:r>
      <w:r w:rsidR="006A3B01">
        <w:rPr>
          <w:rFonts w:ascii="Times New Roman" w:hAnsi="Times New Roman" w:cs="Times New Roman"/>
          <w:sz w:val="24"/>
          <w:szCs w:val="24"/>
        </w:rPr>
        <w:t xml:space="preserve"> </w:t>
      </w:r>
      <w:r w:rsidR="006A3B01" w:rsidRPr="006A3B0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Ullrich, 2014)</w:t>
      </w:r>
      <w:r>
        <w:rPr>
          <w:rFonts w:ascii="Times New Roman" w:hAnsi="Times New Roman" w:cs="Times New Roman"/>
          <w:sz w:val="24"/>
          <w:szCs w:val="24"/>
        </w:rPr>
        <w:t xml:space="preserve">. This single firewall configuration for this network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design has few issues. Firstly, the network includes servers so in general it’s recommended to use DMZ for the server where the network will be placed with 2 firewalls </w:t>
      </w:r>
      <w:r w:rsidR="00E97366">
        <w:rPr>
          <w:rFonts w:ascii="Times New Roman" w:hAnsi="Times New Roman" w:cs="Times New Roman"/>
          <w:sz w:val="24"/>
          <w:szCs w:val="24"/>
        </w:rPr>
        <w:t xml:space="preserve">but here only </w:t>
      </w:r>
      <w:r w:rsidR="00CE50A2">
        <w:rPr>
          <w:rFonts w:ascii="Times New Roman" w:hAnsi="Times New Roman" w:cs="Times New Roman"/>
          <w:sz w:val="24"/>
          <w:szCs w:val="24"/>
        </w:rPr>
        <w:t xml:space="preserve">a </w:t>
      </w:r>
      <w:r w:rsidR="00E97366">
        <w:rPr>
          <w:rFonts w:ascii="Times New Roman" w:hAnsi="Times New Roman" w:cs="Times New Roman"/>
          <w:sz w:val="24"/>
          <w:szCs w:val="24"/>
        </w:rPr>
        <w:t xml:space="preserve">single firewall is given also no DMZ zone is provided. </w:t>
      </w:r>
    </w:p>
    <w:p w14:paraId="461E6CD2" w14:textId="5CA7603D" w:rsidR="00E97366" w:rsidRPr="009831A4" w:rsidRDefault="00E97366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condly, Since the single firewall acts as </w:t>
      </w:r>
      <w:r w:rsidR="00CE50A2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shared resource DOS attack on </w:t>
      </w:r>
      <w:r w:rsidR="0057548C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firewall from </w:t>
      </w:r>
      <w:r w:rsidR="0057548C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WAN (external) interface will affect the LAN (Internal) resources which lead to deviation in QOS (Quality of Service). </w:t>
      </w:r>
    </w:p>
    <w:p w14:paraId="03069E05" w14:textId="21F1B418" w:rsidR="003A4442" w:rsidRDefault="00B81E6F" w:rsidP="001D12C6">
      <w:pPr>
        <w:pStyle w:val="Heading1"/>
        <w:jc w:val="both"/>
      </w:pPr>
      <w:bookmarkStart w:id="10" w:name="_Toc25266951"/>
      <w:r>
        <w:t xml:space="preserve">Task </w:t>
      </w:r>
      <w:r w:rsidR="00E35824">
        <w:t xml:space="preserve">4. </w:t>
      </w:r>
      <w:r w:rsidR="003A4442">
        <w:t>Improved Network Design</w:t>
      </w:r>
      <w:bookmarkEnd w:id="10"/>
    </w:p>
    <w:p w14:paraId="0C4922E3" w14:textId="77777777" w:rsidR="00512CC3" w:rsidRDefault="00067BEE" w:rsidP="001D12C6">
      <w:pPr>
        <w:keepNext/>
        <w:spacing w:line="360" w:lineRule="auto"/>
        <w:jc w:val="both"/>
      </w:pPr>
      <w:r>
        <w:rPr>
          <w:noProof/>
        </w:rPr>
        <w:drawing>
          <wp:inline distT="0" distB="0" distL="0" distR="0" wp14:anchorId="30CDF658" wp14:editId="42394A1D">
            <wp:extent cx="6378575" cy="3299393"/>
            <wp:effectExtent l="0" t="0" r="317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l="7821" t="11102" r="15769" b="18633"/>
                    <a:stretch/>
                  </pic:blipFill>
                  <pic:spPr bwMode="auto">
                    <a:xfrm>
                      <a:off x="0" y="0"/>
                      <a:ext cx="6384837" cy="33026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3A7AC2" w14:textId="615D81DA" w:rsidR="003A4442" w:rsidRDefault="00512CC3" w:rsidP="001D12C6">
      <w:pPr>
        <w:pStyle w:val="Caption"/>
        <w:spacing w:line="360" w:lineRule="auto"/>
        <w:jc w:val="both"/>
      </w:pPr>
      <w:r>
        <w:t xml:space="preserve">Screenshot </w:t>
      </w:r>
      <w:r w:rsidR="00702FBF">
        <w:fldChar w:fldCharType="begin"/>
      </w:r>
      <w:r w:rsidR="00702FBF">
        <w:instrText xml:space="preserve"> SEQ Screenshot \* ARABIC </w:instrText>
      </w:r>
      <w:r w:rsidR="00702FBF">
        <w:fldChar w:fldCharType="separate"/>
      </w:r>
      <w:r w:rsidR="00224352">
        <w:rPr>
          <w:noProof/>
        </w:rPr>
        <w:t>17</w:t>
      </w:r>
      <w:r w:rsidR="00702FBF">
        <w:rPr>
          <w:noProof/>
        </w:rPr>
        <w:fldChar w:fldCharType="end"/>
      </w:r>
      <w:r>
        <w:t xml:space="preserve">  Improved Network Design Diagram</w:t>
      </w:r>
    </w:p>
    <w:p w14:paraId="22FC5782" w14:textId="65A4A588" w:rsidR="0096120A" w:rsidRDefault="0096120A" w:rsidP="001D12C6">
      <w:pPr>
        <w:pStyle w:val="Heading3"/>
        <w:spacing w:line="360" w:lineRule="auto"/>
        <w:jc w:val="both"/>
      </w:pPr>
      <w:bookmarkStart w:id="11" w:name="_Toc25266952"/>
      <w:r>
        <w:t>Configuration details</w:t>
      </w:r>
      <w:bookmarkEnd w:id="11"/>
    </w:p>
    <w:p w14:paraId="786F31A3" w14:textId="522121A8" w:rsidR="0096120A" w:rsidRDefault="0096120A" w:rsidP="001D12C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Hardware</w:t>
      </w:r>
    </w:p>
    <w:p w14:paraId="09E2DADD" w14:textId="098D77BC" w:rsidR="0096120A" w:rsidRDefault="0096120A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of firewalls – 02</w:t>
      </w:r>
    </w:p>
    <w:p w14:paraId="1A5FD847" w14:textId="79164CCE" w:rsidR="0096120A" w:rsidRDefault="0096120A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yer 3 switch – 01</w:t>
      </w:r>
    </w:p>
    <w:p w14:paraId="378379E8" w14:textId="3EA8247B" w:rsidR="0096120A" w:rsidRDefault="0096120A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yer 2 switch – 02</w:t>
      </w:r>
    </w:p>
    <w:p w14:paraId="538C4FEF" w14:textId="50A1B257" w:rsidR="0096120A" w:rsidRDefault="0096120A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rver – 03</w:t>
      </w:r>
    </w:p>
    <w:p w14:paraId="66411879" w14:textId="778B5F40" w:rsidR="0096120A" w:rsidRDefault="0096120A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C - 02</w:t>
      </w:r>
    </w:p>
    <w:p w14:paraId="3055F040" w14:textId="0212B878" w:rsidR="0096120A" w:rsidRDefault="0096120A" w:rsidP="001D12C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Function</w:t>
      </w:r>
    </w:p>
    <w:p w14:paraId="233B8D4A" w14:textId="56E42272" w:rsidR="0096120A" w:rsidRDefault="0096120A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ewall 01- External Firewall</w:t>
      </w:r>
    </w:p>
    <w:p w14:paraId="1528551E" w14:textId="219FBB21" w:rsidR="0096120A" w:rsidRDefault="0096120A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rewall 02 - Internal firewall </w:t>
      </w:r>
    </w:p>
    <w:p w14:paraId="761ABE6A" w14:textId="6D10B52A" w:rsidR="0096120A" w:rsidRDefault="0096120A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yer 3 Switch – Route the traffic</w:t>
      </w:r>
    </w:p>
    <w:p w14:paraId="3502ECD7" w14:textId="568E7872" w:rsidR="0096120A" w:rsidRDefault="0096120A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yer 2 Switch 0 – 2 VLAN (</w:t>
      </w:r>
      <w:r w:rsidR="00BC6968">
        <w:rPr>
          <w:rFonts w:ascii="Times New Roman" w:hAnsi="Times New Roman" w:cs="Times New Roman"/>
          <w:sz w:val="24"/>
          <w:szCs w:val="24"/>
        </w:rPr>
        <w:t xml:space="preserve">VLAN 3 for </w:t>
      </w:r>
      <w:r w:rsidR="0057548C">
        <w:rPr>
          <w:rFonts w:ascii="Times New Roman" w:hAnsi="Times New Roman" w:cs="Times New Roman"/>
          <w:sz w:val="24"/>
          <w:szCs w:val="24"/>
        </w:rPr>
        <w:t xml:space="preserve">the </w:t>
      </w:r>
      <w:r w:rsidR="00BC6968">
        <w:rPr>
          <w:rFonts w:ascii="Times New Roman" w:hAnsi="Times New Roman" w:cs="Times New Roman"/>
          <w:sz w:val="24"/>
          <w:szCs w:val="24"/>
        </w:rPr>
        <w:t xml:space="preserve">Web server, VLAN 2 for DMZ with Proxy and </w:t>
      </w:r>
      <w:r w:rsidR="00295820">
        <w:rPr>
          <w:rFonts w:ascii="Times New Roman" w:hAnsi="Times New Roman" w:cs="Times New Roman"/>
          <w:sz w:val="24"/>
          <w:szCs w:val="24"/>
        </w:rPr>
        <w:t>File Server</w:t>
      </w:r>
      <w:r w:rsidR="00BC6968">
        <w:rPr>
          <w:rFonts w:ascii="Times New Roman" w:hAnsi="Times New Roman" w:cs="Times New Roman"/>
          <w:sz w:val="24"/>
          <w:szCs w:val="24"/>
        </w:rPr>
        <w:t>)</w:t>
      </w:r>
    </w:p>
    <w:p w14:paraId="2F03D0FB" w14:textId="129CD509" w:rsidR="00BC6968" w:rsidRDefault="00BC6968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yer 2 Switch 1 – 1 VLAN (VLAN 1 for the Devices inside the company)</w:t>
      </w:r>
    </w:p>
    <w:p w14:paraId="25A571B8" w14:textId="13EFEE43" w:rsidR="0021223F" w:rsidRPr="0096120A" w:rsidRDefault="0021223F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MZ – Inside VLAN 2 for Proxy and </w:t>
      </w:r>
      <w:r w:rsidR="00295820">
        <w:rPr>
          <w:rFonts w:ascii="Times New Roman" w:hAnsi="Times New Roman" w:cs="Times New Roman"/>
          <w:sz w:val="24"/>
          <w:szCs w:val="24"/>
        </w:rPr>
        <w:t>File Server</w:t>
      </w:r>
      <w:r>
        <w:rPr>
          <w:rFonts w:ascii="Times New Roman" w:hAnsi="Times New Roman" w:cs="Times New Roman"/>
          <w:sz w:val="24"/>
          <w:szCs w:val="24"/>
        </w:rPr>
        <w:t>s)</w:t>
      </w:r>
    </w:p>
    <w:p w14:paraId="3944E9E3" w14:textId="3DEDD925" w:rsidR="00512CC3" w:rsidRDefault="0057548C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</w:t>
      </w:r>
      <w:r w:rsidR="00512CC3">
        <w:rPr>
          <w:rFonts w:ascii="Times New Roman" w:hAnsi="Times New Roman" w:cs="Times New Roman"/>
          <w:sz w:val="24"/>
          <w:szCs w:val="24"/>
        </w:rPr>
        <w:t>bove</w:t>
      </w:r>
      <w:r>
        <w:rPr>
          <w:rFonts w:ascii="Times New Roman" w:hAnsi="Times New Roman" w:cs="Times New Roman"/>
          <w:sz w:val="24"/>
          <w:szCs w:val="24"/>
        </w:rPr>
        <w:t>-</w:t>
      </w:r>
      <w:r w:rsidR="00512CC3">
        <w:rPr>
          <w:rFonts w:ascii="Times New Roman" w:hAnsi="Times New Roman" w:cs="Times New Roman"/>
          <w:sz w:val="24"/>
          <w:szCs w:val="24"/>
        </w:rPr>
        <w:t>given screenshot elucidates the improved network design diagram designed using Cisco Packet Tracer Software. In this configuration</w:t>
      </w:r>
      <w:r>
        <w:rPr>
          <w:rFonts w:ascii="Times New Roman" w:hAnsi="Times New Roman" w:cs="Times New Roman"/>
          <w:sz w:val="24"/>
          <w:szCs w:val="24"/>
        </w:rPr>
        <w:t>,</w:t>
      </w:r>
      <w:r w:rsidR="00512CC3">
        <w:rPr>
          <w:rFonts w:ascii="Times New Roman" w:hAnsi="Times New Roman" w:cs="Times New Roman"/>
          <w:sz w:val="24"/>
          <w:szCs w:val="24"/>
        </w:rPr>
        <w:t xml:space="preserve"> the traffic comes from external </w:t>
      </w:r>
      <w:r w:rsidR="00B67DB3">
        <w:rPr>
          <w:rFonts w:ascii="Times New Roman" w:hAnsi="Times New Roman" w:cs="Times New Roman"/>
          <w:sz w:val="24"/>
          <w:szCs w:val="24"/>
        </w:rPr>
        <w:t xml:space="preserve">to access web server </w:t>
      </w:r>
      <w:r w:rsidR="00512CC3">
        <w:rPr>
          <w:rFonts w:ascii="Times New Roman" w:hAnsi="Times New Roman" w:cs="Times New Roman"/>
          <w:sz w:val="24"/>
          <w:szCs w:val="24"/>
        </w:rPr>
        <w:t xml:space="preserve">will first come to the external firewall </w:t>
      </w:r>
      <w:r w:rsidR="00B67DB3">
        <w:rPr>
          <w:rFonts w:ascii="Times New Roman" w:hAnsi="Times New Roman" w:cs="Times New Roman"/>
          <w:sz w:val="24"/>
          <w:szCs w:val="24"/>
        </w:rPr>
        <w:t xml:space="preserve">once it filtered it will be routed by the Layer 3 switch to the internal firewall and pass to the switch then go to VLAN 3 web server. </w:t>
      </w:r>
      <w:r w:rsidR="0096120A">
        <w:rPr>
          <w:rFonts w:ascii="Times New Roman" w:hAnsi="Times New Roman" w:cs="Times New Roman"/>
          <w:sz w:val="24"/>
          <w:szCs w:val="24"/>
        </w:rPr>
        <w:t xml:space="preserve">While the traffic goes out from Web server to the external users the process flow will be the same. Also, when the internal users need to access the </w:t>
      </w:r>
      <w:r w:rsidR="00295820">
        <w:rPr>
          <w:rFonts w:ascii="Times New Roman" w:hAnsi="Times New Roman" w:cs="Times New Roman"/>
          <w:sz w:val="24"/>
          <w:szCs w:val="24"/>
        </w:rPr>
        <w:t>FILE SERVER</w:t>
      </w:r>
      <w:r w:rsidR="0096120A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96120A">
        <w:rPr>
          <w:rFonts w:ascii="Times New Roman" w:hAnsi="Times New Roman" w:cs="Times New Roman"/>
          <w:sz w:val="24"/>
          <w:szCs w:val="24"/>
        </w:rPr>
        <w:t>Proxy server they can access them from VLAN 1.</w:t>
      </w:r>
    </w:p>
    <w:p w14:paraId="734FFFA8" w14:textId="6DC26C3C" w:rsidR="00734470" w:rsidRDefault="00734470" w:rsidP="001D12C6">
      <w:pPr>
        <w:pStyle w:val="Heading3"/>
        <w:spacing w:line="360" w:lineRule="auto"/>
        <w:jc w:val="both"/>
      </w:pPr>
      <w:bookmarkStart w:id="12" w:name="_Toc25266953"/>
      <w:r>
        <w:t>Effectiveness of the proposed design</w:t>
      </w:r>
      <w:bookmarkEnd w:id="12"/>
    </w:p>
    <w:p w14:paraId="56BF379A" w14:textId="6FFE53E9" w:rsidR="00734470" w:rsidRDefault="00734470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roposed design can </w:t>
      </w:r>
      <w:r w:rsidR="00AA3118">
        <w:rPr>
          <w:rFonts w:ascii="Times New Roman" w:hAnsi="Times New Roman" w:cs="Times New Roman"/>
          <w:sz w:val="24"/>
          <w:szCs w:val="24"/>
        </w:rPr>
        <w:t>eliminate</w:t>
      </w:r>
      <w:r>
        <w:rPr>
          <w:rFonts w:ascii="Times New Roman" w:hAnsi="Times New Roman" w:cs="Times New Roman"/>
          <w:sz w:val="24"/>
          <w:szCs w:val="24"/>
        </w:rPr>
        <w:t xml:space="preserve"> all the issues listed previously. The briefs for the issues are,</w:t>
      </w:r>
    </w:p>
    <w:p w14:paraId="01CBD4C9" w14:textId="43217359" w:rsidR="00734470" w:rsidRDefault="00734470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Issues 1 </w:t>
      </w:r>
      <w:r w:rsidR="00AA3118">
        <w:rPr>
          <w:rFonts w:ascii="Times New Roman" w:hAnsi="Times New Roman" w:cs="Times New Roman"/>
          <w:b/>
          <w:bCs/>
          <w:sz w:val="24"/>
          <w:szCs w:val="24"/>
        </w:rPr>
        <w:t>–</w:t>
      </w:r>
      <w:r>
        <w:t xml:space="preserve"> </w:t>
      </w:r>
      <w:r w:rsidR="00AA3118">
        <w:rPr>
          <w:rFonts w:ascii="Times New Roman" w:hAnsi="Times New Roman" w:cs="Times New Roman"/>
          <w:sz w:val="24"/>
          <w:szCs w:val="24"/>
        </w:rPr>
        <w:t xml:space="preserve">Previously all the devices connected through a single layer 2 switch whereas in </w:t>
      </w:r>
      <w:r w:rsidR="0057548C">
        <w:rPr>
          <w:rFonts w:ascii="Times New Roman" w:hAnsi="Times New Roman" w:cs="Times New Roman"/>
          <w:sz w:val="24"/>
          <w:szCs w:val="24"/>
        </w:rPr>
        <w:t xml:space="preserve">the </w:t>
      </w:r>
      <w:r w:rsidR="00AA3118">
        <w:rPr>
          <w:rFonts w:ascii="Times New Roman" w:hAnsi="Times New Roman" w:cs="Times New Roman"/>
          <w:sz w:val="24"/>
          <w:szCs w:val="24"/>
        </w:rPr>
        <w:t xml:space="preserve">proposed design Layer 3 switch has been used to route the traffic. The purpose of using layer 3 switch here is to simplify the security management </w:t>
      </w:r>
      <w:r w:rsidR="002E5C68" w:rsidRPr="002E5C6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Lavanya, 2018)</w:t>
      </w:r>
      <w:r w:rsidR="002E5C68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="00AA3118">
        <w:rPr>
          <w:rFonts w:ascii="Times New Roman" w:hAnsi="Times New Roman" w:cs="Times New Roman"/>
          <w:sz w:val="24"/>
          <w:szCs w:val="24"/>
        </w:rPr>
        <w:t>and as well as to provide high-speed scalability.</w:t>
      </w:r>
      <w:r w:rsidR="00F10DB0">
        <w:rPr>
          <w:rFonts w:ascii="Times New Roman" w:hAnsi="Times New Roman" w:cs="Times New Roman"/>
          <w:sz w:val="24"/>
          <w:szCs w:val="24"/>
        </w:rPr>
        <w:t xml:space="preserve"> Also, it supports inter VLAN routing. </w:t>
      </w:r>
    </w:p>
    <w:p w14:paraId="33E90AB1" w14:textId="4D81B944" w:rsidR="00F10DB0" w:rsidRDefault="00F10DB0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Issues 2 – </w:t>
      </w:r>
      <w:r>
        <w:rPr>
          <w:rFonts w:ascii="Times New Roman" w:hAnsi="Times New Roman" w:cs="Times New Roman"/>
          <w:sz w:val="24"/>
          <w:szCs w:val="24"/>
        </w:rPr>
        <w:t xml:space="preserve">Previously all the Proxy, Web and </w:t>
      </w:r>
      <w:r w:rsidR="00295820">
        <w:rPr>
          <w:rFonts w:ascii="Times New Roman" w:hAnsi="Times New Roman" w:cs="Times New Roman"/>
          <w:sz w:val="24"/>
          <w:szCs w:val="24"/>
        </w:rPr>
        <w:t>File Server</w:t>
      </w:r>
      <w:r>
        <w:rPr>
          <w:rFonts w:ascii="Times New Roman" w:hAnsi="Times New Roman" w:cs="Times New Roman"/>
          <w:sz w:val="24"/>
          <w:szCs w:val="24"/>
        </w:rPr>
        <w:t xml:space="preserve">s connected directly into the switch now in </w:t>
      </w:r>
      <w:r w:rsidR="0057548C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new design the servers are divided and kept into DMZ and VLAN. Also, </w:t>
      </w:r>
      <w:r w:rsidR="00891858">
        <w:rPr>
          <w:rFonts w:ascii="Times New Roman" w:hAnsi="Times New Roman" w:cs="Times New Roman"/>
          <w:sz w:val="24"/>
          <w:szCs w:val="24"/>
        </w:rPr>
        <w:t xml:space="preserve">as given in requirement the external users who want to access the webserver can be routed to the VLAN 1 where they can not access </w:t>
      </w:r>
      <w:r w:rsidR="00295820">
        <w:rPr>
          <w:rFonts w:ascii="Times New Roman" w:hAnsi="Times New Roman" w:cs="Times New Roman"/>
          <w:sz w:val="24"/>
          <w:szCs w:val="24"/>
        </w:rPr>
        <w:t>FILE SERVER</w:t>
      </w:r>
      <w:r w:rsidR="00891858">
        <w:rPr>
          <w:rFonts w:ascii="Times New Roman" w:hAnsi="Times New Roman" w:cs="Times New Roman"/>
          <w:sz w:val="24"/>
          <w:szCs w:val="24"/>
        </w:rPr>
        <w:t xml:space="preserve"> or Proxy servers.</w:t>
      </w:r>
    </w:p>
    <w:p w14:paraId="38D21D5F" w14:textId="2267F215" w:rsidR="009831A4" w:rsidRDefault="00891858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Issue 3 – </w:t>
      </w:r>
      <w:r>
        <w:rPr>
          <w:rFonts w:ascii="Times New Roman" w:hAnsi="Times New Roman" w:cs="Times New Roman"/>
          <w:sz w:val="24"/>
          <w:szCs w:val="24"/>
        </w:rPr>
        <w:t xml:space="preserve">Earlier all the devices and servers came under </w:t>
      </w:r>
      <w:r w:rsidR="0057548C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single network where compromising one device lead to exposure of </w:t>
      </w:r>
      <w:r w:rsidR="0057548C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entire network. In </w:t>
      </w:r>
      <w:r w:rsidR="0057548C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new design</w:t>
      </w:r>
      <w:r w:rsidR="0057548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 entire network is divided into 3 VLANs using 2 Switches so now </w:t>
      </w:r>
      <w:r w:rsidR="009831A4">
        <w:rPr>
          <w:rFonts w:ascii="Times New Roman" w:hAnsi="Times New Roman" w:cs="Times New Roman"/>
          <w:sz w:val="24"/>
          <w:szCs w:val="24"/>
        </w:rPr>
        <w:t xml:space="preserve">the issues can be avoided. </w:t>
      </w:r>
    </w:p>
    <w:p w14:paraId="666A4987" w14:textId="1D35CC5F" w:rsidR="00891858" w:rsidRDefault="000D7D76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Issue 4 – </w:t>
      </w:r>
      <w:r>
        <w:rPr>
          <w:rFonts w:ascii="Times New Roman" w:hAnsi="Times New Roman" w:cs="Times New Roman"/>
          <w:sz w:val="24"/>
          <w:szCs w:val="24"/>
        </w:rPr>
        <w:t>I</w:t>
      </w:r>
      <w:r w:rsidR="009831A4">
        <w:rPr>
          <w:rFonts w:ascii="Times New Roman" w:hAnsi="Times New Roman" w:cs="Times New Roman"/>
          <w:sz w:val="24"/>
          <w:szCs w:val="24"/>
        </w:rPr>
        <w:t>n this new design 2 Firewalls ha</w:t>
      </w:r>
      <w:r w:rsidR="0057548C">
        <w:rPr>
          <w:rFonts w:ascii="Times New Roman" w:hAnsi="Times New Roman" w:cs="Times New Roman"/>
          <w:sz w:val="24"/>
          <w:szCs w:val="24"/>
        </w:rPr>
        <w:t>ve</w:t>
      </w:r>
      <w:r w:rsidR="009831A4">
        <w:rPr>
          <w:rFonts w:ascii="Times New Roman" w:hAnsi="Times New Roman" w:cs="Times New Roman"/>
          <w:sz w:val="24"/>
          <w:szCs w:val="24"/>
        </w:rPr>
        <w:t xml:space="preserve"> been added where one is for the incoming traffic and another one is for outgoing traffic. </w:t>
      </w:r>
      <w:r>
        <w:rPr>
          <w:rFonts w:ascii="Times New Roman" w:hAnsi="Times New Roman" w:cs="Times New Roman"/>
          <w:sz w:val="24"/>
          <w:szCs w:val="24"/>
        </w:rPr>
        <w:t>In this configuration</w:t>
      </w:r>
      <w:r w:rsidR="0057548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 internal resources/devices can be safer from DOS. </w:t>
      </w:r>
      <w:r w:rsidR="00DF4577">
        <w:rPr>
          <w:rFonts w:ascii="Times New Roman" w:hAnsi="Times New Roman" w:cs="Times New Roman"/>
          <w:sz w:val="24"/>
          <w:szCs w:val="24"/>
        </w:rPr>
        <w:t xml:space="preserve">Also, </w:t>
      </w:r>
      <w:r w:rsidR="0057548C">
        <w:rPr>
          <w:rFonts w:ascii="Times New Roman" w:hAnsi="Times New Roman" w:cs="Times New Roman"/>
          <w:sz w:val="24"/>
          <w:szCs w:val="24"/>
        </w:rPr>
        <w:t xml:space="preserve">the </w:t>
      </w:r>
      <w:r w:rsidR="00DF4577">
        <w:rPr>
          <w:rFonts w:ascii="Times New Roman" w:hAnsi="Times New Roman" w:cs="Times New Roman"/>
          <w:sz w:val="24"/>
          <w:szCs w:val="24"/>
        </w:rPr>
        <w:t xml:space="preserve">implementation of DMZ </w:t>
      </w:r>
      <w:r w:rsidR="00964B96">
        <w:rPr>
          <w:rFonts w:ascii="Times New Roman" w:hAnsi="Times New Roman" w:cs="Times New Roman"/>
          <w:sz w:val="24"/>
          <w:szCs w:val="24"/>
        </w:rPr>
        <w:t xml:space="preserve">will </w:t>
      </w:r>
      <w:r w:rsidR="00DF4577">
        <w:rPr>
          <w:rFonts w:ascii="Times New Roman" w:hAnsi="Times New Roman" w:cs="Times New Roman"/>
          <w:sz w:val="24"/>
          <w:szCs w:val="24"/>
        </w:rPr>
        <w:t xml:space="preserve">increase the security for the </w:t>
      </w:r>
      <w:r w:rsidR="00295820">
        <w:rPr>
          <w:rFonts w:ascii="Times New Roman" w:hAnsi="Times New Roman" w:cs="Times New Roman"/>
          <w:sz w:val="24"/>
          <w:szCs w:val="24"/>
        </w:rPr>
        <w:t>FILE SERVER</w:t>
      </w:r>
      <w:r w:rsidR="00DF4577">
        <w:rPr>
          <w:rFonts w:ascii="Times New Roman" w:hAnsi="Times New Roman" w:cs="Times New Roman"/>
          <w:sz w:val="24"/>
          <w:szCs w:val="24"/>
        </w:rPr>
        <w:t xml:space="preserve"> and Proxy ser</w:t>
      </w:r>
      <w:r w:rsidR="00EC21F7">
        <w:rPr>
          <w:rFonts w:ascii="Times New Roman" w:hAnsi="Times New Roman" w:cs="Times New Roman"/>
          <w:sz w:val="24"/>
          <w:szCs w:val="24"/>
        </w:rPr>
        <w:t>v</w:t>
      </w:r>
      <w:r w:rsidR="00DF4577">
        <w:rPr>
          <w:rFonts w:ascii="Times New Roman" w:hAnsi="Times New Roman" w:cs="Times New Roman"/>
          <w:sz w:val="24"/>
          <w:szCs w:val="24"/>
        </w:rPr>
        <w:t>er</w:t>
      </w:r>
      <w:r w:rsidR="0057548C">
        <w:rPr>
          <w:rFonts w:ascii="Times New Roman" w:hAnsi="Times New Roman" w:cs="Times New Roman"/>
          <w:sz w:val="24"/>
          <w:szCs w:val="24"/>
        </w:rPr>
        <w:t>s</w:t>
      </w:r>
      <w:r w:rsidR="00DF4577">
        <w:rPr>
          <w:rFonts w:ascii="Times New Roman" w:hAnsi="Times New Roman" w:cs="Times New Roman"/>
          <w:sz w:val="24"/>
          <w:szCs w:val="24"/>
        </w:rPr>
        <w:t>.</w:t>
      </w:r>
    </w:p>
    <w:p w14:paraId="6C8AF64E" w14:textId="29D9F0C3" w:rsidR="00C7134C" w:rsidRDefault="00B81E6F" w:rsidP="001D12C6">
      <w:pPr>
        <w:pStyle w:val="Heading1"/>
        <w:spacing w:line="360" w:lineRule="auto"/>
        <w:jc w:val="both"/>
      </w:pPr>
      <w:bookmarkStart w:id="13" w:name="_Toc25266954"/>
      <w:r>
        <w:t xml:space="preserve">Task </w:t>
      </w:r>
      <w:r w:rsidR="00C7134C">
        <w:t>5. Internet Usage Monitoring Policy</w:t>
      </w:r>
      <w:bookmarkEnd w:id="13"/>
    </w:p>
    <w:p w14:paraId="7D65B539" w14:textId="7361896B" w:rsidR="00C7134C" w:rsidRDefault="00C7134C" w:rsidP="001D12C6">
      <w:pPr>
        <w:spacing w:line="360" w:lineRule="auto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t>In general</w:t>
      </w:r>
      <w:r w:rsidR="0029582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7548C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internet usage policy is used to provide the employees of an organization </w:t>
      </w:r>
      <w:r w:rsidR="0057548C">
        <w:rPr>
          <w:rFonts w:ascii="Times New Roman" w:hAnsi="Times New Roman" w:cs="Times New Roman"/>
          <w:sz w:val="24"/>
          <w:szCs w:val="24"/>
        </w:rPr>
        <w:t>wi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7548C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proper usage company network, internet access</w:t>
      </w:r>
      <w:r w:rsidR="0057548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devices</w:t>
      </w:r>
      <w:r w:rsidR="00E35824" w:rsidRPr="00E35824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="00E35824" w:rsidRPr="00E358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GFI, 2019)</w:t>
      </w:r>
      <w:r>
        <w:rPr>
          <w:rFonts w:ascii="Times New Roman" w:hAnsi="Times New Roman" w:cs="Times New Roman"/>
          <w:sz w:val="24"/>
          <w:szCs w:val="24"/>
        </w:rPr>
        <w:t>. The advantage of internet usage policy is if an employee use</w:t>
      </w:r>
      <w:r w:rsidR="0057548C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he internet access to access something that he/she not supposed to access and if it mentioned in the policy then under this circumference</w:t>
      </w:r>
      <w:r w:rsidR="00535BEE">
        <w:rPr>
          <w:rFonts w:ascii="Times New Roman" w:hAnsi="Times New Roman" w:cs="Times New Roman"/>
          <w:sz w:val="24"/>
          <w:szCs w:val="24"/>
        </w:rPr>
        <w:t xml:space="preserve"> the internet usage policy will reduce the business risks as a</w:t>
      </w:r>
      <w:r w:rsidR="0057548C">
        <w:rPr>
          <w:rFonts w:ascii="Times New Roman" w:hAnsi="Times New Roman" w:cs="Times New Roman"/>
          <w:sz w:val="24"/>
          <w:szCs w:val="24"/>
        </w:rPr>
        <w:t>n</w:t>
      </w:r>
      <w:r w:rsidR="00535BEE">
        <w:rPr>
          <w:rFonts w:ascii="Times New Roman" w:hAnsi="Times New Roman" w:cs="Times New Roman"/>
          <w:sz w:val="24"/>
          <w:szCs w:val="24"/>
        </w:rPr>
        <w:t xml:space="preserve"> outcome of employee </w:t>
      </w:r>
      <w:r w:rsidR="0057548C">
        <w:rPr>
          <w:rFonts w:ascii="Times New Roman" w:hAnsi="Times New Roman" w:cs="Times New Roman"/>
          <w:sz w:val="24"/>
          <w:szCs w:val="24"/>
          <w:shd w:val="clear" w:color="auto" w:fill="FFFFFF"/>
        </w:rPr>
        <w:t>fault</w:t>
      </w:r>
      <w:r w:rsidR="00535BE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.</w:t>
      </w:r>
    </w:p>
    <w:p w14:paraId="63E816BD" w14:textId="77A5CC21" w:rsidR="00535BEE" w:rsidRDefault="00EF738E" w:rsidP="001D12C6">
      <w:pPr>
        <w:pStyle w:val="Heading2"/>
        <w:spacing w:line="360" w:lineRule="auto"/>
        <w:jc w:val="both"/>
      </w:pPr>
      <w:bookmarkStart w:id="14" w:name="_Toc25266955"/>
      <w:r>
        <w:t>5.1 Internet Monitoring</w:t>
      </w:r>
      <w:bookmarkEnd w:id="14"/>
    </w:p>
    <w:p w14:paraId="2E94FD1C" w14:textId="2C0F7EF7" w:rsidR="00981024" w:rsidRDefault="00981024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department will monitor internet usage from all the devices such as Desktop/Laptop PC,etc.. that are connected to the organi</w:t>
      </w:r>
      <w:r w:rsidR="0057548C">
        <w:rPr>
          <w:rFonts w:ascii="Times New Roman" w:hAnsi="Times New Roman" w:cs="Times New Roman"/>
          <w:sz w:val="24"/>
          <w:szCs w:val="24"/>
        </w:rPr>
        <w:t>z</w:t>
      </w:r>
      <w:r>
        <w:rPr>
          <w:rFonts w:ascii="Times New Roman" w:hAnsi="Times New Roman" w:cs="Times New Roman"/>
          <w:sz w:val="24"/>
          <w:szCs w:val="24"/>
        </w:rPr>
        <w:t>ation network</w:t>
      </w:r>
      <w:r w:rsidR="00E35824">
        <w:rPr>
          <w:rFonts w:ascii="Times New Roman" w:hAnsi="Times New Roman" w:cs="Times New Roman"/>
          <w:sz w:val="24"/>
          <w:szCs w:val="24"/>
        </w:rPr>
        <w:t xml:space="preserve"> </w:t>
      </w:r>
      <w:r w:rsidR="00E35824" w:rsidRPr="00E358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Sans, 2019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A663B0A" w14:textId="790A9332" w:rsidR="00981024" w:rsidRDefault="00981024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raffic monitoring system will lodge the following attributes,</w:t>
      </w:r>
    </w:p>
    <w:p w14:paraId="25BDEDD6" w14:textId="2CFA3E53" w:rsidR="00981024" w:rsidRDefault="00981024" w:rsidP="001D12C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urce IP</w:t>
      </w:r>
    </w:p>
    <w:p w14:paraId="1735BC70" w14:textId="37C01035" w:rsidR="00981024" w:rsidRDefault="00981024" w:rsidP="001D12C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C address</w:t>
      </w:r>
    </w:p>
    <w:p w14:paraId="5E3A99E4" w14:textId="63C9C25A" w:rsidR="00981024" w:rsidRDefault="00981024" w:rsidP="001D12C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and time</w:t>
      </w:r>
    </w:p>
    <w:p w14:paraId="4E31F147" w14:textId="210A2272" w:rsidR="00981024" w:rsidRDefault="00981024" w:rsidP="001D12C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tocol used</w:t>
      </w:r>
    </w:p>
    <w:p w14:paraId="1CD828F6" w14:textId="27071BF8" w:rsidR="00981024" w:rsidRDefault="00981024" w:rsidP="001D12C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tination IP/address</w:t>
      </w:r>
    </w:p>
    <w:p w14:paraId="56C8CBD0" w14:textId="28DAA3BF" w:rsidR="00981024" w:rsidRPr="00981024" w:rsidRDefault="00981024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lodged record will be maintained for </w:t>
      </w:r>
      <w:r w:rsidR="00724515">
        <w:rPr>
          <w:rFonts w:ascii="Times New Roman" w:hAnsi="Times New Roman" w:cs="Times New Roman"/>
          <w:sz w:val="24"/>
          <w:szCs w:val="24"/>
        </w:rPr>
        <w:t xml:space="preserve">180 days which is recommended </w:t>
      </w:r>
      <w:r w:rsidR="00E35824" w:rsidRPr="00E358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Sans, 2019)</w:t>
      </w:r>
      <w:r w:rsidR="00724515">
        <w:rPr>
          <w:rFonts w:ascii="Times New Roman" w:hAnsi="Times New Roman" w:cs="Times New Roman"/>
          <w:sz w:val="24"/>
          <w:szCs w:val="24"/>
        </w:rPr>
        <w:t>.</w:t>
      </w:r>
    </w:p>
    <w:p w14:paraId="1C14062D" w14:textId="42FB6967" w:rsidR="00EF738E" w:rsidRDefault="00C77DCC" w:rsidP="001D12C6">
      <w:pPr>
        <w:pStyle w:val="Heading2"/>
        <w:spacing w:line="360" w:lineRule="auto"/>
        <w:jc w:val="both"/>
      </w:pPr>
      <w:bookmarkStart w:id="15" w:name="_Toc25266956"/>
      <w:r>
        <w:t>5.2 Internet filtering policy</w:t>
      </w:r>
      <w:bookmarkEnd w:id="15"/>
    </w:p>
    <w:p w14:paraId="3BF2D282" w14:textId="531806DD" w:rsidR="00C77DCC" w:rsidRPr="00C77DCC" w:rsidRDefault="00C77DCC" w:rsidP="001D12C6">
      <w:p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 IT department shall block access to all the protocols and websites that </w:t>
      </w:r>
      <w:r w:rsidR="0057548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violate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e state, local, or federal law or the equivalent or interfere with the organi</w:t>
      </w:r>
      <w:r w:rsidR="0057548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z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tion’s mission and vision. Protocols and websites that come under the following categories will be blocked  </w:t>
      </w:r>
    </w:p>
    <w:p w14:paraId="57B6659A" w14:textId="77777777" w:rsidR="00924F4A" w:rsidRPr="00924F4A" w:rsidRDefault="00C77DCC" w:rsidP="001D12C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4F4A">
        <w:rPr>
          <w:rFonts w:ascii="Times New Roman" w:hAnsi="Times New Roman" w:cs="Times New Roman"/>
          <w:sz w:val="24"/>
          <w:szCs w:val="24"/>
        </w:rPr>
        <w:t xml:space="preserve">Advertisements &amp; Pop-Ups </w:t>
      </w:r>
    </w:p>
    <w:p w14:paraId="1572B713" w14:textId="0340602E" w:rsidR="00C77DCC" w:rsidRPr="00924F4A" w:rsidRDefault="00924F4A" w:rsidP="001D12C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4F4A">
        <w:rPr>
          <w:rFonts w:ascii="Times New Roman" w:hAnsi="Times New Roman" w:cs="Times New Roman"/>
          <w:sz w:val="24"/>
          <w:szCs w:val="24"/>
        </w:rPr>
        <w:t>Adult/Sexually Explicit Material</w:t>
      </w:r>
    </w:p>
    <w:p w14:paraId="1057F470" w14:textId="77777777" w:rsidR="00924F4A" w:rsidRPr="00924F4A" w:rsidRDefault="00C77DCC" w:rsidP="001D12C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4F4A">
        <w:rPr>
          <w:rFonts w:ascii="Times New Roman" w:hAnsi="Times New Roman" w:cs="Times New Roman"/>
          <w:sz w:val="24"/>
          <w:szCs w:val="24"/>
        </w:rPr>
        <w:t xml:space="preserve">Chat and Instant Messaging </w:t>
      </w:r>
    </w:p>
    <w:p w14:paraId="4D277158" w14:textId="77777777" w:rsidR="00924F4A" w:rsidRPr="00924F4A" w:rsidRDefault="00C77DCC" w:rsidP="001D12C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4F4A">
        <w:rPr>
          <w:rFonts w:ascii="Times New Roman" w:hAnsi="Times New Roman" w:cs="Times New Roman"/>
          <w:sz w:val="24"/>
          <w:szCs w:val="24"/>
        </w:rPr>
        <w:lastRenderedPageBreak/>
        <w:t xml:space="preserve">Gambling </w:t>
      </w:r>
    </w:p>
    <w:p w14:paraId="2A1C8F71" w14:textId="77777777" w:rsidR="00924F4A" w:rsidRPr="00924F4A" w:rsidRDefault="00C77DCC" w:rsidP="001D12C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4F4A">
        <w:rPr>
          <w:rFonts w:ascii="Times New Roman" w:hAnsi="Times New Roman" w:cs="Times New Roman"/>
          <w:sz w:val="24"/>
          <w:szCs w:val="24"/>
        </w:rPr>
        <w:t>Hacking</w:t>
      </w:r>
    </w:p>
    <w:p w14:paraId="2AB6C8D5" w14:textId="77777777" w:rsidR="00924F4A" w:rsidRPr="00924F4A" w:rsidRDefault="00C77DCC" w:rsidP="001D12C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4F4A">
        <w:rPr>
          <w:rFonts w:ascii="Times New Roman" w:hAnsi="Times New Roman" w:cs="Times New Roman"/>
          <w:sz w:val="24"/>
          <w:szCs w:val="24"/>
        </w:rPr>
        <w:t>Illegal Drugs</w:t>
      </w:r>
    </w:p>
    <w:p w14:paraId="36CFC0B0" w14:textId="77777777" w:rsidR="00924F4A" w:rsidRPr="00924F4A" w:rsidRDefault="00C77DCC" w:rsidP="001D12C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4F4A">
        <w:rPr>
          <w:rFonts w:ascii="Times New Roman" w:hAnsi="Times New Roman" w:cs="Times New Roman"/>
          <w:sz w:val="24"/>
          <w:szCs w:val="24"/>
        </w:rPr>
        <w:t xml:space="preserve">Peer to Peer File Sharing </w:t>
      </w:r>
    </w:p>
    <w:p w14:paraId="1B3B099D" w14:textId="77777777" w:rsidR="00924F4A" w:rsidRPr="00924F4A" w:rsidRDefault="00C77DCC" w:rsidP="001D12C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4F4A">
        <w:rPr>
          <w:rFonts w:ascii="Times New Roman" w:hAnsi="Times New Roman" w:cs="Times New Roman"/>
          <w:sz w:val="24"/>
          <w:szCs w:val="24"/>
        </w:rPr>
        <w:t>Personals and Dating</w:t>
      </w:r>
    </w:p>
    <w:p w14:paraId="1D5EC847" w14:textId="77777777" w:rsidR="00924F4A" w:rsidRPr="00924F4A" w:rsidRDefault="00C77DCC" w:rsidP="001D12C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4F4A">
        <w:rPr>
          <w:rFonts w:ascii="Times New Roman" w:hAnsi="Times New Roman" w:cs="Times New Roman"/>
          <w:sz w:val="24"/>
          <w:szCs w:val="24"/>
        </w:rPr>
        <w:t>Social Network Services</w:t>
      </w:r>
    </w:p>
    <w:p w14:paraId="43E109A3" w14:textId="77777777" w:rsidR="00924F4A" w:rsidRPr="00924F4A" w:rsidRDefault="00C77DCC" w:rsidP="001D12C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4F4A">
        <w:rPr>
          <w:rFonts w:ascii="Times New Roman" w:hAnsi="Times New Roman" w:cs="Times New Roman"/>
          <w:sz w:val="24"/>
          <w:szCs w:val="24"/>
        </w:rPr>
        <w:t xml:space="preserve">SPAM, Phishing and Fraud </w:t>
      </w:r>
    </w:p>
    <w:p w14:paraId="1FF6D5FF" w14:textId="77777777" w:rsidR="00924F4A" w:rsidRPr="00924F4A" w:rsidRDefault="00C77DCC" w:rsidP="001D12C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4F4A">
        <w:rPr>
          <w:rFonts w:ascii="Times New Roman" w:hAnsi="Times New Roman" w:cs="Times New Roman"/>
          <w:sz w:val="24"/>
          <w:szCs w:val="24"/>
        </w:rPr>
        <w:t>Spyware</w:t>
      </w:r>
    </w:p>
    <w:p w14:paraId="08BACD44" w14:textId="77777777" w:rsidR="00924F4A" w:rsidRPr="00924F4A" w:rsidRDefault="00C77DCC" w:rsidP="001D12C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4F4A">
        <w:rPr>
          <w:rFonts w:ascii="Times New Roman" w:hAnsi="Times New Roman" w:cs="Times New Roman"/>
          <w:sz w:val="24"/>
          <w:szCs w:val="24"/>
        </w:rPr>
        <w:t xml:space="preserve">Offensive Content </w:t>
      </w:r>
    </w:p>
    <w:p w14:paraId="42077C1E" w14:textId="5BCC223A" w:rsidR="00C77DCC" w:rsidRDefault="00C77DCC" w:rsidP="001D12C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4F4A">
        <w:rPr>
          <w:rFonts w:ascii="Times New Roman" w:hAnsi="Times New Roman" w:cs="Times New Roman"/>
          <w:sz w:val="24"/>
          <w:szCs w:val="24"/>
        </w:rPr>
        <w:t>Violence, Intolerance</w:t>
      </w:r>
      <w:r w:rsidR="0057548C">
        <w:rPr>
          <w:rFonts w:ascii="Times New Roman" w:hAnsi="Times New Roman" w:cs="Times New Roman"/>
          <w:sz w:val="24"/>
          <w:szCs w:val="24"/>
        </w:rPr>
        <w:t>,</w:t>
      </w:r>
      <w:r w:rsidRPr="00924F4A">
        <w:rPr>
          <w:rFonts w:ascii="Times New Roman" w:hAnsi="Times New Roman" w:cs="Times New Roman"/>
          <w:sz w:val="24"/>
          <w:szCs w:val="24"/>
        </w:rPr>
        <w:t xml:space="preserve"> and Hate</w:t>
      </w:r>
    </w:p>
    <w:p w14:paraId="7AE7F8B1" w14:textId="1FC4D62F" w:rsidR="00924F4A" w:rsidRDefault="00924F4A" w:rsidP="001D12C6">
      <w:pPr>
        <w:pStyle w:val="Heading2"/>
        <w:spacing w:line="360" w:lineRule="auto"/>
        <w:jc w:val="both"/>
      </w:pPr>
      <w:bookmarkStart w:id="16" w:name="_Toc25266957"/>
      <w:r>
        <w:t>5.3 End-user responsibilities</w:t>
      </w:r>
      <w:bookmarkEnd w:id="16"/>
    </w:p>
    <w:p w14:paraId="6FBB5FE1" w14:textId="4149F206" w:rsidR="00924F4A" w:rsidRPr="00C7766F" w:rsidRDefault="00924F4A" w:rsidP="001D12C6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7766F">
        <w:rPr>
          <w:rFonts w:ascii="Times New Roman" w:hAnsi="Times New Roman" w:cs="Times New Roman"/>
          <w:sz w:val="24"/>
          <w:szCs w:val="24"/>
        </w:rPr>
        <w:t>All the employees and users must obey all state, federal, and local laws.</w:t>
      </w:r>
    </w:p>
    <w:p w14:paraId="12CE3A98" w14:textId="19D66D60" w:rsidR="00924F4A" w:rsidRPr="00C7766F" w:rsidRDefault="00924F4A" w:rsidP="001D12C6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7766F">
        <w:rPr>
          <w:rFonts w:ascii="Times New Roman" w:hAnsi="Times New Roman" w:cs="Times New Roman"/>
          <w:sz w:val="24"/>
          <w:szCs w:val="24"/>
        </w:rPr>
        <w:t xml:space="preserve">All the employees </w:t>
      </w:r>
      <w:r w:rsidR="002F2EC3" w:rsidRPr="00C7766F">
        <w:rPr>
          <w:rFonts w:ascii="Times New Roman" w:hAnsi="Times New Roman" w:cs="Times New Roman"/>
          <w:sz w:val="24"/>
          <w:szCs w:val="24"/>
        </w:rPr>
        <w:t xml:space="preserve">and users </w:t>
      </w:r>
      <w:r w:rsidRPr="00C7766F">
        <w:rPr>
          <w:rFonts w:ascii="Times New Roman" w:hAnsi="Times New Roman" w:cs="Times New Roman"/>
          <w:sz w:val="24"/>
          <w:szCs w:val="24"/>
        </w:rPr>
        <w:t>must obey all appropriate copyright laws</w:t>
      </w:r>
      <w:r w:rsidR="002F2EC3" w:rsidRPr="00C7766F">
        <w:rPr>
          <w:rFonts w:ascii="Times New Roman" w:hAnsi="Times New Roman" w:cs="Times New Roman"/>
          <w:sz w:val="24"/>
          <w:szCs w:val="24"/>
        </w:rPr>
        <w:t xml:space="preserve"> and perhaps bear responsible for any violations.</w:t>
      </w:r>
    </w:p>
    <w:p w14:paraId="004FB51D" w14:textId="5E2E80BF" w:rsidR="002F2EC3" w:rsidRPr="00C7766F" w:rsidRDefault="002F2EC3" w:rsidP="001D12C6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7766F">
        <w:rPr>
          <w:rFonts w:ascii="Times New Roman" w:hAnsi="Times New Roman" w:cs="Times New Roman"/>
          <w:sz w:val="24"/>
          <w:szCs w:val="24"/>
        </w:rPr>
        <w:t>All the employees and users must obey all kind of license agreements which includes legal restrictions of use and copy.</w:t>
      </w:r>
    </w:p>
    <w:p w14:paraId="390DFAE0" w14:textId="1A55297F" w:rsidR="00CF34A8" w:rsidRPr="00C7766F" w:rsidRDefault="00CF34A8" w:rsidP="001D12C6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7766F">
        <w:rPr>
          <w:rFonts w:ascii="Times New Roman" w:hAnsi="Times New Roman" w:cs="Times New Roman"/>
          <w:sz w:val="24"/>
          <w:szCs w:val="24"/>
        </w:rPr>
        <w:t xml:space="preserve">Using </w:t>
      </w:r>
      <w:r w:rsidR="0057548C">
        <w:rPr>
          <w:rFonts w:ascii="Times New Roman" w:hAnsi="Times New Roman" w:cs="Times New Roman"/>
          <w:sz w:val="24"/>
          <w:szCs w:val="24"/>
        </w:rPr>
        <w:t xml:space="preserve">the </w:t>
      </w:r>
      <w:r w:rsidRPr="00C7766F">
        <w:rPr>
          <w:rFonts w:ascii="Times New Roman" w:hAnsi="Times New Roman" w:cs="Times New Roman"/>
          <w:sz w:val="24"/>
          <w:szCs w:val="24"/>
        </w:rPr>
        <w:t>organi</w:t>
      </w:r>
      <w:r w:rsidR="0057548C">
        <w:rPr>
          <w:rFonts w:ascii="Times New Roman" w:hAnsi="Times New Roman" w:cs="Times New Roman"/>
          <w:sz w:val="24"/>
          <w:szCs w:val="24"/>
        </w:rPr>
        <w:t>z</w:t>
      </w:r>
      <w:r w:rsidRPr="00C7766F">
        <w:rPr>
          <w:rFonts w:ascii="Times New Roman" w:hAnsi="Times New Roman" w:cs="Times New Roman"/>
          <w:sz w:val="24"/>
          <w:szCs w:val="24"/>
        </w:rPr>
        <w:t>ation</w:t>
      </w:r>
      <w:r w:rsidR="0057548C">
        <w:rPr>
          <w:rFonts w:ascii="Times New Roman" w:hAnsi="Times New Roman" w:cs="Times New Roman"/>
          <w:sz w:val="24"/>
          <w:szCs w:val="24"/>
        </w:rPr>
        <w:t>'</w:t>
      </w:r>
      <w:r w:rsidRPr="00C7766F">
        <w:rPr>
          <w:rFonts w:ascii="Times New Roman" w:hAnsi="Times New Roman" w:cs="Times New Roman"/>
          <w:sz w:val="24"/>
          <w:szCs w:val="24"/>
        </w:rPr>
        <w:t>s IT resources for personal commercial purposes or personal economic advantage is now tolerable.</w:t>
      </w:r>
    </w:p>
    <w:p w14:paraId="6891D51B" w14:textId="209A66F4" w:rsidR="00CF34A8" w:rsidRPr="00C7766F" w:rsidRDefault="00CF34A8" w:rsidP="001D12C6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7766F">
        <w:rPr>
          <w:rFonts w:ascii="Times New Roman" w:hAnsi="Times New Roman" w:cs="Times New Roman"/>
          <w:sz w:val="24"/>
          <w:szCs w:val="24"/>
        </w:rPr>
        <w:t>Using IT resources in order to gain unauthori</w:t>
      </w:r>
      <w:r w:rsidR="00CE50A2">
        <w:rPr>
          <w:rFonts w:ascii="Times New Roman" w:hAnsi="Times New Roman" w:cs="Times New Roman"/>
          <w:sz w:val="24"/>
          <w:szCs w:val="24"/>
        </w:rPr>
        <w:t>z</w:t>
      </w:r>
      <w:r w:rsidRPr="00C7766F">
        <w:rPr>
          <w:rFonts w:ascii="Times New Roman" w:hAnsi="Times New Roman" w:cs="Times New Roman"/>
          <w:sz w:val="24"/>
          <w:szCs w:val="24"/>
        </w:rPr>
        <w:t>ed access to any whatever is not allowed.</w:t>
      </w:r>
    </w:p>
    <w:p w14:paraId="300C002B" w14:textId="23117FE3" w:rsidR="00CF34A8" w:rsidRPr="00C7766F" w:rsidRDefault="00CF34A8" w:rsidP="001D12C6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7766F">
        <w:rPr>
          <w:rFonts w:ascii="Times New Roman" w:hAnsi="Times New Roman" w:cs="Times New Roman"/>
          <w:sz w:val="24"/>
          <w:szCs w:val="24"/>
        </w:rPr>
        <w:t xml:space="preserve">All the employees and users must only use </w:t>
      </w:r>
      <w:r w:rsidR="00CE50A2">
        <w:rPr>
          <w:rFonts w:ascii="Times New Roman" w:hAnsi="Times New Roman" w:cs="Times New Roman"/>
          <w:sz w:val="24"/>
          <w:szCs w:val="24"/>
        </w:rPr>
        <w:t xml:space="preserve">the </w:t>
      </w:r>
      <w:r w:rsidRPr="00C7766F">
        <w:rPr>
          <w:rFonts w:ascii="Times New Roman" w:hAnsi="Times New Roman" w:cs="Times New Roman"/>
          <w:sz w:val="24"/>
          <w:szCs w:val="24"/>
        </w:rPr>
        <w:t>equipment, services, password, and accounts for which they have authorization.</w:t>
      </w:r>
    </w:p>
    <w:p w14:paraId="244033EC" w14:textId="3D735D92" w:rsidR="00CF34A8" w:rsidRPr="00C7766F" w:rsidRDefault="00CF34A8" w:rsidP="001D12C6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7766F">
        <w:rPr>
          <w:rFonts w:ascii="Times New Roman" w:hAnsi="Times New Roman" w:cs="Times New Roman"/>
          <w:sz w:val="24"/>
          <w:szCs w:val="24"/>
        </w:rPr>
        <w:t>All the employees and users must not intentionally render useless, or damage, any date, software, or equipment.</w:t>
      </w:r>
    </w:p>
    <w:p w14:paraId="5C20BCBF" w14:textId="5E6C6E96" w:rsidR="00924F4A" w:rsidRPr="0035548B" w:rsidRDefault="00CF34A8" w:rsidP="001D12C6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eastAsia="Times New Roman" w:hAnsi="Arial" w:cs="Arial"/>
          <w:color w:val="000000"/>
          <w:sz w:val="21"/>
          <w:szCs w:val="21"/>
          <w:lang w:eastAsia="en-IN"/>
        </w:rPr>
      </w:pPr>
      <w:r w:rsidRPr="00C7766F">
        <w:rPr>
          <w:rFonts w:ascii="Times New Roman" w:hAnsi="Times New Roman" w:cs="Times New Roman"/>
          <w:sz w:val="24"/>
          <w:szCs w:val="24"/>
        </w:rPr>
        <w:t>The employees and users should not allow unauthori</w:t>
      </w:r>
      <w:r w:rsidR="00CE50A2">
        <w:rPr>
          <w:rFonts w:ascii="Times New Roman" w:hAnsi="Times New Roman" w:cs="Times New Roman"/>
          <w:sz w:val="24"/>
          <w:szCs w:val="24"/>
        </w:rPr>
        <w:t>z</w:t>
      </w:r>
      <w:r w:rsidRPr="00C7766F">
        <w:rPr>
          <w:rFonts w:ascii="Times New Roman" w:hAnsi="Times New Roman" w:cs="Times New Roman"/>
          <w:sz w:val="24"/>
          <w:szCs w:val="24"/>
        </w:rPr>
        <w:t xml:space="preserve">ed users to gain access to IT resources. This includes sharing login credentials for any accounts, or services </w:t>
      </w:r>
      <w:r w:rsidR="00C7766F" w:rsidRPr="00C7766F">
        <w:rPr>
          <w:rFonts w:ascii="Times New Roman" w:hAnsi="Times New Roman" w:cs="Times New Roman"/>
          <w:sz w:val="24"/>
          <w:szCs w:val="24"/>
        </w:rPr>
        <w:t>where only they have authorization.</w:t>
      </w:r>
    </w:p>
    <w:p w14:paraId="480684EE" w14:textId="5C9054D0" w:rsidR="0035548B" w:rsidRDefault="0035548B" w:rsidP="001D12C6">
      <w:pPr>
        <w:spacing w:line="360" w:lineRule="auto"/>
        <w:jc w:val="both"/>
        <w:rPr>
          <w:rFonts w:ascii="Arial" w:eastAsia="Times New Roman" w:hAnsi="Arial" w:cs="Arial"/>
          <w:color w:val="000000"/>
          <w:sz w:val="21"/>
          <w:szCs w:val="21"/>
          <w:lang w:eastAsia="en-IN"/>
        </w:rPr>
      </w:pPr>
    </w:p>
    <w:p w14:paraId="28129325" w14:textId="77777777" w:rsidR="0035548B" w:rsidRPr="0035548B" w:rsidRDefault="0035548B" w:rsidP="001D12C6">
      <w:pPr>
        <w:spacing w:line="360" w:lineRule="auto"/>
        <w:jc w:val="both"/>
        <w:rPr>
          <w:rFonts w:ascii="Arial" w:eastAsia="Times New Roman" w:hAnsi="Arial" w:cs="Arial"/>
          <w:color w:val="000000"/>
          <w:sz w:val="21"/>
          <w:szCs w:val="21"/>
          <w:lang w:eastAsia="en-IN"/>
        </w:rPr>
      </w:pPr>
    </w:p>
    <w:p w14:paraId="0574EAEB" w14:textId="59D01DBE" w:rsidR="00924F4A" w:rsidRDefault="00702FBF" w:rsidP="001D12C6">
      <w:pPr>
        <w:pStyle w:val="Heading1"/>
        <w:spacing w:line="360" w:lineRule="auto"/>
        <w:jc w:val="both"/>
      </w:pPr>
      <w:bookmarkStart w:id="17" w:name="_Toc25266958"/>
      <w:r>
        <w:lastRenderedPageBreak/>
        <w:t>References</w:t>
      </w:r>
      <w:bookmarkEnd w:id="17"/>
    </w:p>
    <w:p w14:paraId="532CBF01" w14:textId="3F47A3B1" w:rsidR="00E35824" w:rsidRPr="00E35824" w:rsidRDefault="00E35824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5824">
        <w:rPr>
          <w:rFonts w:ascii="Times New Roman" w:hAnsi="Times New Roman" w:cs="Times New Roman"/>
          <w:sz w:val="24"/>
          <w:szCs w:val="24"/>
        </w:rPr>
        <w:t xml:space="preserve">What is Snort?. (2019). </w:t>
      </w:r>
      <w:r>
        <w:rPr>
          <w:rFonts w:ascii="Times New Roman" w:hAnsi="Times New Roman" w:cs="Times New Roman"/>
          <w:sz w:val="24"/>
          <w:szCs w:val="24"/>
        </w:rPr>
        <w:t>Retrieved from,</w:t>
      </w:r>
      <w:r w:rsidRPr="00E35824">
        <w:rPr>
          <w:rFonts w:ascii="Times New Roman" w:hAnsi="Times New Roman" w:cs="Times New Roman"/>
          <w:sz w:val="24"/>
          <w:szCs w:val="24"/>
        </w:rPr>
        <w:t xml:space="preserve"> </w:t>
      </w:r>
      <w:hyperlink r:id="rId29" w:history="1">
        <w:r w:rsidRPr="00DB0F05">
          <w:rPr>
            <w:rStyle w:val="Hyperlink"/>
            <w:rFonts w:ascii="Times New Roman" w:hAnsi="Times New Roman" w:cs="Times New Roman"/>
            <w:sz w:val="24"/>
            <w:szCs w:val="24"/>
          </w:rPr>
          <w:t>https://www.snort.org/faq/what-is-snort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6A86B24" w14:textId="0074E9D5" w:rsidR="00E35824" w:rsidRPr="00E35824" w:rsidRDefault="00E35824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5824">
        <w:rPr>
          <w:rFonts w:ascii="Times New Roman" w:hAnsi="Times New Roman" w:cs="Times New Roman"/>
          <w:sz w:val="24"/>
          <w:szCs w:val="24"/>
        </w:rPr>
        <w:t xml:space="preserve">Spiceworks, I. (2014). Layer 2 or Layer 3 Switch??. </w:t>
      </w:r>
      <w:r>
        <w:rPr>
          <w:rFonts w:ascii="Times New Roman" w:hAnsi="Times New Roman" w:cs="Times New Roman"/>
          <w:sz w:val="24"/>
          <w:szCs w:val="24"/>
        </w:rPr>
        <w:t>Retrieved from,</w:t>
      </w:r>
      <w:r w:rsidRPr="00E35824">
        <w:rPr>
          <w:rFonts w:ascii="Times New Roman" w:hAnsi="Times New Roman" w:cs="Times New Roman"/>
          <w:sz w:val="24"/>
          <w:szCs w:val="24"/>
        </w:rPr>
        <w:t xml:space="preserve"> </w:t>
      </w:r>
      <w:hyperlink r:id="rId30" w:history="1">
        <w:r w:rsidRPr="00DB0F05">
          <w:rPr>
            <w:rStyle w:val="Hyperlink"/>
            <w:rFonts w:ascii="Times New Roman" w:hAnsi="Times New Roman" w:cs="Times New Roman"/>
            <w:sz w:val="24"/>
            <w:szCs w:val="24"/>
          </w:rPr>
          <w:t>https://community.spiceworks.com/topic/443034-layer-2-or-layer-3-switch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62345DB" w14:textId="19987CD5" w:rsidR="00E35824" w:rsidRPr="00E35824" w:rsidRDefault="00E35824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5824">
        <w:rPr>
          <w:rFonts w:ascii="Times New Roman" w:hAnsi="Times New Roman" w:cs="Times New Roman"/>
          <w:sz w:val="24"/>
          <w:szCs w:val="24"/>
        </w:rPr>
        <w:t xml:space="preserve">Mike, C. (2012). Four Tips for Securing a Network DMZ. </w:t>
      </w:r>
      <w:r>
        <w:rPr>
          <w:rFonts w:ascii="Times New Roman" w:hAnsi="Times New Roman" w:cs="Times New Roman"/>
          <w:sz w:val="24"/>
          <w:szCs w:val="24"/>
        </w:rPr>
        <w:t>Retrieved from,</w:t>
      </w:r>
      <w:r w:rsidRPr="00E35824">
        <w:rPr>
          <w:rFonts w:ascii="Times New Roman" w:hAnsi="Times New Roman" w:cs="Times New Roman"/>
          <w:sz w:val="24"/>
          <w:szCs w:val="24"/>
        </w:rPr>
        <w:t xml:space="preserve"> </w:t>
      </w:r>
      <w:hyperlink r:id="rId31" w:history="1">
        <w:r w:rsidRPr="00DB0F05">
          <w:rPr>
            <w:rStyle w:val="Hyperlink"/>
            <w:rFonts w:ascii="Times New Roman" w:hAnsi="Times New Roman" w:cs="Times New Roman"/>
            <w:sz w:val="24"/>
            <w:szCs w:val="24"/>
          </w:rPr>
          <w:t>https://fedtechmagazine.com/article/2012/05/four-tips-securing-network-dmz-fed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23BAD1E" w14:textId="0839E04D" w:rsidR="00E35824" w:rsidRPr="00E35824" w:rsidRDefault="00E35824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5824">
        <w:rPr>
          <w:rFonts w:ascii="Times New Roman" w:hAnsi="Times New Roman" w:cs="Times New Roman"/>
          <w:sz w:val="24"/>
          <w:szCs w:val="24"/>
        </w:rPr>
        <w:t xml:space="preserve">Shu, X., Ke, T., Andrew, C., &amp; Danfeng (Daphne), Y. (2017). Breaking the Target: An Analysis of Target Data Breach and Lessons Learned, (rXiv:1701.04940v1). Retrieved from </w:t>
      </w:r>
      <w:hyperlink r:id="rId32" w:history="1">
        <w:r w:rsidRPr="00DB0F05">
          <w:rPr>
            <w:rStyle w:val="Hyperlink"/>
            <w:rFonts w:ascii="Times New Roman" w:hAnsi="Times New Roman" w:cs="Times New Roman"/>
            <w:sz w:val="24"/>
            <w:szCs w:val="24"/>
          </w:rPr>
          <w:t>https://arxiv.org/pdf/1701.04940.pdf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66D011C" w14:textId="3D10A16A" w:rsidR="00E35824" w:rsidRPr="00E35824" w:rsidRDefault="00E35824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5824">
        <w:rPr>
          <w:rFonts w:ascii="Times New Roman" w:hAnsi="Times New Roman" w:cs="Times New Roman"/>
          <w:sz w:val="24"/>
          <w:szCs w:val="24"/>
        </w:rPr>
        <w:t xml:space="preserve">Aaron, H. (2019). Hackers have become so sophisticated that nearly 4 billion records have been stolen from people in the last decade alone. Here are the 10 biggest data breaches of the 2010s. </w:t>
      </w:r>
      <w:r>
        <w:rPr>
          <w:rFonts w:ascii="Times New Roman" w:hAnsi="Times New Roman" w:cs="Times New Roman"/>
          <w:sz w:val="24"/>
          <w:szCs w:val="24"/>
        </w:rPr>
        <w:t>Retrieved from,</w:t>
      </w:r>
      <w:r w:rsidRPr="00E35824">
        <w:rPr>
          <w:rFonts w:ascii="Times New Roman" w:hAnsi="Times New Roman" w:cs="Times New Roman"/>
          <w:sz w:val="24"/>
          <w:szCs w:val="24"/>
        </w:rPr>
        <w:t xml:space="preserve"> </w:t>
      </w:r>
      <w:hyperlink r:id="rId33" w:history="1">
        <w:r w:rsidRPr="00DB0F05">
          <w:rPr>
            <w:rStyle w:val="Hyperlink"/>
            <w:rFonts w:ascii="Times New Roman" w:hAnsi="Times New Roman" w:cs="Times New Roman"/>
            <w:sz w:val="24"/>
            <w:szCs w:val="24"/>
          </w:rPr>
          <w:t>https://www.businessinsider.sg/biggest-hacks-2010s-facebook-equifax-adobe-marriott-2019-10/?r=US&amp;IR=T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ED06544" w14:textId="7C8AA9F9" w:rsidR="00E35824" w:rsidRPr="00E35824" w:rsidRDefault="00E35824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5824">
        <w:rPr>
          <w:rFonts w:ascii="Times New Roman" w:hAnsi="Times New Roman" w:cs="Times New Roman"/>
          <w:sz w:val="24"/>
          <w:szCs w:val="24"/>
        </w:rPr>
        <w:t xml:space="preserve">Ullrich, S. (2014). Are two firewalls better than one?. </w:t>
      </w:r>
      <w:r>
        <w:rPr>
          <w:rFonts w:ascii="Times New Roman" w:hAnsi="Times New Roman" w:cs="Times New Roman"/>
          <w:sz w:val="24"/>
          <w:szCs w:val="24"/>
        </w:rPr>
        <w:t>Retrieved from,</w:t>
      </w:r>
      <w:r w:rsidRPr="00E35824">
        <w:rPr>
          <w:rFonts w:ascii="Times New Roman" w:hAnsi="Times New Roman" w:cs="Times New Roman"/>
          <w:sz w:val="24"/>
          <w:szCs w:val="24"/>
        </w:rPr>
        <w:t xml:space="preserve"> </w:t>
      </w:r>
      <w:hyperlink r:id="rId34" w:history="1">
        <w:r w:rsidRPr="00DB0F05">
          <w:rPr>
            <w:rStyle w:val="Hyperlink"/>
            <w:rFonts w:ascii="Times New Roman" w:hAnsi="Times New Roman" w:cs="Times New Roman"/>
            <w:sz w:val="24"/>
            <w:szCs w:val="24"/>
          </w:rPr>
          <w:t>https://security.stackexchange.com/questions/62213/are-two-firewalls-better-than-one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BC9C73A" w14:textId="726D55E6" w:rsidR="00E35824" w:rsidRPr="00E35824" w:rsidRDefault="00E35824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5824">
        <w:rPr>
          <w:rFonts w:ascii="Times New Roman" w:hAnsi="Times New Roman" w:cs="Times New Roman"/>
          <w:sz w:val="24"/>
          <w:szCs w:val="24"/>
        </w:rPr>
        <w:t xml:space="preserve">Lavanya, R. (2018). What is a layer 3 switch and why would your network need it?. </w:t>
      </w:r>
      <w:r>
        <w:rPr>
          <w:rFonts w:ascii="Times New Roman" w:hAnsi="Times New Roman" w:cs="Times New Roman"/>
          <w:sz w:val="24"/>
          <w:szCs w:val="24"/>
        </w:rPr>
        <w:t>Retrieved from,</w:t>
      </w:r>
      <w:r w:rsidRPr="00E35824">
        <w:rPr>
          <w:rFonts w:ascii="Times New Roman" w:hAnsi="Times New Roman" w:cs="Times New Roman"/>
          <w:sz w:val="24"/>
          <w:szCs w:val="24"/>
        </w:rPr>
        <w:t xml:space="preserve"> </w:t>
      </w:r>
      <w:hyperlink r:id="rId35" w:history="1">
        <w:r w:rsidRPr="00DB0F05">
          <w:rPr>
            <w:rStyle w:val="Hyperlink"/>
            <w:rFonts w:ascii="Times New Roman" w:hAnsi="Times New Roman" w:cs="Times New Roman"/>
            <w:sz w:val="24"/>
            <w:szCs w:val="24"/>
          </w:rPr>
          <w:t>http://techgenix.com/layer-3-switch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6ED00FF" w14:textId="2B662610" w:rsidR="00E35824" w:rsidRPr="00E35824" w:rsidRDefault="00E35824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5824">
        <w:rPr>
          <w:rFonts w:ascii="Times New Roman" w:hAnsi="Times New Roman" w:cs="Times New Roman"/>
          <w:sz w:val="24"/>
          <w:szCs w:val="24"/>
        </w:rPr>
        <w:t xml:space="preserve">GFI. (2019). </w:t>
      </w:r>
      <w:r>
        <w:rPr>
          <w:rFonts w:ascii="Times New Roman" w:hAnsi="Times New Roman" w:cs="Times New Roman"/>
          <w:sz w:val="24"/>
          <w:szCs w:val="24"/>
        </w:rPr>
        <w:t>Retrieved from,</w:t>
      </w:r>
      <w:r w:rsidRPr="00E35824">
        <w:rPr>
          <w:rFonts w:ascii="Times New Roman" w:hAnsi="Times New Roman" w:cs="Times New Roman"/>
          <w:sz w:val="24"/>
          <w:szCs w:val="24"/>
        </w:rPr>
        <w:t xml:space="preserve"> </w:t>
      </w:r>
      <w:hyperlink r:id="rId36" w:history="1">
        <w:r w:rsidRPr="00DB0F05">
          <w:rPr>
            <w:rStyle w:val="Hyperlink"/>
            <w:rFonts w:ascii="Times New Roman" w:hAnsi="Times New Roman" w:cs="Times New Roman"/>
            <w:sz w:val="24"/>
            <w:szCs w:val="24"/>
          </w:rPr>
          <w:t>https://www.gfi.com/pages/sample-internet-usage-policy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4F398E2" w14:textId="393CA320" w:rsidR="00702FBF" w:rsidRPr="00702FBF" w:rsidRDefault="00E35824" w:rsidP="001D12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5824">
        <w:rPr>
          <w:rFonts w:ascii="Times New Roman" w:hAnsi="Times New Roman" w:cs="Times New Roman"/>
          <w:sz w:val="24"/>
          <w:szCs w:val="24"/>
        </w:rPr>
        <w:t xml:space="preserve">Sans, .. (2019). </w:t>
      </w:r>
      <w:r>
        <w:rPr>
          <w:rFonts w:ascii="Times New Roman" w:hAnsi="Times New Roman" w:cs="Times New Roman"/>
          <w:sz w:val="24"/>
          <w:szCs w:val="24"/>
        </w:rPr>
        <w:t>Retrieved from,</w:t>
      </w:r>
      <w:r w:rsidRPr="00E35824">
        <w:rPr>
          <w:rFonts w:ascii="Times New Roman" w:hAnsi="Times New Roman" w:cs="Times New Roman"/>
          <w:sz w:val="24"/>
          <w:szCs w:val="24"/>
        </w:rPr>
        <w:t xml:space="preserve"> </w:t>
      </w:r>
      <w:hyperlink r:id="rId37" w:history="1">
        <w:r w:rsidRPr="00DB0F05">
          <w:rPr>
            <w:rStyle w:val="Hyperlink"/>
            <w:rFonts w:ascii="Times New Roman" w:hAnsi="Times New Roman" w:cs="Times New Roman"/>
            <w:sz w:val="24"/>
            <w:szCs w:val="24"/>
          </w:rPr>
          <w:t>https://www.sans.org/security-resources/policies/retired/pdf/employee-internet-use-monitoring-and-filtering-policy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702FBF" w:rsidRPr="00702FB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90DA2"/>
    <w:multiLevelType w:val="hybridMultilevel"/>
    <w:tmpl w:val="6F1036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DC2A01"/>
    <w:multiLevelType w:val="hybridMultilevel"/>
    <w:tmpl w:val="2A2AEBD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84C5709"/>
    <w:multiLevelType w:val="multilevel"/>
    <w:tmpl w:val="6816B26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F637F13"/>
    <w:multiLevelType w:val="hybridMultilevel"/>
    <w:tmpl w:val="9454BF8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cwNzU0NjOzMLe0MLJQ0lEKTi0uzszPAymwqAUA8cEmSSwAAAA="/>
  </w:docVars>
  <w:rsids>
    <w:rsidRoot w:val="00092220"/>
    <w:rsid w:val="00067BEE"/>
    <w:rsid w:val="0007486B"/>
    <w:rsid w:val="00092220"/>
    <w:rsid w:val="000D7D76"/>
    <w:rsid w:val="000F433C"/>
    <w:rsid w:val="001017F5"/>
    <w:rsid w:val="00130586"/>
    <w:rsid w:val="001331F3"/>
    <w:rsid w:val="0015531B"/>
    <w:rsid w:val="001D12C6"/>
    <w:rsid w:val="0021223F"/>
    <w:rsid w:val="00224352"/>
    <w:rsid w:val="0025790D"/>
    <w:rsid w:val="00283DC9"/>
    <w:rsid w:val="00295820"/>
    <w:rsid w:val="002B5C01"/>
    <w:rsid w:val="002B73D8"/>
    <w:rsid w:val="002E5C68"/>
    <w:rsid w:val="002F2EC3"/>
    <w:rsid w:val="0035548B"/>
    <w:rsid w:val="00372F4F"/>
    <w:rsid w:val="003A02B0"/>
    <w:rsid w:val="003A4442"/>
    <w:rsid w:val="003A7317"/>
    <w:rsid w:val="003D7842"/>
    <w:rsid w:val="003E5D8C"/>
    <w:rsid w:val="0042307A"/>
    <w:rsid w:val="00512CC3"/>
    <w:rsid w:val="00535BEE"/>
    <w:rsid w:val="00537F9F"/>
    <w:rsid w:val="0057548C"/>
    <w:rsid w:val="0062345D"/>
    <w:rsid w:val="006544C0"/>
    <w:rsid w:val="006A3B01"/>
    <w:rsid w:val="00702FBF"/>
    <w:rsid w:val="00724515"/>
    <w:rsid w:val="00733D2B"/>
    <w:rsid w:val="00734470"/>
    <w:rsid w:val="00771474"/>
    <w:rsid w:val="007D7077"/>
    <w:rsid w:val="00846743"/>
    <w:rsid w:val="00863C9E"/>
    <w:rsid w:val="00891858"/>
    <w:rsid w:val="008E4C1A"/>
    <w:rsid w:val="0090520C"/>
    <w:rsid w:val="00924F4A"/>
    <w:rsid w:val="0096120A"/>
    <w:rsid w:val="009616FA"/>
    <w:rsid w:val="00964B96"/>
    <w:rsid w:val="00981024"/>
    <w:rsid w:val="009831A4"/>
    <w:rsid w:val="00A35108"/>
    <w:rsid w:val="00A45823"/>
    <w:rsid w:val="00AA3118"/>
    <w:rsid w:val="00AA448A"/>
    <w:rsid w:val="00AC6531"/>
    <w:rsid w:val="00AE55C6"/>
    <w:rsid w:val="00B07F9C"/>
    <w:rsid w:val="00B30310"/>
    <w:rsid w:val="00B46B83"/>
    <w:rsid w:val="00B67DB3"/>
    <w:rsid w:val="00B81E6F"/>
    <w:rsid w:val="00BB3561"/>
    <w:rsid w:val="00BC6968"/>
    <w:rsid w:val="00C3224C"/>
    <w:rsid w:val="00C33F98"/>
    <w:rsid w:val="00C46D02"/>
    <w:rsid w:val="00C7134C"/>
    <w:rsid w:val="00C7766F"/>
    <w:rsid w:val="00C77DCC"/>
    <w:rsid w:val="00CD46D4"/>
    <w:rsid w:val="00CE0FD0"/>
    <w:rsid w:val="00CE50A2"/>
    <w:rsid w:val="00CF34A8"/>
    <w:rsid w:val="00D10C47"/>
    <w:rsid w:val="00D5453B"/>
    <w:rsid w:val="00D77039"/>
    <w:rsid w:val="00DC2B50"/>
    <w:rsid w:val="00DE2A9F"/>
    <w:rsid w:val="00DF4577"/>
    <w:rsid w:val="00E35824"/>
    <w:rsid w:val="00E97366"/>
    <w:rsid w:val="00EC21F7"/>
    <w:rsid w:val="00EC58E8"/>
    <w:rsid w:val="00EF738E"/>
    <w:rsid w:val="00F10DB0"/>
    <w:rsid w:val="00F14B84"/>
    <w:rsid w:val="00F5472B"/>
    <w:rsid w:val="00FA1444"/>
    <w:rsid w:val="00FC4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70B3C3"/>
  <w15:chartTrackingRefBased/>
  <w15:docId w15:val="{9FAE3915-362E-448F-ABBB-D39FC9350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C21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21F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C21F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FC490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63C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3C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3C9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3C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3C9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3C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3C9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63C9E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C21F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C21F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C21F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98102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331F3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2B73D8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AA448A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3E5D8C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E5D8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E5D8C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3E5D8C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485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0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0.png"/><Relationship Id="rId39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34" Type="http://schemas.openxmlformats.org/officeDocument/2006/relationships/hyperlink" Target="https://security.stackexchange.com/questions/62213/are-two-firewalls-better-than-one" TargetMode="Externa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19.png"/><Relationship Id="rId33" Type="http://schemas.openxmlformats.org/officeDocument/2006/relationships/hyperlink" Target="https://www.businessinsider.sg/biggest-hacks-2010s-facebook-equifax-adobe-marriott-2019-10/?r=US&amp;IR=T" TargetMode="External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hyperlink" Target="http://192.168.33.4" TargetMode="External"/><Relationship Id="rId29" Type="http://schemas.openxmlformats.org/officeDocument/2006/relationships/hyperlink" Target="https://www.snort.org/faq/what-is-snort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8.png"/><Relationship Id="rId32" Type="http://schemas.openxmlformats.org/officeDocument/2006/relationships/hyperlink" Target="https://arxiv.org/pdf/1701.04940.pdf" TargetMode="External"/><Relationship Id="rId37" Type="http://schemas.openxmlformats.org/officeDocument/2006/relationships/hyperlink" Target="https://www.sans.org/security-resources/policies/retired/pdf/employee-internet-use-monitoring-and-filtering-policy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hyperlink" Target="https://www.gfi.com/pages/sample-internet-usage-policy" TargetMode="Externa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hyperlink" Target="https://fedtechmagazine.com/article/2012/05/four-tips-securing-network-dmz-fed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hyperlink" Target="https://community.spiceworks.com/topic/443034-layer-2-or-layer-3-switch" TargetMode="External"/><Relationship Id="rId35" Type="http://schemas.openxmlformats.org/officeDocument/2006/relationships/hyperlink" Target="http://techgenix.com/layer-3-switch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D951DB-929F-4F3D-8AB9-A778B48F4A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4</TotalTime>
  <Pages>17</Pages>
  <Words>2851</Words>
  <Characters>16255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ahl DAVID SELVAM</dc:creator>
  <cp:keywords/>
  <dc:description/>
  <cp:lastModifiedBy>Visahl DAVID SELVAM</cp:lastModifiedBy>
  <cp:revision>65</cp:revision>
  <dcterms:created xsi:type="dcterms:W3CDTF">2019-11-10T15:58:00Z</dcterms:created>
  <dcterms:modified xsi:type="dcterms:W3CDTF">2019-11-21T14:22:00Z</dcterms:modified>
</cp:coreProperties>
</file>